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606A0" w14:textId="65114251" w:rsidR="00941EEB" w:rsidRDefault="0043360C" w:rsidP="00201A23">
      <w:pPr>
        <w:rPr>
          <w:rFonts w:ascii="Calibri" w:eastAsia="Times New Roman" w:hAnsi="Calibri" w:cs="Times New Roman"/>
          <w:sz w:val="20"/>
          <w:szCs w:val="20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                                           </w:t>
      </w:r>
    </w:p>
    <w:p w14:paraId="59A91226" w14:textId="5863FF85" w:rsidR="00201A23" w:rsidRPr="00395FED" w:rsidRDefault="00B91A40" w:rsidP="00201A23">
      <w:pPr>
        <w:rPr>
          <w:rFonts w:eastAsia="Times New Roman" w:cstheme="minorHAnsi"/>
          <w:b/>
          <w:lang w:eastAsia="hr-HR"/>
        </w:rPr>
      </w:pPr>
      <w:r w:rsidRPr="006C1690">
        <w:rPr>
          <w:rFonts w:ascii="Calibri" w:eastAsia="Times New Roman" w:hAnsi="Calibri" w:cs="Calibri"/>
          <w:sz w:val="20"/>
          <w:szCs w:val="20"/>
          <w:lang w:eastAsia="hr-HR"/>
        </w:rPr>
        <w:t xml:space="preserve"> </w:t>
      </w:r>
      <w:r w:rsidR="00DE5DB1" w:rsidRPr="00395FED">
        <w:rPr>
          <w:rFonts w:eastAsia="Times New Roman" w:cstheme="minorHAnsi"/>
          <w:lang w:eastAsia="hr-HR"/>
        </w:rPr>
        <w:t xml:space="preserve">Naziv studija: </w:t>
      </w:r>
      <w:r w:rsidR="00201A23" w:rsidRPr="00395FED">
        <w:rPr>
          <w:rFonts w:eastAsia="Times New Roman" w:cstheme="minorHAnsi"/>
          <w:b/>
          <w:lang w:eastAsia="hr-HR"/>
        </w:rPr>
        <w:t xml:space="preserve">SVEUČILIŠNI </w:t>
      </w:r>
      <w:r w:rsidR="00E72640" w:rsidRPr="00395FED">
        <w:rPr>
          <w:rFonts w:eastAsia="Times New Roman" w:cstheme="minorHAnsi"/>
          <w:b/>
          <w:lang w:eastAsia="hr-HR"/>
        </w:rPr>
        <w:t xml:space="preserve">PRIJEDIPLOMSKI </w:t>
      </w:r>
      <w:r w:rsidR="00201A23" w:rsidRPr="00395FED">
        <w:rPr>
          <w:rFonts w:eastAsia="Times New Roman" w:cstheme="minorHAnsi"/>
          <w:b/>
          <w:lang w:eastAsia="hr-HR"/>
        </w:rPr>
        <w:t>STUDIJ</w:t>
      </w:r>
      <w:r w:rsidR="00E21A42" w:rsidRPr="00395FED">
        <w:rPr>
          <w:rFonts w:eastAsia="Times New Roman" w:cstheme="minorHAnsi"/>
          <w:b/>
          <w:lang w:eastAsia="hr-HR"/>
        </w:rPr>
        <w:t xml:space="preserve"> EDUKACIJSKA REHABILITACIJA</w:t>
      </w:r>
    </w:p>
    <w:p w14:paraId="462A1678" w14:textId="77777777" w:rsidR="00201A23" w:rsidRPr="00395FE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395FE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395FED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395FED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13BE717C" w:rsidR="00201A23" w:rsidRPr="00395FED" w:rsidRDefault="00A121CD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71C20ABA" w14:textId="77777777" w:rsidR="00201A23" w:rsidRPr="00395FE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395FED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. Zimski semestar</w:t>
      </w:r>
    </w:p>
    <w:p w14:paraId="113E4D19" w14:textId="77777777" w:rsidR="00DE5DB1" w:rsidRPr="00395FED" w:rsidRDefault="00DE5DB1" w:rsidP="00DE5DB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E2078F9" w14:textId="1DD678F6" w:rsidR="00DE5DB1" w:rsidRPr="00395FED" w:rsidRDefault="00DE5DB1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969"/>
      </w:tblGrid>
      <w:tr w:rsidR="00DE5DB1" w:rsidRPr="00395FED" w14:paraId="57E4BABF" w14:textId="77777777" w:rsidTr="00BA589C">
        <w:tc>
          <w:tcPr>
            <w:tcW w:w="539" w:type="dxa"/>
            <w:shd w:val="clear" w:color="auto" w:fill="D9D9D9" w:themeFill="background1" w:themeFillShade="D9"/>
          </w:tcPr>
          <w:p w14:paraId="5ECDA778" w14:textId="77777777" w:rsidR="00DE5DB1" w:rsidRPr="00395FE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395FED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A1021B0" w14:textId="77777777" w:rsidR="00DE5DB1" w:rsidRPr="00395FE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395FE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A0F54A6" w14:textId="77777777" w:rsidR="00DE5DB1" w:rsidRPr="00395FE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395FE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395FE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9DABF2B" w14:textId="77777777" w:rsidR="00DE5DB1" w:rsidRPr="00395FE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9F3869" w:rsidRPr="00395FED" w14:paraId="10757638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9F3869" w:rsidRPr="00395FED" w:rsidRDefault="009F3869" w:rsidP="009F386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5B76" w14:textId="5CE14C24" w:rsidR="009F3869" w:rsidRPr="00395FED" w:rsidRDefault="00F402A9" w:rsidP="00F402A9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Funkcionalna anatomija i fiziologija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C9F34" w14:textId="77777777" w:rsidR="009F3869" w:rsidRPr="00395FED" w:rsidRDefault="009F3869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3F7E" w14:textId="5E8C64D1" w:rsidR="009F3869" w:rsidRPr="00395FED" w:rsidRDefault="00171F62" w:rsidP="00B070E6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4A80D" w14:textId="54CE10AC" w:rsidR="009F3869" w:rsidRPr="00395FED" w:rsidRDefault="00DC6543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EE69" w14:textId="77777777" w:rsidR="009F3869" w:rsidRPr="00395FED" w:rsidRDefault="009F3869" w:rsidP="009F3869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</w:tcPr>
          <w:p w14:paraId="60BD2551" w14:textId="77777777" w:rsidR="00BB610F" w:rsidRPr="00395FED" w:rsidRDefault="003124C7" w:rsidP="003124C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 </w:t>
            </w:r>
          </w:p>
          <w:p w14:paraId="7F35388B" w14:textId="77777777" w:rsidR="00D47018" w:rsidRPr="00645A8D" w:rsidRDefault="00D47018" w:rsidP="00D47018">
            <w:pPr>
              <w:spacing w:after="0" w:line="240" w:lineRule="auto"/>
              <w:rPr>
                <w:rFonts w:ascii="Times New Roman" w:hAnsi="Times New Roman" w:cs="Times New Roman"/>
                <w:color w:val="00B050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 xml:space="preserve">Marko Sablić, asist.     </w:t>
            </w:r>
          </w:p>
          <w:p w14:paraId="60EA1D5D" w14:textId="37C7382A" w:rsidR="007F7CC9" w:rsidRPr="00395FED" w:rsidRDefault="00D47018" w:rsidP="00D47018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>Marta Bolješić</w:t>
            </w:r>
            <w:r>
              <w:rPr>
                <w:rFonts w:ascii="Times New Roman" w:hAnsi="Times New Roman" w:cs="Times New Roman"/>
                <w:color w:val="00B050"/>
              </w:rPr>
              <w:t xml:space="preserve"> Dumančić</w:t>
            </w:r>
            <w:r w:rsidRPr="00645A8D">
              <w:rPr>
                <w:rFonts w:ascii="Times New Roman" w:hAnsi="Times New Roman" w:cs="Times New Roman"/>
                <w:color w:val="00B050"/>
              </w:rPr>
              <w:t xml:space="preserve">, asist.   </w:t>
            </w:r>
          </w:p>
        </w:tc>
      </w:tr>
      <w:tr w:rsidR="009F3869" w:rsidRPr="00395FED" w14:paraId="13891D05" w14:textId="77777777" w:rsidTr="00BA589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9F3869" w:rsidRPr="00395FED" w:rsidRDefault="009F3869" w:rsidP="009F386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0690" w14:textId="77777777" w:rsidR="009F3869" w:rsidRPr="00395FED" w:rsidRDefault="009F3869" w:rsidP="003B68F2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>Osn</w:t>
            </w:r>
            <w:r w:rsidR="00171F62" w:rsidRPr="00395FED">
              <w:rPr>
                <w:rFonts w:cstheme="minorHAnsi"/>
              </w:rPr>
              <w:t>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DA90B" w14:textId="77777777" w:rsidR="009F3869" w:rsidRPr="00395FED" w:rsidRDefault="009F3869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BF99" w14:textId="07F0E502" w:rsidR="009F3869" w:rsidRPr="00395FED" w:rsidRDefault="00171F62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517B0" w14:textId="5095A300" w:rsidR="009F3869" w:rsidRPr="00395FED" w:rsidRDefault="009D0ED2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AA33C" w14:textId="77777777" w:rsidR="009F3869" w:rsidRPr="00395FED" w:rsidRDefault="00171F62" w:rsidP="009F3869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</w:tcPr>
          <w:p w14:paraId="511F9A29" w14:textId="68B21E9B" w:rsidR="005D00B5" w:rsidRPr="00395FED" w:rsidRDefault="00F91B97" w:rsidP="00C526EF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prof. dr. sc. Silvija Pušeljić  </w:t>
            </w:r>
          </w:p>
          <w:p w14:paraId="4469F707" w14:textId="53F6A409" w:rsidR="007D1786" w:rsidRPr="00395FED" w:rsidRDefault="00512F1C" w:rsidP="007D1786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Toni Maloča</w:t>
            </w:r>
            <w:r w:rsidR="001C6E43" w:rsidRPr="00395FED">
              <w:rPr>
                <w:rFonts w:cstheme="minorHAnsi"/>
                <w:color w:val="00B050"/>
              </w:rPr>
              <w:t xml:space="preserve"> 15/1</w:t>
            </w:r>
          </w:p>
          <w:p w14:paraId="1E252F02" w14:textId="60A4ABFC" w:rsidR="007D1786" w:rsidRPr="00395FED" w:rsidRDefault="00512F1C" w:rsidP="007D1786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Ivan Školka</w:t>
            </w:r>
            <w:r>
              <w:rPr>
                <w:rFonts w:cstheme="minorHAnsi"/>
                <w:color w:val="00B050"/>
              </w:rPr>
              <w:t xml:space="preserve"> </w:t>
            </w:r>
            <w:r w:rsidR="001C6E43" w:rsidRPr="00395FED">
              <w:rPr>
                <w:rFonts w:cstheme="minorHAnsi"/>
                <w:color w:val="00B050"/>
              </w:rPr>
              <w:t xml:space="preserve"> 15/1</w:t>
            </w:r>
          </w:p>
        </w:tc>
      </w:tr>
      <w:tr w:rsidR="001F620B" w:rsidRPr="00395FED" w14:paraId="3E5A9968" w14:textId="77777777" w:rsidTr="00BA589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1F620B" w:rsidRPr="00395FED" w:rsidRDefault="001F620B" w:rsidP="001F620B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63461" w14:textId="77777777" w:rsidR="001F620B" w:rsidRPr="00395FED" w:rsidRDefault="00F91B97" w:rsidP="001F620B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462E" w14:textId="77777777" w:rsidR="001F620B" w:rsidRPr="00395FED" w:rsidRDefault="00F91B97" w:rsidP="001F620B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1D7C" w14:textId="77777777" w:rsidR="001F620B" w:rsidRPr="00395FED" w:rsidRDefault="00F91B97" w:rsidP="001F620B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928E3" w14:textId="77777777" w:rsidR="001F620B" w:rsidRPr="00395FED" w:rsidRDefault="00F91B97" w:rsidP="001F620B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27CA2" w14:textId="77777777" w:rsidR="001F620B" w:rsidRPr="00395FED" w:rsidRDefault="00F91B97" w:rsidP="001F620B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3</w:t>
            </w:r>
          </w:p>
        </w:tc>
        <w:tc>
          <w:tcPr>
            <w:tcW w:w="3969" w:type="dxa"/>
          </w:tcPr>
          <w:p w14:paraId="760B69A2" w14:textId="6F644458" w:rsidR="001F620B" w:rsidRPr="00395FED" w:rsidRDefault="00B35801" w:rsidP="001F620B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prof</w:t>
            </w:r>
            <w:r w:rsidR="00842FA6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dr.sc. </w:t>
            </w: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Tena Velki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1824298C" w14:textId="68DB9AA7" w:rsidR="00003460" w:rsidRPr="00395FED" w:rsidRDefault="00B7499C" w:rsidP="001F620B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dr.sc. 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>Ivana Borić Letica, asis</w:t>
            </w:r>
            <w:r w:rsidR="006324F7" w:rsidRPr="00395FED">
              <w:rPr>
                <w:rFonts w:eastAsia="Times New Roman" w:cstheme="minorHAnsi"/>
                <w:color w:val="000000" w:themeColor="text1"/>
                <w:lang w:eastAsia="hr-HR"/>
              </w:rPr>
              <w:t>t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BF7B57" w:rsidRPr="00395FED" w14:paraId="181DDBF6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BF7B57" w:rsidRPr="00395FED" w:rsidRDefault="00BF7B5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A3A8B" w14:textId="77777777" w:rsidR="00BF7B57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ACB4" w14:textId="77777777" w:rsidR="00BF7B57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56CC" w14:textId="77777777" w:rsidR="00BF7B57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8AF0A" w14:textId="77777777" w:rsidR="00BF7B57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01827" w14:textId="77777777" w:rsidR="00BF7B57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089E9A3B" w14:textId="4BC8F679" w:rsidR="00B946CA" w:rsidRPr="00395FED" w:rsidRDefault="00B946CA" w:rsidP="00B946CA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395FED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izv.prof.dr.sc. Gordana Lesinger </w:t>
            </w:r>
          </w:p>
          <w:p w14:paraId="69A272E0" w14:textId="04AC48A5" w:rsidR="00466231" w:rsidRPr="00395FED" w:rsidRDefault="00466231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71F62" w:rsidRPr="00395FED" w14:paraId="1E7EEDB1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4CA38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vod u statistik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8FED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438D0" w14:textId="306647B2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4280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1885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3412176" w14:textId="77A458D2" w:rsidR="00171F62" w:rsidRPr="00395FED" w:rsidRDefault="00F91B97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oc. dr. sc. Ana Mirković Moguš</w:t>
            </w:r>
            <w:r w:rsidR="00A243BD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57316F12" w14:textId="0833626A" w:rsidR="00A243BD" w:rsidRPr="00395FED" w:rsidRDefault="00A243BD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iana Moslavac Bičvić, </w:t>
            </w:r>
            <w:r w:rsidR="00FB0278" w:rsidRPr="00395FED">
              <w:rPr>
                <w:rFonts w:eastAsia="Times New Roman" w:cstheme="minorHAnsi"/>
                <w:lang w:eastAsia="hr-HR"/>
              </w:rPr>
              <w:t xml:space="preserve">viša </w:t>
            </w:r>
            <w:r w:rsidRPr="00395FED">
              <w:rPr>
                <w:rFonts w:eastAsia="Times New Roman" w:cstheme="minorHAnsi"/>
                <w:lang w:eastAsia="hr-HR"/>
              </w:rPr>
              <w:t>pred.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965345" w:rsidRPr="00395FED">
              <w:rPr>
                <w:rFonts w:eastAsia="Times New Roman" w:cstheme="minorHAnsi"/>
                <w:lang w:eastAsia="hr-HR"/>
              </w:rPr>
              <w:t xml:space="preserve">  30/2</w:t>
            </w:r>
          </w:p>
        </w:tc>
      </w:tr>
      <w:tr w:rsidR="00171F62" w:rsidRPr="00395FED" w14:paraId="3D578BD0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8E27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3739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635E" w14:textId="5263502C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E8F0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0638" w14:textId="6221C4B4" w:rsidR="00171F62" w:rsidRPr="00395FED" w:rsidRDefault="00F402A9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9F0CA51" w14:textId="77777777" w:rsidR="00027ACC" w:rsidRPr="00395FED" w:rsidRDefault="00027ACC" w:rsidP="00027AC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Jurica Lovrinčević, viši pred. 2/2</w:t>
            </w:r>
          </w:p>
          <w:p w14:paraId="3B7973AD" w14:textId="2DCD03F1" w:rsidR="00171F62" w:rsidRPr="00395FED" w:rsidRDefault="00171F62" w:rsidP="006324F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71F62" w:rsidRPr="00395FED" w14:paraId="12C4EF2B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D64CC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eorije odgoja i obrazovan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0AAF8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BC329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D848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81A93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0578D8DD" w14:textId="45410C49" w:rsidR="00551938" w:rsidRPr="00395FED" w:rsidRDefault="004771B7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</w:t>
            </w:r>
            <w:r w:rsidR="00551938" w:rsidRPr="00395FED">
              <w:rPr>
                <w:rFonts w:eastAsia="Times New Roman" w:cstheme="minorHAnsi"/>
                <w:lang w:eastAsia="hr-HR"/>
              </w:rPr>
              <w:t>dr.</w:t>
            </w:r>
            <w:r w:rsidR="001B1FF8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551938" w:rsidRPr="00395FED">
              <w:rPr>
                <w:rFonts w:eastAsia="Times New Roman" w:cstheme="minorHAnsi"/>
                <w:lang w:eastAsia="hr-HR"/>
              </w:rPr>
              <w:t>s</w:t>
            </w:r>
            <w:r w:rsidRPr="00395FED">
              <w:rPr>
                <w:rFonts w:eastAsia="Times New Roman" w:cstheme="minorHAnsi"/>
                <w:lang w:eastAsia="hr-HR"/>
              </w:rPr>
              <w:t>c. Antonija Huljev</w:t>
            </w:r>
            <w:r w:rsidR="00551938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1A5039C5" w14:textId="6B811B1E" w:rsidR="003124C7" w:rsidRPr="00395FED" w:rsidRDefault="004E034A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Nikolina Jozić, asist.  </w:t>
            </w:r>
          </w:p>
        </w:tc>
      </w:tr>
      <w:tr w:rsidR="00171F62" w:rsidRPr="00395FED" w14:paraId="6F9AD8B6" w14:textId="77777777" w:rsidTr="00FB273C">
        <w:trPr>
          <w:trHeight w:val="476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6C6DF" w14:textId="77777777" w:rsidR="00171F62" w:rsidRPr="00395FED" w:rsidRDefault="00F91B97" w:rsidP="00FB273C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Informa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82CDA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DB136" w14:textId="1BC3ECED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54F0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3961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5293813" w14:textId="7CCBE4B9" w:rsidR="00171F62" w:rsidRPr="00395FED" w:rsidRDefault="002B0B89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</w:t>
            </w:r>
            <w:r w:rsidR="00F91B97" w:rsidRPr="00395FED">
              <w:rPr>
                <w:rFonts w:eastAsia="Times New Roman" w:cstheme="minorHAnsi"/>
                <w:lang w:eastAsia="hr-HR"/>
              </w:rPr>
              <w:t xml:space="preserve">dr. sc. </w:t>
            </w:r>
            <w:r w:rsidR="00FB273C" w:rsidRPr="00395FED">
              <w:rPr>
                <w:rFonts w:eastAsia="Times New Roman" w:cstheme="minorHAnsi"/>
                <w:lang w:eastAsia="hr-HR"/>
              </w:rPr>
              <w:t xml:space="preserve">Damir Tomić  </w:t>
            </w:r>
            <w:r w:rsidR="00C20DD9" w:rsidRPr="00395FED">
              <w:rPr>
                <w:rFonts w:eastAsia="Times New Roman" w:cstheme="minorHAnsi"/>
                <w:lang w:eastAsia="hr-HR"/>
              </w:rPr>
              <w:t>P, S, V</w:t>
            </w:r>
            <w:r w:rsidR="00256376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7B48E9" w:rsidRPr="00395FED">
              <w:rPr>
                <w:rFonts w:eastAsia="Times New Roman" w:cstheme="minorHAnsi"/>
                <w:lang w:eastAsia="hr-HR"/>
              </w:rPr>
              <w:t>15/2</w:t>
            </w:r>
          </w:p>
          <w:p w14:paraId="34850EF0" w14:textId="26B083E8" w:rsidR="00E2751D" w:rsidRPr="00395FED" w:rsidRDefault="00E2751D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71F62" w:rsidRPr="00395FED" w14:paraId="49984498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41B55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snove inkluzivne eduka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3FE1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476D4" w14:textId="2E8A0A68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5F8F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C1CC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286BCF4F" w14:textId="6422B368" w:rsidR="00171F62" w:rsidRPr="00BD6F19" w:rsidRDefault="00305161" w:rsidP="00A80B0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prof.dr.sc. Medina Vantić Tanjić</w:t>
            </w:r>
            <w:r w:rsidR="00433B21">
              <w:rPr>
                <w:rFonts w:cstheme="minorHAnsi"/>
                <w:color w:val="00B050"/>
              </w:rPr>
              <w:t>, gostujuća nastavnica</w:t>
            </w:r>
          </w:p>
          <w:p w14:paraId="39248893" w14:textId="1C5ACF3F" w:rsidR="005E387F" w:rsidRPr="00395FED" w:rsidRDefault="003155DD" w:rsidP="00A80B0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="0096364C" w:rsidRPr="003155DD">
              <w:rPr>
                <w:rFonts w:cstheme="minorHAnsi"/>
                <w:color w:val="000000" w:themeColor="text1"/>
              </w:rPr>
              <w:t>15/2</w:t>
            </w:r>
          </w:p>
        </w:tc>
      </w:tr>
      <w:tr w:rsidR="00532453" w:rsidRPr="00395FED" w14:paraId="3A4672D5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532453" w:rsidRPr="00395FED" w:rsidRDefault="00532453" w:rsidP="00BF7B5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AD2F55" w14:textId="53CD216D" w:rsidR="00532453" w:rsidRPr="00395FED" w:rsidRDefault="00532453" w:rsidP="00171F62">
            <w:pPr>
              <w:spacing w:after="0" w:line="240" w:lineRule="auto"/>
              <w:rPr>
                <w:rFonts w:cstheme="minorHAnsi"/>
                <w:b/>
                <w:color w:val="000000" w:themeColor="text1"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Slobodni izborni-student bira </w:t>
            </w:r>
          </w:p>
          <w:p w14:paraId="38FDAD51" w14:textId="0AE0A913" w:rsidR="00532453" w:rsidRPr="00395FED" w:rsidRDefault="00532453" w:rsidP="00171F62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(minimalno </w:t>
            </w:r>
            <w:r w:rsidR="00387F3D" w:rsidRPr="00395FED">
              <w:rPr>
                <w:rFonts w:cstheme="minorHAnsi"/>
                <w:b/>
                <w:color w:val="000000" w:themeColor="text1"/>
              </w:rPr>
              <w:t>3</w:t>
            </w:r>
            <w:r w:rsidRPr="00395FED">
              <w:rPr>
                <w:rFonts w:cstheme="minorHAnsi"/>
                <w:b/>
                <w:color w:val="000000" w:themeColor="text1"/>
              </w:rPr>
              <w:t xml:space="preserve"> ECTS-a)</w:t>
            </w:r>
          </w:p>
        </w:tc>
        <w:tc>
          <w:tcPr>
            <w:tcW w:w="66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829BF" w14:textId="77777777" w:rsidR="00532453" w:rsidRPr="00395FED" w:rsidRDefault="00532453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A00667" w:rsidRPr="00395FED" w14:paraId="6DA1EED6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B34C1" w14:textId="66185ECC" w:rsidR="00A00667" w:rsidRPr="00395FED" w:rsidRDefault="00A00667" w:rsidP="00A0066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</w:t>
            </w:r>
            <w:r w:rsidR="006F2EED"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3A10A" w14:textId="150D526A" w:rsidR="00A00667" w:rsidRPr="00395FED" w:rsidRDefault="007E6341" w:rsidP="00A00667">
            <w:pPr>
              <w:spacing w:after="0" w:line="240" w:lineRule="auto"/>
              <w:rPr>
                <w:rFonts w:cstheme="minorHAnsi"/>
                <w:bCs/>
              </w:rPr>
            </w:pPr>
            <w:r w:rsidRPr="00395FED">
              <w:rPr>
                <w:rFonts w:cstheme="minorHAnsi"/>
                <w:bCs/>
              </w:rPr>
              <w:t>Povijesni razvoj inkluzij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5B6B3" w14:textId="7E46CE13" w:rsidR="00A00667" w:rsidRPr="00395FED" w:rsidRDefault="00603BB5" w:rsidP="00A00667">
            <w:pPr>
              <w:shd w:val="clear" w:color="auto" w:fill="FFFFFF"/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EE876" w14:textId="7D5CADE7" w:rsidR="00A00667" w:rsidRPr="00395FED" w:rsidRDefault="00603BB5" w:rsidP="00A0066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8E562" w14:textId="78A239C4" w:rsidR="00A00667" w:rsidRPr="00395FED" w:rsidRDefault="00603BB5" w:rsidP="00A0066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4DDBB" w14:textId="028F05A6" w:rsidR="00A00667" w:rsidRPr="00395FED" w:rsidRDefault="00603BB5" w:rsidP="00A0066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3C5DC1F9" w14:textId="4501734C" w:rsidR="00A00667" w:rsidRPr="00395FED" w:rsidRDefault="007E6341" w:rsidP="007E5DD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prof.dr.sc. Damir Matanović </w:t>
            </w:r>
            <w:r w:rsidR="008A1555" w:rsidRPr="00395FED">
              <w:rPr>
                <w:rFonts w:eastAsia="Times New Roman" w:cstheme="minorHAnsi"/>
                <w:color w:val="00B050"/>
                <w:lang w:eastAsia="hr-HR"/>
              </w:rPr>
              <w:t>0,5 P</w:t>
            </w:r>
          </w:p>
          <w:p w14:paraId="6E8B35F5" w14:textId="03991F3B" w:rsidR="007E6341" w:rsidRPr="00395FED" w:rsidRDefault="008A1555" w:rsidP="007E5DD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oc.</w:t>
            </w:r>
            <w:r w:rsidR="007E6341" w:rsidRPr="00395FED">
              <w:rPr>
                <w:rFonts w:eastAsia="Times New Roman" w:cstheme="minorHAnsi"/>
                <w:lang w:eastAsia="hr-HR"/>
              </w:rPr>
              <w:t>dr.sc. Pavao Nujić</w:t>
            </w:r>
            <w:r w:rsidRPr="00395FED">
              <w:rPr>
                <w:rFonts w:eastAsia="Times New Roman" w:cstheme="minorHAnsi"/>
                <w:lang w:eastAsia="hr-HR"/>
              </w:rPr>
              <w:t xml:space="preserve"> 0,5P, S</w:t>
            </w:r>
          </w:p>
        </w:tc>
      </w:tr>
      <w:tr w:rsidR="002C59D0" w:rsidRPr="00395FED" w14:paraId="2724E5EB" w14:textId="77777777" w:rsidTr="001346CB">
        <w:trPr>
          <w:trHeight w:val="56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0378CBE2" w:rsidR="002C59D0" w:rsidRPr="00395FED" w:rsidRDefault="00167220" w:rsidP="0014710C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14710C" w:rsidRPr="00395FED">
              <w:rPr>
                <w:rFonts w:cstheme="minorHAnsi"/>
              </w:rPr>
              <w:t>1</w:t>
            </w:r>
            <w:r w:rsidR="002C59D0"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77777777" w:rsidR="002C59D0" w:rsidRPr="00395FED" w:rsidRDefault="002C59D0" w:rsidP="001346CB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ehabilitacija potpomognuta životinjam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77777777" w:rsidR="002C59D0" w:rsidRPr="00395FED" w:rsidRDefault="002C59D0" w:rsidP="002C59D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7723D716" w:rsidR="002C59D0" w:rsidRPr="00395FED" w:rsidRDefault="00456251" w:rsidP="002C59D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77777777" w:rsidR="002C59D0" w:rsidRPr="00395FED" w:rsidRDefault="002C59D0" w:rsidP="002C59D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77777777" w:rsidR="002C59D0" w:rsidRPr="00395FED" w:rsidRDefault="002C59D0" w:rsidP="002C59D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628B0AA8" w14:textId="362EDE9C" w:rsidR="002C59D0" w:rsidRPr="00395FED" w:rsidRDefault="002C59D0" w:rsidP="002C59D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prof. dr. sc. Irella Bogut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47F8997B" w14:textId="3F1EE05D" w:rsidR="00A81B7B" w:rsidRPr="00395FED" w:rsidRDefault="00EC46DE" w:rsidP="002C59D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/>
                <w:lang w:eastAsia="hr-HR"/>
              </w:rPr>
              <w:t>Krešimir Vidačić, asist.</w:t>
            </w:r>
            <w:r w:rsidR="009C35D2" w:rsidRPr="00395FED">
              <w:rPr>
                <w:rFonts w:eastAsia="Times New Roman" w:cstheme="minorHAnsi"/>
                <w:color w:val="000000"/>
                <w:lang w:eastAsia="hr-HR"/>
              </w:rPr>
              <w:t xml:space="preserve"> </w:t>
            </w:r>
          </w:p>
        </w:tc>
      </w:tr>
    </w:tbl>
    <w:p w14:paraId="25FA30DF" w14:textId="66D6BB09" w:rsidR="00167220" w:rsidRPr="00395FED" w:rsidRDefault="00167220" w:rsidP="001023D2">
      <w:pPr>
        <w:rPr>
          <w:rFonts w:eastAsia="Times New Roman" w:cstheme="minorHAnsi"/>
          <w:lang w:eastAsia="hr-HR"/>
        </w:rPr>
      </w:pPr>
    </w:p>
    <w:p w14:paraId="02A4F708" w14:textId="77777777" w:rsidR="00035B23" w:rsidRPr="00395FED" w:rsidRDefault="00035B23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2F4F8C24" w14:textId="23C97547" w:rsidR="00E72640" w:rsidRPr="00395FED" w:rsidRDefault="001023D2" w:rsidP="00E72640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="00E72640"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645BA80E" w14:textId="0FA45B4F" w:rsidR="001023D2" w:rsidRPr="00395FED" w:rsidRDefault="001023D2" w:rsidP="00E72640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2B4B03D8" w14:textId="77777777" w:rsidR="001023D2" w:rsidRPr="00395FED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 xml:space="preserve">               </w:t>
      </w:r>
      <w:r w:rsidR="001023D2" w:rsidRPr="00395FED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395FED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02B1AC66" w:rsidR="001023D2" w:rsidRPr="00395FED" w:rsidRDefault="00A121CD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387D925C" w14:textId="77777777" w:rsidR="001023D2" w:rsidRPr="00395FE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395FED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. Ljetni semestar</w:t>
      </w:r>
    </w:p>
    <w:p w14:paraId="63AB6848" w14:textId="77777777" w:rsidR="001023D2" w:rsidRPr="00395FE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1CC6BC5" w14:textId="2700104F" w:rsidR="001023D2" w:rsidRPr="00395FED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709"/>
        <w:gridCol w:w="4140"/>
      </w:tblGrid>
      <w:tr w:rsidR="001023D2" w:rsidRPr="00395FED" w14:paraId="30FC62F7" w14:textId="77777777" w:rsidTr="0066600A">
        <w:tc>
          <w:tcPr>
            <w:tcW w:w="539" w:type="dxa"/>
            <w:shd w:val="clear" w:color="auto" w:fill="D9D9D9" w:themeFill="background1" w:themeFillShade="D9"/>
          </w:tcPr>
          <w:p w14:paraId="5A4F47B2" w14:textId="77777777" w:rsidR="001023D2" w:rsidRPr="00395FE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395FED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0D29EF9" w14:textId="77777777" w:rsidR="001023D2" w:rsidRPr="00395FE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395FE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395FE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395FE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A5C936D" w14:textId="77777777" w:rsidR="001023D2" w:rsidRPr="00395FE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5C90904B" w14:textId="77777777" w:rsidR="001023D2" w:rsidRPr="00395FE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F15905" w:rsidRPr="00395FED" w14:paraId="7872CA60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F15905" w:rsidRPr="00395FED" w:rsidRDefault="00F15905" w:rsidP="00F15905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529DC5D7" w:rsidR="00F15905" w:rsidRPr="00395FED" w:rsidRDefault="00F402A9" w:rsidP="00F402A9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Funkcionalna anatomija i fiziologija II</w:t>
            </w:r>
            <w:r w:rsidR="009C35D2" w:rsidRPr="00395FED">
              <w:rPr>
                <w:rFonts w:eastAsia="Calibri" w:cstheme="minorHAnsi"/>
                <w:bCs/>
              </w:rPr>
              <w:t xml:space="preserve"> 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133E1" w14:textId="77777777" w:rsidR="00F15905" w:rsidRPr="00395FED" w:rsidRDefault="007121F7" w:rsidP="00F15905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00C5D" w14:textId="2F4A1738" w:rsidR="00F15905" w:rsidRPr="00395FED" w:rsidRDefault="00167220" w:rsidP="00F15905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2C85" w14:textId="77777777" w:rsidR="00F15905" w:rsidRPr="00395FED" w:rsidRDefault="007121F7" w:rsidP="00F15905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B0E6" w14:textId="77777777" w:rsidR="00F15905" w:rsidRPr="00395FED" w:rsidRDefault="007121F7" w:rsidP="00F15905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4</w:t>
            </w:r>
          </w:p>
        </w:tc>
        <w:tc>
          <w:tcPr>
            <w:tcW w:w="4140" w:type="dxa"/>
          </w:tcPr>
          <w:p w14:paraId="3A28E1AE" w14:textId="523C5F39" w:rsidR="003124C7" w:rsidRPr="00395FED" w:rsidRDefault="003124C7" w:rsidP="003124C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</w:p>
          <w:p w14:paraId="68B2A35C" w14:textId="069F7506" w:rsidR="00D47018" w:rsidRPr="00645A8D" w:rsidRDefault="00D47018" w:rsidP="00D47018">
            <w:pPr>
              <w:spacing w:after="0" w:line="240" w:lineRule="auto"/>
              <w:rPr>
                <w:rFonts w:ascii="Times New Roman" w:hAnsi="Times New Roman" w:cs="Times New Roman"/>
                <w:color w:val="00B050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 xml:space="preserve">Marko Sablić, asist.     </w:t>
            </w:r>
            <w:r w:rsidR="00F83F44">
              <w:rPr>
                <w:rFonts w:ascii="Times New Roman" w:hAnsi="Times New Roman" w:cs="Times New Roman"/>
                <w:color w:val="00B050"/>
              </w:rPr>
              <w:t>15/1</w:t>
            </w:r>
          </w:p>
          <w:p w14:paraId="33164571" w14:textId="01877DBB" w:rsidR="0044447B" w:rsidRPr="00395FED" w:rsidRDefault="00D47018" w:rsidP="00D470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>Marta Bolješić</w:t>
            </w:r>
            <w:r>
              <w:rPr>
                <w:rFonts w:ascii="Times New Roman" w:hAnsi="Times New Roman" w:cs="Times New Roman"/>
                <w:color w:val="00B050"/>
              </w:rPr>
              <w:t xml:space="preserve"> Dumančić</w:t>
            </w:r>
            <w:r w:rsidRPr="00645A8D">
              <w:rPr>
                <w:rFonts w:ascii="Times New Roman" w:hAnsi="Times New Roman" w:cs="Times New Roman"/>
                <w:color w:val="00B050"/>
              </w:rPr>
              <w:t xml:space="preserve">, asist.   </w:t>
            </w:r>
            <w:r w:rsidR="00F83F44">
              <w:rPr>
                <w:rFonts w:ascii="Times New Roman" w:hAnsi="Times New Roman" w:cs="Times New Roman"/>
                <w:color w:val="00B050"/>
              </w:rPr>
              <w:t xml:space="preserve"> 15/1</w:t>
            </w:r>
          </w:p>
        </w:tc>
      </w:tr>
      <w:tr w:rsidR="007121F7" w:rsidRPr="00395FED" w14:paraId="3A591CD2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77777777" w:rsidR="007121F7" w:rsidRPr="00395FED" w:rsidRDefault="007121F7" w:rsidP="007121F7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FA2F5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B3259" w14:textId="13F5EAF8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53A7" w14:textId="3506E114" w:rsidR="007121F7" w:rsidRPr="00395FED" w:rsidRDefault="009D0ED2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06E9" w14:textId="77777777" w:rsidR="007121F7" w:rsidRPr="00395FED" w:rsidRDefault="007121F7" w:rsidP="007121F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4</w:t>
            </w:r>
          </w:p>
        </w:tc>
        <w:tc>
          <w:tcPr>
            <w:tcW w:w="4140" w:type="dxa"/>
          </w:tcPr>
          <w:p w14:paraId="6408812C" w14:textId="73053D3E" w:rsidR="007121F7" w:rsidRPr="00395FED" w:rsidRDefault="007121F7" w:rsidP="007121F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prof. dr. sc. Silvija Pušeljić </w:t>
            </w:r>
          </w:p>
          <w:p w14:paraId="6041B62A" w14:textId="2A974A82" w:rsidR="00DB0CE1" w:rsidRPr="00395FED" w:rsidRDefault="00512F1C" w:rsidP="00DB0CE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Toni Maloča</w:t>
            </w:r>
            <w:r w:rsidR="001C6E43" w:rsidRPr="00395FED">
              <w:rPr>
                <w:rFonts w:cstheme="minorHAnsi"/>
                <w:color w:val="00B050"/>
              </w:rPr>
              <w:t xml:space="preserve"> 15/1</w:t>
            </w:r>
          </w:p>
          <w:p w14:paraId="3952D8EF" w14:textId="6661002A" w:rsidR="007D1786" w:rsidRPr="00395FED" w:rsidRDefault="00512F1C" w:rsidP="00DB0CE1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Ivan Školka</w:t>
            </w:r>
            <w:r w:rsidR="001C6E43" w:rsidRPr="00395FED">
              <w:rPr>
                <w:rFonts w:cstheme="minorHAnsi"/>
                <w:color w:val="00B050"/>
              </w:rPr>
              <w:t xml:space="preserve">  15/1</w:t>
            </w:r>
          </w:p>
        </w:tc>
      </w:tr>
      <w:tr w:rsidR="007121F7" w:rsidRPr="00395FED" w14:paraId="0C25141D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491B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2B5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981B0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FECD" w14:textId="77777777" w:rsidR="007121F7" w:rsidRPr="00395FED" w:rsidRDefault="007121F7" w:rsidP="007121F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0D7F0AED" w14:textId="77777777" w:rsidR="00B35801" w:rsidRPr="00395FED" w:rsidRDefault="00B35801" w:rsidP="00B3580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prof.dr.sc. Tena Velki </w:t>
            </w:r>
          </w:p>
          <w:p w14:paraId="552BCB5A" w14:textId="18BD5744" w:rsidR="00003460" w:rsidRPr="00395FED" w:rsidRDefault="002578B5" w:rsidP="007121F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0000" w:themeColor="text1"/>
                <w:lang w:eastAsia="hr-HR"/>
              </w:rPr>
              <w:t>Zrinka Lovrinčević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>, asis</w:t>
            </w:r>
            <w:r w:rsidR="007F7CC9" w:rsidRPr="00395FED">
              <w:rPr>
                <w:rFonts w:eastAsia="Times New Roman" w:cstheme="minorHAnsi"/>
                <w:color w:val="000000" w:themeColor="text1"/>
                <w:lang w:eastAsia="hr-HR"/>
              </w:rPr>
              <w:t>t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7121F7" w:rsidRPr="00395FED" w14:paraId="0C56038B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Grupni rad i interven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BB6C" w14:textId="77777777" w:rsidR="007121F7" w:rsidRPr="00395FED" w:rsidRDefault="007121F7" w:rsidP="007121F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0689" w14:textId="5B7A47EB" w:rsidR="007121F7" w:rsidRPr="00395FED" w:rsidRDefault="007121F7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899D" w14:textId="77777777" w:rsidR="007121F7" w:rsidRPr="00395FED" w:rsidRDefault="007121F7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42FB1" w14:textId="77777777" w:rsidR="007121F7" w:rsidRPr="00395FED" w:rsidRDefault="007121F7" w:rsidP="007121F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12F2BEB1" w14:textId="5C46F19E" w:rsidR="007121F7" w:rsidRPr="00395FED" w:rsidRDefault="0073325C" w:rsidP="007121F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EF2F23" w:rsidRPr="00395FED">
              <w:rPr>
                <w:rFonts w:eastAsia="Times New Roman" w:cstheme="minorHAnsi"/>
                <w:color w:val="000000" w:themeColor="text1"/>
                <w:lang w:eastAsia="hr-HR"/>
              </w:rPr>
              <w:t>Dragana Mamić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2044D96E" w14:textId="55826A2C" w:rsidR="0073325C" w:rsidRPr="00395FED" w:rsidRDefault="00512F1C" w:rsidP="007121F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C1612" w:rsidRPr="00395FED">
              <w:rPr>
                <w:rFonts w:cstheme="minorHAnsi"/>
                <w:color w:val="00B050"/>
              </w:rPr>
              <w:t>Ivona Tuđman</w:t>
            </w:r>
            <w:r w:rsidR="00627C64" w:rsidRPr="00395FED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7121F7" w:rsidRPr="00395FED" w14:paraId="0D4369A9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F0F5C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E5B5" w14:textId="5F0C2271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2DD2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7555" w14:textId="77777777" w:rsidR="007121F7" w:rsidRPr="00395FED" w:rsidRDefault="007121F7" w:rsidP="007121F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BA0FF85" w14:textId="79316A40" w:rsidR="007121F7" w:rsidRDefault="005860EB" w:rsidP="007121F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395FED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izv.prof.dr.sc. Gordana Lesinger </w:t>
            </w:r>
          </w:p>
          <w:p w14:paraId="3A77494A" w14:textId="253C71D5" w:rsidR="00066C39" w:rsidRPr="00395FED" w:rsidRDefault="00066C39" w:rsidP="000E757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7121F7" w:rsidRPr="00395FED" w14:paraId="40B09E13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77777777" w:rsidR="007121F7" w:rsidRPr="00395FED" w:rsidRDefault="003F33DA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Bioe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39F91" w14:textId="77777777" w:rsidR="007121F7" w:rsidRPr="00395FED" w:rsidRDefault="003F33DA" w:rsidP="007121F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6753" w14:textId="77777777" w:rsidR="007121F7" w:rsidRPr="00395FED" w:rsidRDefault="003F33DA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B97D" w14:textId="1D64C99D" w:rsidR="007121F7" w:rsidRPr="00395FED" w:rsidRDefault="003F33DA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</w:t>
            </w:r>
            <w:r w:rsidR="00832A82" w:rsidRPr="00395FED">
              <w:rPr>
                <w:rFonts w:cstheme="minorHAnsi"/>
                <w:color w:val="000000"/>
              </w:rPr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BE2F" w14:textId="77777777" w:rsidR="007121F7" w:rsidRPr="00395FED" w:rsidRDefault="003F33DA" w:rsidP="007121F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6FDFFBE" w14:textId="16DFCEA4" w:rsidR="007121F7" w:rsidRPr="00395FED" w:rsidRDefault="004F5DBD" w:rsidP="007121F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izv. prof. dr. sc. Ivica Kelam</w:t>
            </w:r>
            <w:r w:rsidR="003F33DA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394900CD" w14:textId="2307363B" w:rsidR="003F33DA" w:rsidRPr="00395FED" w:rsidRDefault="003F33DA" w:rsidP="007121F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Ivan Včev, asis</w:t>
            </w:r>
            <w:r w:rsidR="006324F7" w:rsidRPr="00395FED">
              <w:rPr>
                <w:rFonts w:eastAsia="Times New Roman" w:cstheme="minorHAnsi"/>
                <w:color w:val="000000" w:themeColor="text1"/>
                <w:lang w:eastAsia="hr-HR"/>
              </w:rPr>
              <w:t>t</w:t>
            </w: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3F33DA" w:rsidRPr="00395FED" w14:paraId="0599A0E4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BC6FF" w14:textId="77777777" w:rsidR="003F33DA" w:rsidRPr="00395FED" w:rsidRDefault="003F33DA" w:rsidP="003F33DA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06F0" w14:textId="13BB473C" w:rsidR="003F33DA" w:rsidRPr="00395FED" w:rsidRDefault="003F33DA" w:rsidP="003F33DA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3162" w14:textId="77777777" w:rsidR="003F33DA" w:rsidRPr="00395FED" w:rsidRDefault="003F33DA" w:rsidP="003F33DA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2A62" w14:textId="7BDCF801" w:rsidR="003F33DA" w:rsidRPr="00395FED" w:rsidRDefault="00F402A9" w:rsidP="003F33DA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58BAC6CC" w14:textId="70DEA860" w:rsidR="00027ACC" w:rsidRDefault="00027ACC" w:rsidP="00027AC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Jurica Lovrinčević, viši pred. </w:t>
            </w:r>
            <w:r w:rsidR="00266009">
              <w:rPr>
                <w:rFonts w:eastAsia="Times New Roman" w:cstheme="minorHAnsi"/>
                <w:lang w:eastAsia="hr-HR"/>
              </w:rPr>
              <w:t>30</w:t>
            </w:r>
            <w:r w:rsidRPr="00395FED">
              <w:rPr>
                <w:rFonts w:eastAsia="Times New Roman" w:cstheme="minorHAnsi"/>
                <w:lang w:eastAsia="hr-HR"/>
              </w:rPr>
              <w:t>/</w:t>
            </w:r>
            <w:r w:rsidR="002578B5">
              <w:rPr>
                <w:rFonts w:eastAsia="Times New Roman" w:cstheme="minorHAnsi"/>
                <w:lang w:eastAsia="hr-HR"/>
              </w:rPr>
              <w:t>1</w:t>
            </w:r>
          </w:p>
          <w:p w14:paraId="2632CAC5" w14:textId="219C9447" w:rsidR="003F33DA" w:rsidRPr="00395FED" w:rsidRDefault="002578B5" w:rsidP="003F33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atrik Petrov, pred. 30/1</w:t>
            </w:r>
          </w:p>
        </w:tc>
      </w:tr>
      <w:tr w:rsidR="003F33DA" w:rsidRPr="00395FED" w14:paraId="6D443F5E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Praksa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4AB5" w14:textId="77777777" w:rsidR="003F33DA" w:rsidRPr="00395FED" w:rsidRDefault="003F33DA" w:rsidP="003F33DA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1CE54" w14:textId="0203A3A9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55EC9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F8A5" w14:textId="77777777" w:rsidR="003F33DA" w:rsidRPr="00395FE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44CB18C" w14:textId="10EE9940" w:rsidR="003F33DA" w:rsidRPr="00395FED" w:rsidRDefault="00512F1C" w:rsidP="00F46874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E3284E" w:rsidRPr="00395FED">
              <w:rPr>
                <w:rFonts w:cstheme="minorHAnsi"/>
                <w:color w:val="00B050"/>
              </w:rPr>
              <w:t>Maja Radoš-Bučma</w:t>
            </w:r>
          </w:p>
        </w:tc>
      </w:tr>
      <w:tr w:rsidR="003F33DA" w:rsidRPr="00395FED" w14:paraId="131D02C7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dgoj djece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DE95" w14:textId="77777777" w:rsidR="003F33DA" w:rsidRPr="00395FED" w:rsidRDefault="003F33DA" w:rsidP="003F33DA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C30A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3FFFF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0974E" w14:textId="7597DD5B" w:rsidR="003F33DA" w:rsidRPr="00395FED" w:rsidRDefault="00686639" w:rsidP="003F33DA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5CE826FC" w14:textId="1976B18B" w:rsidR="002A714E" w:rsidRPr="00395FED" w:rsidRDefault="002A714E" w:rsidP="002A714E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 xml:space="preserve">izv. prof. dr. sc. Ksenija Romstein </w:t>
            </w:r>
          </w:p>
          <w:p w14:paraId="13D9519F" w14:textId="78A6090D" w:rsidR="00615B9F" w:rsidRPr="00395FED" w:rsidRDefault="00EC5B8F" w:rsidP="003F33DA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</w:p>
        </w:tc>
      </w:tr>
      <w:tr w:rsidR="003F33DA" w:rsidRPr="00395FED" w14:paraId="273B4BC5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Modeli odgoja i obrazovanja učenika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97020" w14:textId="77777777" w:rsidR="003F33DA" w:rsidRPr="00395FED" w:rsidRDefault="003F33DA" w:rsidP="003F33DA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7515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B9167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5F009" w14:textId="77777777" w:rsidR="003F33DA" w:rsidRPr="00395FE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241632E7" w14:textId="77777777" w:rsidR="00D36336" w:rsidRPr="00395FED" w:rsidRDefault="00D36336" w:rsidP="00D36336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 xml:space="preserve">izv. prof. dr. sc. Ksenija Romstein </w:t>
            </w:r>
          </w:p>
          <w:p w14:paraId="0E567E63" w14:textId="38825004" w:rsidR="0066600A" w:rsidRPr="00395FED" w:rsidRDefault="003A6BA7" w:rsidP="00701C64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  <w:r w:rsidR="009C35D2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3F33DA" w:rsidRPr="00395FED" w14:paraId="5B1463C2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3F33DA" w:rsidRPr="00395FED" w:rsidRDefault="003F33DA" w:rsidP="003F33DA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E114F4" w14:textId="7F883832" w:rsidR="003F33DA" w:rsidRPr="00395FED" w:rsidRDefault="003F33DA" w:rsidP="003F33DA">
            <w:pPr>
              <w:spacing w:after="0" w:line="240" w:lineRule="auto"/>
              <w:rPr>
                <w:rFonts w:cstheme="minorHAnsi"/>
                <w:b/>
                <w:color w:val="000000" w:themeColor="text1"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Slobodni izborni-student bira </w:t>
            </w:r>
          </w:p>
          <w:p w14:paraId="14EDB6E0" w14:textId="3E0BD864" w:rsidR="003F33DA" w:rsidRPr="00395FED" w:rsidRDefault="003F33DA" w:rsidP="003F33DA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(minimalno </w:t>
            </w:r>
            <w:r w:rsidR="00387F3D" w:rsidRPr="00395FED">
              <w:rPr>
                <w:rFonts w:cstheme="minorHAnsi"/>
                <w:b/>
                <w:color w:val="000000" w:themeColor="text1"/>
              </w:rPr>
              <w:t>5</w:t>
            </w:r>
            <w:r w:rsidRPr="00395FED">
              <w:rPr>
                <w:rFonts w:cstheme="minorHAnsi"/>
                <w:b/>
                <w:color w:val="000000" w:themeColor="text1"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3F33DA" w:rsidRPr="00395FE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3F33DA" w:rsidRPr="00395FED" w:rsidRDefault="003F33DA" w:rsidP="003F33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47881" w:rsidRPr="00395FED" w14:paraId="70D58E8D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743DD92D" w:rsidR="00147881" w:rsidRPr="00395FED" w:rsidRDefault="00186367" w:rsidP="0014788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F1CD9" w14:textId="77777777" w:rsidR="00147881" w:rsidRPr="00395FED" w:rsidRDefault="00147881" w:rsidP="00147881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dgoj za održivi razvoj u inkluz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77777777" w:rsidR="00147881" w:rsidRPr="00395FED" w:rsidRDefault="00147881" w:rsidP="00147881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77777777" w:rsidR="00147881" w:rsidRPr="00395FED" w:rsidRDefault="00147881" w:rsidP="00147881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77777777" w:rsidR="00147881" w:rsidRPr="00395FED" w:rsidRDefault="00147881" w:rsidP="00147881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77777777" w:rsidR="00147881" w:rsidRPr="00395FED" w:rsidRDefault="00147881" w:rsidP="00147881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0AC9FE75" w14:textId="7A4472BB" w:rsidR="00147881" w:rsidRPr="00395FED" w:rsidRDefault="00147881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prof. dr. sc. Irella Bogut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 </w:t>
            </w:r>
          </w:p>
          <w:p w14:paraId="7D1384AB" w14:textId="23B99800" w:rsidR="00A732E6" w:rsidRPr="00395FED" w:rsidRDefault="00352B39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rešimir Vidačić, asist.</w:t>
            </w:r>
            <w:r w:rsidR="00A732E6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147881" w:rsidRPr="00395FED" w14:paraId="1505BCA2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D6C8" w14:textId="723BD393" w:rsidR="00147881" w:rsidRPr="00395FED" w:rsidRDefault="00147881" w:rsidP="0018636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6205D" w:rsidRPr="00395FED">
              <w:rPr>
                <w:rFonts w:cstheme="minorHAnsi"/>
              </w:rPr>
              <w:t>3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680A" w14:textId="77777777" w:rsidR="00147881" w:rsidRPr="00395FED" w:rsidRDefault="00147881" w:rsidP="0014788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Funkcionalna matematik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EFA5" w14:textId="77777777" w:rsidR="00147881" w:rsidRPr="00395FED" w:rsidRDefault="00147881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266A3" w14:textId="77777777" w:rsidR="00147881" w:rsidRPr="00395FED" w:rsidRDefault="00147881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2F98" w14:textId="77777777" w:rsidR="00147881" w:rsidRPr="00395FED" w:rsidRDefault="00147881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8C6D" w14:textId="77777777" w:rsidR="00147881" w:rsidRPr="00395FED" w:rsidRDefault="00147881" w:rsidP="0014788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3FCB10FA" w14:textId="2A332352" w:rsidR="00147881" w:rsidRPr="00395FED" w:rsidRDefault="00701C64" w:rsidP="0044203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</w:t>
            </w:r>
            <w:r w:rsidR="00147881" w:rsidRPr="00395FED">
              <w:rPr>
                <w:rFonts w:eastAsia="Times New Roman" w:cstheme="minorHAnsi"/>
                <w:lang w:eastAsia="hr-HR"/>
              </w:rPr>
              <w:t>d</w:t>
            </w:r>
            <w:r w:rsidRPr="00395FED">
              <w:rPr>
                <w:rFonts w:eastAsia="Times New Roman" w:cstheme="minorHAnsi"/>
                <w:lang w:eastAsia="hr-HR"/>
              </w:rPr>
              <w:t>r. sc. Ana Katalenić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 </w:t>
            </w:r>
          </w:p>
          <w:p w14:paraId="7A972F7D" w14:textId="332D8826" w:rsidR="001F3FBF" w:rsidRPr="00395FED" w:rsidRDefault="006D5FB6" w:rsidP="0044203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iana Moslavac Bičvić, viša pred.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387F3D" w:rsidRPr="00395FED" w14:paraId="5AF648D6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2A229" w14:textId="734DFA8D" w:rsidR="00387F3D" w:rsidRPr="00395FED" w:rsidRDefault="00684F13" w:rsidP="0018636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6205D" w:rsidRPr="00395FED">
              <w:rPr>
                <w:rFonts w:cstheme="minorHAnsi"/>
              </w:rPr>
              <w:t>4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3F73A" w14:textId="2FC1A9D9" w:rsidR="00387F3D" w:rsidRPr="00395FED" w:rsidRDefault="00387F3D" w:rsidP="0014788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Volonterski rad</w:t>
            </w:r>
            <w:r w:rsidR="008C1612" w:rsidRPr="00395FED">
              <w:rPr>
                <w:rFonts w:cstheme="minorHAnsi"/>
              </w:rPr>
              <w:t xml:space="preserve">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06155" w14:textId="10137F37" w:rsidR="00387F3D" w:rsidRPr="00395FED" w:rsidRDefault="00684F13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2DE0F" w14:textId="5318B819" w:rsidR="00387F3D" w:rsidRPr="00395FED" w:rsidRDefault="00684F13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DB9AC" w14:textId="765B6E98" w:rsidR="00387F3D" w:rsidRPr="00395FED" w:rsidRDefault="00684F13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B541" w14:textId="5277F9CB" w:rsidR="00387F3D" w:rsidRPr="00395FED" w:rsidRDefault="00684F13" w:rsidP="0014788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1</w:t>
            </w:r>
          </w:p>
        </w:tc>
        <w:tc>
          <w:tcPr>
            <w:tcW w:w="4140" w:type="dxa"/>
          </w:tcPr>
          <w:p w14:paraId="24B6B85A" w14:textId="4FCD8F90" w:rsidR="00266009" w:rsidRPr="00266009" w:rsidRDefault="00266009" w:rsidP="0044203A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66009">
              <w:rPr>
                <w:rFonts w:cstheme="minorHAnsi"/>
                <w:color w:val="000000" w:themeColor="text1"/>
              </w:rPr>
              <w:t>doc. dr. sc. Ljiljana Širić</w:t>
            </w:r>
            <w:r>
              <w:rPr>
                <w:rFonts w:cstheme="minorHAnsi"/>
                <w:color w:val="000000" w:themeColor="text1"/>
              </w:rPr>
              <w:t xml:space="preserve">  </w:t>
            </w:r>
          </w:p>
          <w:p w14:paraId="499E5A2D" w14:textId="69C4BC59" w:rsidR="00387F3D" w:rsidRPr="00395FED" w:rsidRDefault="00387F3D" w:rsidP="0044203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</w:tbl>
    <w:p w14:paraId="76FDD44E" w14:textId="6F3F386E" w:rsidR="000E3D94" w:rsidRPr="00395FED" w:rsidRDefault="000E3D94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4A8F4E36" w14:textId="20F520F3" w:rsidR="00E3551E" w:rsidRPr="00395FED" w:rsidRDefault="00E3551E" w:rsidP="00E3551E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76B8546A" w14:textId="77777777" w:rsidR="00E3551E" w:rsidRPr="00395FED" w:rsidRDefault="00E3551E" w:rsidP="00E3551E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188B6ECE" w14:textId="77777777" w:rsidR="00E3551E" w:rsidRPr="00395FED" w:rsidRDefault="00E3551E" w:rsidP="00E3551E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382697E6" w14:textId="0F6BABED" w:rsidR="00E3551E" w:rsidRPr="00395FED" w:rsidRDefault="00E3551E" w:rsidP="00E3551E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. GODINA</w:t>
      </w:r>
    </w:p>
    <w:p w14:paraId="3B9E1BD6" w14:textId="77777777" w:rsidR="00E3551E" w:rsidRPr="00395FED" w:rsidRDefault="00E3551E" w:rsidP="00E3551E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3B9EACF2" w14:textId="3A355F50" w:rsidR="00E3551E" w:rsidRPr="00395FED" w:rsidRDefault="00A121CD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515D8F56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D50C4C4" w14:textId="543F788D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I. Zimski semestar</w:t>
      </w:r>
    </w:p>
    <w:p w14:paraId="6E99439B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8C37830" w14:textId="487E7CCB" w:rsidR="00E3551E" w:rsidRPr="00395FED" w:rsidRDefault="00E3551E" w:rsidP="00E3551E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4111"/>
      </w:tblGrid>
      <w:tr w:rsidR="00E3551E" w:rsidRPr="00395FED" w14:paraId="729A15B0" w14:textId="77777777" w:rsidTr="00D6622F">
        <w:tc>
          <w:tcPr>
            <w:tcW w:w="539" w:type="dxa"/>
            <w:shd w:val="clear" w:color="auto" w:fill="D9D9D9" w:themeFill="background1" w:themeFillShade="D9"/>
          </w:tcPr>
          <w:p w14:paraId="4DE68C0C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2097948F" w14:textId="77777777" w:rsidR="00E3551E" w:rsidRPr="00395FED" w:rsidRDefault="00E3551E" w:rsidP="00021B2E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722AF083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7459C520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2EC606D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313BFC8E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554ADF3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7CA21F5C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35B40" w:rsidRPr="00395FED" w14:paraId="16732FE0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EF827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C2A358" w14:textId="0B26AD61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snove biologije ponaša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14321" w14:textId="37143E57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7932DD" w14:textId="490C56BA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A11504" w14:textId="1EA872BD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AFEDEE" w14:textId="1BFB3654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8D1DE5" w14:textId="77777777" w:rsidR="00235B40" w:rsidRPr="00395FED" w:rsidRDefault="00235B40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prof. dr. sc. Zvonimir Užarević</w:t>
            </w:r>
            <w:r w:rsidR="009C35D2" w:rsidRPr="00395FED">
              <w:rPr>
                <w:rFonts w:cstheme="minorHAnsi"/>
                <w:color w:val="000000"/>
              </w:rPr>
              <w:t xml:space="preserve">  </w:t>
            </w:r>
          </w:p>
          <w:p w14:paraId="7BA8D152" w14:textId="17E7B867" w:rsidR="009512BF" w:rsidRPr="00395FED" w:rsidRDefault="00512F1C" w:rsidP="00235B40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823DEB" w:rsidRPr="00395FED">
              <w:rPr>
                <w:rFonts w:eastAsia="Times New Roman" w:cstheme="minorHAnsi"/>
                <w:color w:val="00B050"/>
                <w:lang w:eastAsia="hr-HR"/>
              </w:rPr>
              <w:t>Filip Petkovi</w:t>
            </w:r>
            <w:r>
              <w:rPr>
                <w:rFonts w:eastAsia="Times New Roman" w:cstheme="minorHAnsi"/>
                <w:color w:val="00B050"/>
                <w:lang w:eastAsia="hr-HR"/>
              </w:rPr>
              <w:t>ć</w:t>
            </w:r>
            <w:r w:rsidR="00823DEB"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</w:tc>
      </w:tr>
      <w:tr w:rsidR="00235B40" w:rsidRPr="00395FED" w14:paraId="18BB6360" w14:textId="77777777" w:rsidTr="00D6622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06C3B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44F4B1" w14:textId="5F42D3B7" w:rsidR="00235B40" w:rsidRPr="00395FED" w:rsidRDefault="00235B40" w:rsidP="00AC3405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Neur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6BFB4C" w14:textId="0E11CBD4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947A04" w14:textId="6433FA1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19920B" w14:textId="3E35EEAF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047860" w14:textId="00A733C1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8AE68D" w14:textId="47859A80" w:rsidR="00235B40" w:rsidRPr="00395FED" w:rsidRDefault="00512F1C" w:rsidP="00ED1613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ED1613" w:rsidRPr="00395FED">
              <w:rPr>
                <w:rFonts w:cstheme="minorHAnsi"/>
                <w:color w:val="00B050"/>
              </w:rPr>
              <w:t>prof</w:t>
            </w:r>
            <w:r w:rsidR="00235B40" w:rsidRPr="00395FED">
              <w:rPr>
                <w:rFonts w:cstheme="minorHAnsi"/>
                <w:color w:val="00B050"/>
              </w:rPr>
              <w:t xml:space="preserve">. dr. sc. </w:t>
            </w:r>
            <w:r w:rsidR="00ED1613" w:rsidRPr="00395FED">
              <w:rPr>
                <w:rFonts w:cstheme="minorHAnsi"/>
                <w:color w:val="00B050"/>
              </w:rPr>
              <w:t xml:space="preserve"> </w:t>
            </w:r>
            <w:r w:rsidR="00422859" w:rsidRPr="00395FED">
              <w:rPr>
                <w:rFonts w:cstheme="minorHAnsi"/>
                <w:color w:val="00B050"/>
              </w:rPr>
              <w:t xml:space="preserve">Silva </w:t>
            </w:r>
            <w:r w:rsidR="00ED1613" w:rsidRPr="00395FED">
              <w:rPr>
                <w:rFonts w:cstheme="minorHAnsi"/>
                <w:color w:val="00B050"/>
              </w:rPr>
              <w:t xml:space="preserve">Butković </w:t>
            </w:r>
            <w:r w:rsidR="00422859" w:rsidRPr="00395FED">
              <w:rPr>
                <w:rFonts w:cstheme="minorHAnsi"/>
                <w:color w:val="00B050"/>
              </w:rPr>
              <w:t>Soldo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 xml:space="preserve">  15/2</w:t>
            </w:r>
          </w:p>
        </w:tc>
      </w:tr>
      <w:tr w:rsidR="00235B40" w:rsidRPr="00395FED" w14:paraId="426FD223" w14:textId="77777777" w:rsidTr="00D6622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01D88" w14:textId="77777777" w:rsidR="00235B40" w:rsidRPr="00395FED" w:rsidRDefault="00235B40" w:rsidP="005E33D6">
            <w:pPr>
              <w:rPr>
                <w:rFonts w:cstheme="minorHAnsi"/>
              </w:rPr>
            </w:pPr>
            <w:bookmarkStart w:id="0" w:name="_Hlk211947978"/>
            <w:r w:rsidRPr="00395FED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D9EB6F" w14:textId="01C1CFF0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edijatr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29D2ED" w14:textId="5BC533F8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8D7A27" w14:textId="4A02B07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39422E0" w14:textId="3BB19F09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0ADD1E" w14:textId="2A543C7D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4472B5" w14:textId="48665D9C" w:rsidR="00235B40" w:rsidRPr="00395FED" w:rsidRDefault="00512F1C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9E78D4" w:rsidRPr="00395FED">
              <w:rPr>
                <w:rFonts w:cstheme="minorHAnsi"/>
                <w:color w:val="00B050"/>
              </w:rPr>
              <w:t>izv. prof</w:t>
            </w:r>
            <w:r w:rsidR="00235B40" w:rsidRPr="00395FED">
              <w:rPr>
                <w:rFonts w:cstheme="minorHAnsi"/>
                <w:color w:val="00B050"/>
              </w:rPr>
              <w:t>. dr. sc. Blaženka Kljaić Bukvić</w:t>
            </w:r>
          </w:p>
          <w:p w14:paraId="3B3C666B" w14:textId="768E38EB" w:rsidR="00422859" w:rsidRPr="00395FED" w:rsidRDefault="00512F1C" w:rsidP="00235B40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422859" w:rsidRPr="00395FED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>15/1</w:t>
            </w:r>
          </w:p>
          <w:p w14:paraId="6FAFB2EB" w14:textId="6D36C32C" w:rsidR="00B944CD" w:rsidRPr="00395FED" w:rsidRDefault="00B944CD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cstheme="minorHAnsi"/>
                <w:color w:val="00B050"/>
              </w:rPr>
              <w:t>dr.</w:t>
            </w:r>
            <w:r w:rsidR="00D723CE" w:rsidRPr="00395FED">
              <w:rPr>
                <w:rFonts w:cstheme="minorHAnsi"/>
                <w:color w:val="00B050"/>
              </w:rPr>
              <w:t xml:space="preserve"> </w:t>
            </w:r>
            <w:r w:rsidRPr="00395FED">
              <w:rPr>
                <w:rFonts w:cstheme="minorHAnsi"/>
                <w:color w:val="00B050"/>
              </w:rPr>
              <w:t xml:space="preserve">sc. </w:t>
            </w:r>
            <w:r w:rsidR="00D6622F">
              <w:rPr>
                <w:rFonts w:cstheme="minorHAnsi"/>
                <w:color w:val="00B050"/>
              </w:rPr>
              <w:t xml:space="preserve">biomed. </w:t>
            </w:r>
            <w:r w:rsidRPr="00395FED">
              <w:rPr>
                <w:rFonts w:cstheme="minorHAnsi"/>
                <w:color w:val="00B050"/>
              </w:rPr>
              <w:t xml:space="preserve">Martina </w:t>
            </w:r>
            <w:r w:rsidR="00F83F44">
              <w:rPr>
                <w:rFonts w:cstheme="minorHAnsi"/>
                <w:color w:val="00B050"/>
              </w:rPr>
              <w:t>Kos</w:t>
            </w:r>
            <w:r w:rsidR="00D6622F">
              <w:rPr>
                <w:rFonts w:cstheme="minorHAnsi"/>
                <w:color w:val="00B050"/>
              </w:rPr>
              <w:t>, viša asist.</w:t>
            </w:r>
            <w:r w:rsidR="00627C64" w:rsidRPr="00395FED">
              <w:rPr>
                <w:rFonts w:cstheme="minorHAnsi"/>
                <w:color w:val="00B050"/>
              </w:rPr>
              <w:t xml:space="preserve"> 15/1</w:t>
            </w:r>
          </w:p>
        </w:tc>
      </w:tr>
      <w:bookmarkEnd w:id="0"/>
      <w:tr w:rsidR="00235B40" w:rsidRPr="00395FED" w14:paraId="64BE1D51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D70CA" w14:textId="569DB4C2" w:rsidR="00235B40" w:rsidRPr="00395FED" w:rsidRDefault="00235B40" w:rsidP="005E33D6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3CDAB1" w14:textId="1E5EE54E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9E5B98" w14:textId="1BB9B3F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2C9EE6" w14:textId="2E5645F1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D8BEBC" w14:textId="3E390788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1A22B1" w14:textId="4FE7BCA2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372153" w14:textId="4E400B2E" w:rsidR="00235B40" w:rsidRPr="00395FED" w:rsidRDefault="00512F1C" w:rsidP="004D5BBA">
            <w:pPr>
              <w:spacing w:after="0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4D5BBA" w:rsidRPr="00395FED">
              <w:rPr>
                <w:rFonts w:eastAsia="Times New Roman" w:cstheme="minorHAnsi"/>
                <w:color w:val="00B050"/>
                <w:lang w:eastAsia="hr-HR"/>
              </w:rPr>
              <w:t>izv.prof.dr.sc. Slavka Galić</w:t>
            </w:r>
            <w:r w:rsidR="009C35D2"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06256C73" w14:textId="24F1A298" w:rsidR="00B7499C" w:rsidRPr="00395FED" w:rsidRDefault="00512F1C" w:rsidP="004D5BBA">
            <w:pPr>
              <w:spacing w:after="0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B97ACA">
              <w:rPr>
                <w:rFonts w:eastAsia="Times New Roman" w:cstheme="minorHAnsi"/>
                <w:color w:val="00B050"/>
                <w:lang w:eastAsia="hr-HR"/>
              </w:rPr>
              <w:t>Ljiljana Šapić</w:t>
            </w:r>
            <w:r w:rsidR="001D7241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</w:p>
        </w:tc>
      </w:tr>
      <w:tr w:rsidR="00235B40" w:rsidRPr="00395FED" w14:paraId="7B953B24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78656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69903F" w14:textId="546951EF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Motorički poremećaji i kronične bolest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CF963B" w14:textId="128E940E" w:rsidR="00235B40" w:rsidRPr="00395FED" w:rsidRDefault="00235B40" w:rsidP="00B7499C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C32B01" w14:textId="1677FDF6" w:rsidR="00235B40" w:rsidRPr="00395FED" w:rsidRDefault="00235B40" w:rsidP="00B7499C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55897A" w14:textId="2B50A8AA" w:rsidR="00235B40" w:rsidRPr="00395FED" w:rsidRDefault="00235B40" w:rsidP="00B7499C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87C511" w14:textId="09ECA5BD" w:rsidR="00235B40" w:rsidRPr="00395FED" w:rsidRDefault="00235B40" w:rsidP="00B7499C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0FA220" w14:textId="77777777" w:rsidR="00114DAF" w:rsidRDefault="00232E35" w:rsidP="00B7499C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doc. dr. sc. Ljiljana Širić</w:t>
            </w:r>
            <w:r w:rsidR="009C35D2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3BA31CD0" w14:textId="1CA64729" w:rsidR="00B944CD" w:rsidRPr="00114DAF" w:rsidRDefault="00114DAF" w:rsidP="00B7499C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114DAF">
              <w:rPr>
                <w:rFonts w:cstheme="minorHAnsi"/>
                <w:color w:val="00B050"/>
              </w:rPr>
              <w:t>dr.</w:t>
            </w:r>
            <w:r w:rsidR="00492345">
              <w:rPr>
                <w:rFonts w:cstheme="minorHAnsi"/>
                <w:color w:val="00B050"/>
              </w:rPr>
              <w:t xml:space="preserve"> </w:t>
            </w:r>
            <w:r w:rsidRPr="00114DAF">
              <w:rPr>
                <w:rFonts w:cstheme="minorHAnsi"/>
                <w:color w:val="00B050"/>
              </w:rPr>
              <w:t>sc. Anamarija Soldo Koruga</w:t>
            </w:r>
            <w:r w:rsidR="00512F1C">
              <w:rPr>
                <w:rFonts w:cstheme="minorHAnsi"/>
                <w:color w:val="00B050"/>
              </w:rPr>
              <w:t>, asist.</w:t>
            </w:r>
            <w:r w:rsidR="000E1C92"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>15/2</w:t>
            </w:r>
          </w:p>
        </w:tc>
      </w:tr>
      <w:tr w:rsidR="00235B40" w:rsidRPr="00395FED" w14:paraId="0D896FEC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ABD47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0C2788" w14:textId="2DC6CCD3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jelesna i zdravstvena kultura I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5564FA" w14:textId="2BE6269A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0F72C1" w14:textId="0FBC2E51" w:rsidR="00235B40" w:rsidRPr="00395FED" w:rsidRDefault="00490A81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B24F32" w14:textId="1F961FF3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951F62" w14:textId="3CC5E18F" w:rsidR="00235B40" w:rsidRPr="00395FED" w:rsidRDefault="00F402A9" w:rsidP="00235B40">
            <w:pPr>
              <w:jc w:val="center"/>
              <w:rPr>
                <w:rFonts w:cstheme="minorHAnsi"/>
                <w:b/>
                <w:bCs/>
              </w:rPr>
            </w:pPr>
            <w:r w:rsidRPr="00395FED">
              <w:rPr>
                <w:rFonts w:cstheme="minorHAnsi"/>
                <w:b/>
                <w:bCs/>
                <w:color w:val="000000" w:themeColor="text1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2E5082" w14:textId="77777777" w:rsidR="00235B40" w:rsidRPr="00395FED" w:rsidRDefault="0001786F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Jurica Lovrinčević, viši pred. </w:t>
            </w:r>
            <w:r w:rsidR="00C52F0D" w:rsidRPr="00395FED">
              <w:rPr>
                <w:rFonts w:eastAsia="Times New Roman" w:cstheme="minorHAnsi"/>
                <w:lang w:eastAsia="hr-HR"/>
              </w:rPr>
              <w:t>2/2</w:t>
            </w:r>
          </w:p>
          <w:p w14:paraId="57E1D3DB" w14:textId="3A792FDF" w:rsidR="00C52F0D" w:rsidRPr="00395FED" w:rsidRDefault="00C52F0D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35B40" w:rsidRPr="00395FED" w14:paraId="0D10D023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771C5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F485E2" w14:textId="5D4AC06F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k</w:t>
            </w:r>
            <w:r w:rsidR="0085349E" w:rsidRPr="00395FED">
              <w:rPr>
                <w:rFonts w:cstheme="minorHAnsi"/>
              </w:rPr>
              <w:t>l</w:t>
            </w:r>
            <w:r w:rsidRPr="00395FED">
              <w:rPr>
                <w:rFonts w:cstheme="minorHAnsi"/>
              </w:rPr>
              <w:t>uzivna 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C0F78F" w14:textId="0FECC9DC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E5F53A" w14:textId="50CD408A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FD8878" w14:textId="0A08C887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690145" w14:textId="67045B92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8E85A6" w14:textId="5BEA138D" w:rsidR="008972B6" w:rsidRPr="00395FED" w:rsidRDefault="009F7AAF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</w:t>
            </w:r>
            <w:r w:rsidR="00235B40" w:rsidRPr="00395FED">
              <w:rPr>
                <w:rFonts w:cstheme="minorHAnsi"/>
                <w:color w:val="000000"/>
              </w:rPr>
              <w:t>. dr. sc. Rahaela Varga</w:t>
            </w:r>
          </w:p>
          <w:p w14:paraId="15C3A154" w14:textId="05B4DE91" w:rsidR="0073790B" w:rsidRPr="00395FED" w:rsidRDefault="0073790B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35B40" w:rsidRPr="00395FED" w14:paraId="066C4684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D802B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FAC6F6" w14:textId="547B74F0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AFC74D" w14:textId="6F8D8BC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7D993B" w14:textId="705E158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6C587C" w14:textId="0E01A116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8B3DAC" w14:textId="5DE61D26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8058FC" w14:textId="77777777" w:rsidR="003A7F63" w:rsidRPr="00395FED" w:rsidRDefault="003A7F63" w:rsidP="003A7F63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Aleksandra Krampač-Grljušić </w:t>
            </w:r>
          </w:p>
          <w:p w14:paraId="67536C3D" w14:textId="1016F0F5" w:rsidR="00453E95" w:rsidRPr="00395FED" w:rsidRDefault="00512F1C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B944CD" w:rsidRPr="00395FED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  <w:r w:rsidR="00453E95" w:rsidRPr="00395FED">
              <w:rPr>
                <w:rFonts w:eastAsia="Times New Roman" w:cstheme="minorHAnsi"/>
                <w:color w:val="00B050"/>
                <w:lang w:eastAsia="hr-HR"/>
              </w:rPr>
              <w:t>, asist.</w:t>
            </w:r>
            <w:r w:rsidR="009C35D2"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</w:tc>
      </w:tr>
      <w:tr w:rsidR="00235B40" w:rsidRPr="00395FED" w14:paraId="409ED7CF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E14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8F2A9C" w14:textId="4092BD04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Didaktičko-metodičke prilagodbe u radu s učenicima sa specifičnim teškoćama uče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62AF76" w14:textId="64EC130C" w:rsidR="00235B40" w:rsidRPr="00395FED" w:rsidRDefault="00490A81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F23E52" w14:textId="3D49F50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4DC4C0" w14:textId="6A73B0C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81E86B" w14:textId="78AF16D6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926B0F" w14:textId="226AABBB" w:rsidR="00235B40" w:rsidRPr="00395FED" w:rsidRDefault="00F07F95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</w:t>
            </w:r>
            <w:r w:rsidR="00235B40" w:rsidRPr="00395FED">
              <w:rPr>
                <w:rFonts w:cstheme="minorHAnsi"/>
                <w:color w:val="000000"/>
              </w:rPr>
              <w:t>. dr. sc. Lidija Bakota</w:t>
            </w:r>
            <w:r w:rsidR="00B01FDA" w:rsidRPr="00395FED">
              <w:rPr>
                <w:rFonts w:cstheme="minorHAnsi"/>
                <w:color w:val="000000"/>
              </w:rPr>
              <w:t xml:space="preserve"> </w:t>
            </w:r>
          </w:p>
          <w:p w14:paraId="3C1D06E8" w14:textId="74CCDA9D" w:rsidR="00422859" w:rsidRPr="00395FED" w:rsidRDefault="00B01FDA" w:rsidP="00B01F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235B40" w:rsidRPr="00395FED" w14:paraId="69B78681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6AE73" w14:textId="5DE961E5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9F4998" w14:textId="7943B9C9" w:rsidR="00235B40" w:rsidRPr="00395FED" w:rsidRDefault="00F402A9" w:rsidP="00F402A9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 xml:space="preserve">Uvod u prevenciju biopsihosocijalnih razvojnih poremeća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D72190" w14:textId="546C0129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2F66E1" w14:textId="1B02FAB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8AB035" w14:textId="4E7551FE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C96E5BA" w14:textId="41CFBAFD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9A991E" w14:textId="2E80B76C" w:rsidR="00CD03C8" w:rsidRPr="00C624F0" w:rsidRDefault="00CD03C8" w:rsidP="00CD03C8">
            <w:pPr>
              <w:spacing w:after="0" w:line="240" w:lineRule="auto"/>
              <w:rPr>
                <w:rFonts w:ascii="Calibri" w:eastAsia="Times New Roman" w:hAnsi="Calibri" w:cs="Calibri"/>
                <w:color w:val="00B050"/>
                <w:lang w:eastAsia="hr-HR"/>
              </w:rPr>
            </w:pPr>
            <w:r>
              <w:rPr>
                <w:rFonts w:ascii="Calibri" w:eastAsia="Times New Roman" w:hAnsi="Calibri" w:cs="Calibri"/>
                <w:color w:val="00B050"/>
                <w:lang w:eastAsia="hr-HR"/>
              </w:rPr>
              <w:t>izv. prof. dr. sc. Lejla Kuralić Čišić</w:t>
            </w:r>
            <w:r w:rsidR="00BA002F">
              <w:rPr>
                <w:rFonts w:ascii="Calibri" w:eastAsia="Times New Roman" w:hAnsi="Calibri" w:cs="Calibri"/>
                <w:color w:val="00B050"/>
                <w:lang w:eastAsia="hr-HR"/>
              </w:rPr>
              <w:t>, gostujuća nastavnica</w:t>
            </w:r>
          </w:p>
          <w:p w14:paraId="53F7EFCE" w14:textId="799E6275" w:rsidR="00316F7A" w:rsidRPr="00395FED" w:rsidRDefault="00512F1C" w:rsidP="00235B4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114DAF">
              <w:rPr>
                <w:rFonts w:cstheme="minorHAnsi"/>
                <w:color w:val="00B050"/>
              </w:rPr>
              <w:t>Silvija Hinek</w:t>
            </w:r>
          </w:p>
        </w:tc>
      </w:tr>
      <w:tr w:rsidR="00E3551E" w:rsidRPr="00395FED" w14:paraId="2260020E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9FEC3" w14:textId="77777777" w:rsidR="00E3551E" w:rsidRPr="00395FED" w:rsidRDefault="00E3551E" w:rsidP="00021B2E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3F3B28" w14:textId="7FC539C6" w:rsidR="00E3551E" w:rsidRPr="00395FED" w:rsidRDefault="00E3551E" w:rsidP="00021B2E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Slobodni izborni-student </w:t>
            </w:r>
            <w:r w:rsidR="00FB29BD" w:rsidRPr="00395FED">
              <w:rPr>
                <w:rFonts w:cstheme="minorHAnsi"/>
                <w:b/>
              </w:rPr>
              <w:t>izabire</w:t>
            </w:r>
          </w:p>
          <w:p w14:paraId="5CCD4FD6" w14:textId="007E05BF" w:rsidR="00E3551E" w:rsidRPr="00395FED" w:rsidRDefault="00E3551E" w:rsidP="00021B2E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minimalno </w:t>
            </w:r>
            <w:r w:rsidR="009C6A4A" w:rsidRPr="00395FED">
              <w:rPr>
                <w:rFonts w:cstheme="minorHAnsi"/>
                <w:b/>
              </w:rPr>
              <w:t>3</w:t>
            </w:r>
            <w:r w:rsidRPr="00395FED">
              <w:rPr>
                <w:rFonts w:cstheme="minorHAnsi"/>
                <w:b/>
              </w:rPr>
              <w:t xml:space="preserve"> EC</w:t>
            </w:r>
            <w:r w:rsidR="00FB29BD" w:rsidRPr="00395FED">
              <w:rPr>
                <w:rFonts w:cstheme="minorHAnsi"/>
                <w:b/>
              </w:rPr>
              <w:t>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B7CAA92" w14:textId="77777777" w:rsidR="00E3551E" w:rsidRPr="00395FED" w:rsidRDefault="00E3551E" w:rsidP="00021B2E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A8771D" w14:textId="77777777" w:rsidR="00E3551E" w:rsidRPr="00395FED" w:rsidRDefault="00E3551E" w:rsidP="00021B2E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EE3F5E" w14:textId="77777777" w:rsidR="00E3551E" w:rsidRPr="00395FED" w:rsidRDefault="00E3551E" w:rsidP="00021B2E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01DCF3" w14:textId="77777777" w:rsidR="00E3551E" w:rsidRPr="00395FED" w:rsidRDefault="00E3551E" w:rsidP="00021B2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865462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27FAF" w:rsidRPr="00395FED" w14:paraId="15274DA7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919B5" w14:textId="45DE1F4C" w:rsidR="00027FAF" w:rsidRPr="00395FED" w:rsidRDefault="00027FAF" w:rsidP="009C6A4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944CD" w:rsidRPr="00395FED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FC1A83" w14:textId="1BADB097" w:rsidR="00027FAF" w:rsidRPr="00395FED" w:rsidRDefault="00027FAF" w:rsidP="00027FAF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Digitalizacija nastavnih sadrža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91BA53" w14:textId="121325DC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9A5FED6" w14:textId="01E89206" w:rsidR="00027FAF" w:rsidRPr="00395FED" w:rsidRDefault="00490A81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2E14CF" w14:textId="4B9ED622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E12476" w14:textId="2789B729" w:rsidR="00027FAF" w:rsidRPr="00395FED" w:rsidRDefault="00027FAF" w:rsidP="00027FAF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74AC4A" w14:textId="3A371570" w:rsidR="00387F3D" w:rsidRPr="00395FED" w:rsidRDefault="002678F6" w:rsidP="00C3036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</w:rPr>
              <w:t>doc.</w:t>
            </w:r>
            <w:r w:rsidR="00AB5279" w:rsidRPr="00395FED">
              <w:rPr>
                <w:rFonts w:cstheme="minorHAnsi"/>
              </w:rPr>
              <w:t>dr</w:t>
            </w:r>
            <w:r w:rsidR="00AB5279" w:rsidRPr="00395FED">
              <w:rPr>
                <w:rFonts w:cstheme="minorHAnsi"/>
                <w:color w:val="000000" w:themeColor="text1"/>
              </w:rPr>
              <w:t xml:space="preserve">.sc. </w:t>
            </w:r>
            <w:r w:rsidR="00453E95" w:rsidRPr="00395FED">
              <w:rPr>
                <w:rFonts w:cstheme="minorHAnsi"/>
                <w:color w:val="000000" w:themeColor="text1"/>
              </w:rPr>
              <w:t>Damir Tomić</w:t>
            </w:r>
            <w:r w:rsidR="009C35D2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5240A5D9" w14:textId="48765A61" w:rsidR="00422859" w:rsidRPr="00395FED" w:rsidRDefault="000E1C92" w:rsidP="00C3036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D44C8D" w:rsidRPr="00395FED">
              <w:rPr>
                <w:rFonts w:cstheme="minorHAnsi"/>
                <w:color w:val="00B050"/>
              </w:rPr>
              <w:t>Ivana Ivandić</w:t>
            </w:r>
          </w:p>
        </w:tc>
      </w:tr>
      <w:tr w:rsidR="00027FAF" w:rsidRPr="00395FED" w14:paraId="193E0CD6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33872" w14:textId="05E1A657" w:rsidR="00027FAF" w:rsidRPr="00395FED" w:rsidRDefault="00027FAF" w:rsidP="00ED1B05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944CD" w:rsidRPr="00395FED">
              <w:rPr>
                <w:rFonts w:cstheme="minorHAnsi"/>
              </w:rPr>
              <w:t>2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D9572E" w14:textId="715C4F32" w:rsidR="00027FAF" w:rsidRPr="00395FED" w:rsidRDefault="00027FAF" w:rsidP="00027FAF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dabrana poglavlja iz otorinolaringolog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F22EC5" w14:textId="69446D71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F8F1BE" w14:textId="1595ED0F" w:rsidR="00027FAF" w:rsidRPr="00395FED" w:rsidRDefault="00490A81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5EC602" w14:textId="64A0176A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DF3F93" w14:textId="6CAF1B04" w:rsidR="00027FAF" w:rsidRPr="00395FED" w:rsidRDefault="00027FAF" w:rsidP="00027FAF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16FB78" w14:textId="729D884E" w:rsidR="003663D3" w:rsidRPr="00395FED" w:rsidRDefault="003663D3" w:rsidP="003663D3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 </w:t>
            </w:r>
          </w:p>
          <w:p w14:paraId="1E96C631" w14:textId="5F081B95" w:rsidR="00027FAF" w:rsidRPr="00395FED" w:rsidRDefault="00027FAF" w:rsidP="00027FAF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</w:tbl>
    <w:p w14:paraId="72D4CEFC" w14:textId="691599D2" w:rsidR="00F910AE" w:rsidRPr="00395FED" w:rsidRDefault="00F910AE">
      <w:pPr>
        <w:rPr>
          <w:rFonts w:eastAsia="Times New Roman" w:cstheme="minorHAnsi"/>
          <w:lang w:eastAsia="hr-HR"/>
        </w:rPr>
      </w:pPr>
    </w:p>
    <w:p w14:paraId="2D2BB292" w14:textId="77777777" w:rsidR="00F73D2F" w:rsidRPr="00395FED" w:rsidRDefault="00F73D2F" w:rsidP="00E3551E">
      <w:pPr>
        <w:rPr>
          <w:rFonts w:eastAsia="Times New Roman" w:cstheme="minorHAnsi"/>
          <w:lang w:eastAsia="hr-HR"/>
        </w:rPr>
      </w:pPr>
    </w:p>
    <w:p w14:paraId="06AB47C9" w14:textId="77777777" w:rsidR="0073633F" w:rsidRPr="00395FED" w:rsidRDefault="0046587B" w:rsidP="00E3551E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/>
      </w:r>
    </w:p>
    <w:p w14:paraId="7E709D40" w14:textId="4DA41A74" w:rsidR="00E3551E" w:rsidRPr="00395FED" w:rsidRDefault="0073633F" w:rsidP="00E3551E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  <w:r w:rsidR="00E3551E"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="00E3551E"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414D8BD9" w14:textId="77777777" w:rsidR="00E3551E" w:rsidRPr="00395FED" w:rsidRDefault="00E3551E" w:rsidP="00E3551E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56FAD760" w14:textId="2200AB7E" w:rsidR="00E3551E" w:rsidRPr="00395FED" w:rsidRDefault="00E3551E" w:rsidP="00E3551E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 xml:space="preserve">               II. GODINA</w:t>
      </w:r>
    </w:p>
    <w:p w14:paraId="70256C04" w14:textId="77777777" w:rsidR="00E3551E" w:rsidRPr="00395FED" w:rsidRDefault="00E3551E" w:rsidP="00E3551E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66ADD61A" w14:textId="1DEFD102" w:rsidR="00E3551E" w:rsidRPr="00395FED" w:rsidRDefault="00A121CD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35FB9F01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10FB0FF" w14:textId="1C72BD04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V. Ljetni semestar</w:t>
      </w:r>
    </w:p>
    <w:p w14:paraId="2205F2FE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947B145" w14:textId="37864646" w:rsidR="00E3551E" w:rsidRPr="00395FED" w:rsidRDefault="00E3551E" w:rsidP="00E3551E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709"/>
        <w:gridCol w:w="4140"/>
      </w:tblGrid>
      <w:tr w:rsidR="00E3551E" w:rsidRPr="00395FED" w14:paraId="3A48F8AD" w14:textId="77777777" w:rsidTr="00C76F0C">
        <w:tc>
          <w:tcPr>
            <w:tcW w:w="539" w:type="dxa"/>
            <w:shd w:val="clear" w:color="auto" w:fill="D9D9D9" w:themeFill="background1" w:themeFillShade="D9"/>
          </w:tcPr>
          <w:p w14:paraId="2E688A58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7B90297B" w14:textId="77777777" w:rsidR="00E3551E" w:rsidRPr="00395FED" w:rsidRDefault="00E3551E" w:rsidP="00021B2E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49459E1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A48F2DE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4B99F83A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CD4B125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69CBDBF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3628120B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C2B07" w:rsidRPr="00395FED" w14:paraId="60B3494C" w14:textId="77777777" w:rsidTr="00C76F0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E608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1D8AEF" w14:textId="01777E75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ana intervencija u djetinjstvu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67DE59" w14:textId="23D842C8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C9C8E8" w14:textId="6201D480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2D5E8C" w14:textId="23B98873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90FAC6" w14:textId="1FB472E7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2A77BF" w14:textId="3CB70E3B" w:rsidR="002C2B07" w:rsidRPr="00395FED" w:rsidRDefault="000731AC" w:rsidP="002C2B0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</w:t>
            </w:r>
            <w:r w:rsidR="002C2B07" w:rsidRPr="00395FED">
              <w:rPr>
                <w:rFonts w:cstheme="minorHAnsi"/>
                <w:color w:val="000000"/>
              </w:rPr>
              <w:t>. dr. sc. Ksenija Romstein</w:t>
            </w:r>
            <w:r w:rsidR="00507EC7" w:rsidRPr="00395FED">
              <w:rPr>
                <w:rFonts w:cstheme="minorHAnsi"/>
                <w:color w:val="000000"/>
              </w:rPr>
              <w:t xml:space="preserve"> </w:t>
            </w:r>
          </w:p>
          <w:p w14:paraId="4092F44F" w14:textId="18AF1F34" w:rsidR="00CD5484" w:rsidRPr="008F6C31" w:rsidRDefault="000E1C92" w:rsidP="002C2B07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46039D" w:rsidRPr="0046039D">
              <w:rPr>
                <w:rFonts w:cstheme="minorHAnsi"/>
                <w:color w:val="00B050"/>
              </w:rPr>
              <w:t>Antonija Blaži Ostojić</w:t>
            </w:r>
            <w:r w:rsidR="00627C64" w:rsidRPr="0046039D">
              <w:rPr>
                <w:rFonts w:cstheme="minorHAnsi"/>
                <w:color w:val="00B050"/>
              </w:rPr>
              <w:t xml:space="preserve"> </w:t>
            </w:r>
            <w:r w:rsidR="00114DAF" w:rsidRPr="0046039D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2C2B07" w:rsidRPr="00395FED" w14:paraId="61B2B98A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FD734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BFC3A0" w14:textId="603B0700" w:rsidR="002C2B07" w:rsidRPr="00395FED" w:rsidRDefault="002C2B07" w:rsidP="00AC3405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C0B3E2" w14:textId="2812E903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C1A804" w14:textId="10F3F3F0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575CCC" w14:textId="107052B2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8FD28E" w14:textId="402120ED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3A785D" w14:textId="47C3283B" w:rsidR="002C2B07" w:rsidRPr="00395FED" w:rsidRDefault="000E1C92" w:rsidP="007D2734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D90B0B" w:rsidRPr="00395FED">
              <w:rPr>
                <w:rFonts w:cstheme="minorHAnsi"/>
                <w:color w:val="00B050"/>
              </w:rPr>
              <w:t xml:space="preserve">doc. dr. sc. Ljiljana Radanović </w:t>
            </w:r>
            <w:r w:rsidR="009B31F4" w:rsidRPr="00395FED">
              <w:rPr>
                <w:rFonts w:cstheme="minorHAnsi"/>
                <w:color w:val="00B050"/>
              </w:rPr>
              <w:t>Grgurić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</w:p>
          <w:p w14:paraId="038D6044" w14:textId="1A443D16" w:rsidR="00F72839" w:rsidRPr="00395FED" w:rsidRDefault="00B75D20" w:rsidP="007D2734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F72839" w:rsidRPr="00395FED">
              <w:rPr>
                <w:rFonts w:cstheme="minorHAnsi"/>
                <w:color w:val="00B050"/>
              </w:rPr>
              <w:t>Ivana Pavličević Tomas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>15/2</w:t>
            </w:r>
          </w:p>
        </w:tc>
      </w:tr>
      <w:tr w:rsidR="002C2B07" w:rsidRPr="00395FED" w14:paraId="7812DAFF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4BCC0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49CE85" w14:textId="53886331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oterap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8483B4" w14:textId="731868F1" w:rsidR="002C2B07" w:rsidRPr="00395FED" w:rsidRDefault="008345E2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BD83DC" w14:textId="0D07F7A5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783EF3" w14:textId="55C0A55D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13DAAD" w14:textId="5A94B7B3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4844DC" w14:textId="77777777" w:rsidR="00E903E5" w:rsidRPr="00395FED" w:rsidRDefault="00F72839" w:rsidP="00F7283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Dragana Mamić  </w:t>
            </w:r>
          </w:p>
          <w:p w14:paraId="7AC1CE43" w14:textId="3C12E621" w:rsidR="00B944CD" w:rsidRPr="00395FED" w:rsidRDefault="00166288" w:rsidP="00F7283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4C5F91" w:rsidRPr="00166288">
              <w:rPr>
                <w:rFonts w:cstheme="minorHAnsi"/>
                <w:color w:val="00B050"/>
              </w:rPr>
              <w:t>Josipa Mamuž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627C64" w:rsidRPr="00166288">
              <w:rPr>
                <w:rFonts w:cstheme="minorHAnsi"/>
                <w:color w:val="00B050"/>
              </w:rPr>
              <w:t>15/2</w:t>
            </w:r>
          </w:p>
        </w:tc>
      </w:tr>
      <w:tr w:rsidR="002C2B07" w:rsidRPr="00395FED" w14:paraId="1265CF76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84FD1" w14:textId="77777777" w:rsidR="002C2B07" w:rsidRPr="00395FED" w:rsidRDefault="002C2B07" w:rsidP="002F6057">
            <w:pPr>
              <w:rPr>
                <w:rFonts w:cstheme="minorHAnsi"/>
              </w:rPr>
            </w:pPr>
            <w:bookmarkStart w:id="1" w:name="_Hlk211948055"/>
            <w:r w:rsidRPr="00395FED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CABD0B" w14:textId="32522C16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ed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C35111" w14:textId="71CFDB9E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0A05F8" w14:textId="7EDDA9B1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3BA42" w14:textId="1E21A8D2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5D5489" w14:textId="0C563BEF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F41425" w14:textId="478EAAA5" w:rsidR="002C2B07" w:rsidRPr="00395FED" w:rsidRDefault="000E1C92" w:rsidP="002C2B07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9E78D4" w:rsidRPr="00395FED">
              <w:rPr>
                <w:rFonts w:cstheme="minorHAnsi"/>
                <w:color w:val="00B050"/>
              </w:rPr>
              <w:t>izv. prof</w:t>
            </w:r>
            <w:r w:rsidR="002C2B07" w:rsidRPr="00395FED">
              <w:rPr>
                <w:rFonts w:cstheme="minorHAnsi"/>
                <w:color w:val="00B050"/>
              </w:rPr>
              <w:t>. dr. sc. Blaženka Kljaić Bukvić</w:t>
            </w:r>
            <w:r w:rsidR="0018627C" w:rsidRPr="00395FED">
              <w:rPr>
                <w:rFonts w:cstheme="minorHAnsi"/>
                <w:color w:val="00B050"/>
              </w:rPr>
              <w:t xml:space="preserve"> </w:t>
            </w:r>
          </w:p>
          <w:p w14:paraId="4D6B4D01" w14:textId="0645F138" w:rsidR="00014DF2" w:rsidRPr="00395FED" w:rsidRDefault="000E1C92" w:rsidP="002C2B07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014DF2" w:rsidRPr="00395FED">
              <w:rPr>
                <w:rFonts w:cstheme="minorHAnsi"/>
                <w:color w:val="00B050"/>
              </w:rPr>
              <w:t>Maja Štimac</w:t>
            </w:r>
            <w:r w:rsidR="006F6216">
              <w:rPr>
                <w:rFonts w:cstheme="minorHAnsi"/>
                <w:color w:val="00B050"/>
              </w:rPr>
              <w:t xml:space="preserve"> </w:t>
            </w:r>
            <w:r w:rsidR="00207201">
              <w:rPr>
                <w:rFonts w:cstheme="minorHAnsi"/>
                <w:color w:val="00B050"/>
              </w:rPr>
              <w:t xml:space="preserve">15/1 </w:t>
            </w:r>
          </w:p>
          <w:p w14:paraId="03489416" w14:textId="4CB9ECD6" w:rsidR="00B944CD" w:rsidRPr="00395FED" w:rsidRDefault="00C76F0C" w:rsidP="002C2B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395FED">
              <w:rPr>
                <w:rFonts w:cstheme="minorHAnsi"/>
                <w:color w:val="00B050"/>
              </w:rPr>
              <w:t xml:space="preserve">dr. sc. </w:t>
            </w:r>
            <w:r>
              <w:rPr>
                <w:rFonts w:cstheme="minorHAnsi"/>
                <w:color w:val="00B050"/>
              </w:rPr>
              <w:t xml:space="preserve">biomed. </w:t>
            </w:r>
            <w:r w:rsidRPr="00395FED">
              <w:rPr>
                <w:rFonts w:cstheme="minorHAnsi"/>
                <w:color w:val="00B050"/>
              </w:rPr>
              <w:t xml:space="preserve">Martina </w:t>
            </w:r>
            <w:r>
              <w:rPr>
                <w:rFonts w:cstheme="minorHAnsi"/>
                <w:color w:val="00B050"/>
              </w:rPr>
              <w:t>Kos, viša asist.</w:t>
            </w:r>
            <w:r w:rsidRPr="00395FED">
              <w:rPr>
                <w:rFonts w:cstheme="minorHAnsi"/>
                <w:color w:val="00B050"/>
              </w:rPr>
              <w:t xml:space="preserve"> </w:t>
            </w:r>
            <w:r w:rsidR="00207201">
              <w:rPr>
                <w:rFonts w:cstheme="minorHAnsi"/>
                <w:color w:val="00B050"/>
              </w:rPr>
              <w:t>15/1</w:t>
            </w:r>
          </w:p>
        </w:tc>
      </w:tr>
      <w:bookmarkEnd w:id="1"/>
      <w:tr w:rsidR="002C2B07" w:rsidRPr="00395FED" w14:paraId="2FB6600E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48F93" w14:textId="77777777" w:rsidR="002C2B07" w:rsidRPr="00395FED" w:rsidRDefault="002C2B07" w:rsidP="00426BA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94E39B" w14:textId="1572274E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EC65B0" w14:textId="4E293AF4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05C323" w14:textId="10F1FBDA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1C0A62" w14:textId="1EC7748A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C714F7" w14:textId="6E8420EE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194B98" w14:textId="354F6660" w:rsidR="002C2B07" w:rsidRPr="00395FED" w:rsidRDefault="000E1C92" w:rsidP="00426BA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426BA0" w:rsidRPr="00395FED">
              <w:rPr>
                <w:rFonts w:eastAsia="Times New Roman" w:cstheme="minorHAnsi"/>
                <w:color w:val="00B050"/>
                <w:lang w:eastAsia="hr-HR"/>
              </w:rPr>
              <w:t>izv.prof.dr.sc. Slavka Galić</w:t>
            </w:r>
            <w:r w:rsidR="0018627C" w:rsidRPr="00395FED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</w:p>
          <w:p w14:paraId="6C12FE65" w14:textId="40F62806" w:rsidR="001B514D" w:rsidRPr="00395FED" w:rsidRDefault="00166288" w:rsidP="00426BA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Pr="00166288">
              <w:rPr>
                <w:rFonts w:cstheme="minorHAnsi"/>
                <w:color w:val="00B050"/>
              </w:rPr>
              <w:t>Josipa Mamužić</w:t>
            </w:r>
          </w:p>
        </w:tc>
      </w:tr>
      <w:tr w:rsidR="002C2B07" w:rsidRPr="00395FED" w14:paraId="56BD6678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FBA34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E70A72" w14:textId="575A909C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jelesna i zdravstvena kultura I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88A20A" w14:textId="5DF04E42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BD3651" w14:textId="63FD8A59" w:rsidR="002C2B07" w:rsidRPr="00395FED" w:rsidRDefault="008345E2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D9B5B8" w14:textId="32AB68F9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1D03B9" w14:textId="489AA3AC" w:rsidR="002C2B07" w:rsidRPr="00395FED" w:rsidRDefault="00F402A9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438ED5" w14:textId="172E8EFD" w:rsidR="0001786F" w:rsidRPr="00395FED" w:rsidRDefault="0001786F" w:rsidP="0001786F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Jurica Lovrinčević, viši pred. </w:t>
            </w:r>
            <w:r w:rsidR="00C52F0D" w:rsidRPr="00395FED">
              <w:rPr>
                <w:rFonts w:eastAsia="Times New Roman" w:cstheme="minorHAnsi"/>
                <w:lang w:eastAsia="hr-HR"/>
              </w:rPr>
              <w:t>2/2</w:t>
            </w:r>
          </w:p>
          <w:p w14:paraId="0E00FB82" w14:textId="70304B83" w:rsidR="002C2B07" w:rsidRPr="00395FED" w:rsidRDefault="002C2B07" w:rsidP="002C2B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</w:p>
        </w:tc>
      </w:tr>
      <w:tr w:rsidR="002C2B07" w:rsidRPr="00395FED" w14:paraId="443B98F9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0E4EF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2B686A" w14:textId="486A9021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raksa 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5157D7" w14:textId="5B405B66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A3A8D3" w14:textId="7C0C1D17" w:rsidR="002C2B07" w:rsidRPr="00395FED" w:rsidRDefault="008345E2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9078B3" w14:textId="3390BD2B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7340E5" w14:textId="52B5EFD0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8D712C" w14:textId="2C8FE00C" w:rsidR="002C2B07" w:rsidRPr="00395FED" w:rsidRDefault="000E1C92" w:rsidP="002C2B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627C64" w:rsidRPr="00395FED">
              <w:rPr>
                <w:rFonts w:cstheme="minorHAnsi"/>
                <w:color w:val="00B050"/>
              </w:rPr>
              <w:t>Maja Radoš-Bučma</w:t>
            </w:r>
          </w:p>
        </w:tc>
      </w:tr>
      <w:tr w:rsidR="002C2B07" w:rsidRPr="00395FED" w14:paraId="6577D6A4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6931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84362" w14:textId="6046A900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k</w:t>
            </w:r>
            <w:r w:rsidR="007016D3" w:rsidRPr="00395FED">
              <w:rPr>
                <w:rFonts w:cstheme="minorHAnsi"/>
              </w:rPr>
              <w:t>l</w:t>
            </w:r>
            <w:r w:rsidRPr="00395FED">
              <w:rPr>
                <w:rFonts w:cstheme="minorHAnsi"/>
              </w:rPr>
              <w:t>uzivna didaktik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5DE47D" w14:textId="66FB3A15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1359BD" w14:textId="1928F64E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6688B2" w14:textId="4EF0136A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96D0C1" w14:textId="1B083429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E77B63" w14:textId="4F0CBA55" w:rsidR="0073790B" w:rsidRPr="00395FED" w:rsidRDefault="0073790B" w:rsidP="0073790B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. dr. sc. Rahaela Varga</w:t>
            </w:r>
          </w:p>
          <w:p w14:paraId="57D36FE0" w14:textId="06CB08EB" w:rsidR="002C2B07" w:rsidRPr="00395FED" w:rsidRDefault="002C2B07" w:rsidP="0073790B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</w:p>
        </w:tc>
      </w:tr>
      <w:tr w:rsidR="002C2B07" w:rsidRPr="00395FED" w14:paraId="17AB17E3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22B7E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FB596A" w14:textId="0F1C0A88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A20CC6" w14:textId="6B25B6E7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D0FCE5" w14:textId="5FD7B914" w:rsidR="002C2B07" w:rsidRPr="00395FED" w:rsidRDefault="00B26C19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82A580" w14:textId="6AC63468" w:rsidR="002C2B07" w:rsidRPr="00395FED" w:rsidRDefault="00B26C19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13DDD7" w14:textId="59436B2B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E27BC2" w14:textId="77777777" w:rsidR="003A7F63" w:rsidRPr="00395FED" w:rsidRDefault="003A7F63" w:rsidP="003A7F63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Aleksandra Krampač-Grljušić </w:t>
            </w:r>
          </w:p>
          <w:p w14:paraId="1A8FBF50" w14:textId="18E4E6D2" w:rsidR="00DD2AE4" w:rsidRPr="00395FED" w:rsidRDefault="000E1C92" w:rsidP="002C2B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114DAF" w:rsidRPr="00114DAF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  <w:r w:rsidR="0018627C" w:rsidRPr="00114DAF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13638E">
              <w:rPr>
                <w:rFonts w:eastAsia="Times New Roman" w:cstheme="minorHAnsi"/>
                <w:color w:val="00B050"/>
                <w:lang w:eastAsia="hr-HR"/>
              </w:rPr>
              <w:t xml:space="preserve"> 15/2</w:t>
            </w:r>
          </w:p>
        </w:tc>
      </w:tr>
      <w:tr w:rsidR="002C2B07" w:rsidRPr="00395FED" w14:paraId="18F31102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01F4E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7DC3E1" w14:textId="41CCC75E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Augmentativna stvarnost 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D0990E" w14:textId="4A2B784A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8C93E9" w14:textId="350CEA3A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134C14" w14:textId="5EA9768E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5A6D9C" w14:textId="32E40196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051A08" w14:textId="3D5F8ECD" w:rsidR="00DD2AE4" w:rsidRPr="00395FED" w:rsidRDefault="002C2B07" w:rsidP="002C2B0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prof. dr. sc. Ivana Đurđević Babić</w:t>
            </w:r>
            <w:r w:rsidR="003F03D3" w:rsidRPr="00395FED">
              <w:rPr>
                <w:rFonts w:cstheme="minorHAnsi"/>
                <w:color w:val="000000"/>
              </w:rPr>
              <w:t xml:space="preserve"> </w:t>
            </w:r>
          </w:p>
          <w:p w14:paraId="7D2BEB69" w14:textId="090590F1" w:rsidR="003F03D3" w:rsidRPr="00395FED" w:rsidRDefault="003456EC" w:rsidP="002C2B0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doc.</w:t>
            </w:r>
            <w:r w:rsidR="00A121CD" w:rsidRPr="00395FED">
              <w:rPr>
                <w:rFonts w:cstheme="minorHAnsi"/>
                <w:color w:val="000000"/>
              </w:rPr>
              <w:t xml:space="preserve"> </w:t>
            </w:r>
            <w:r w:rsidRPr="00395FED">
              <w:rPr>
                <w:rFonts w:cstheme="minorHAnsi"/>
                <w:color w:val="000000"/>
              </w:rPr>
              <w:t>dr.</w:t>
            </w:r>
            <w:r w:rsidR="00A121CD" w:rsidRPr="00395FED">
              <w:rPr>
                <w:rFonts w:cstheme="minorHAnsi"/>
                <w:color w:val="000000"/>
              </w:rPr>
              <w:t xml:space="preserve"> </w:t>
            </w:r>
            <w:r w:rsidRPr="00395FED">
              <w:rPr>
                <w:rFonts w:cstheme="minorHAnsi"/>
                <w:color w:val="000000"/>
              </w:rPr>
              <w:t xml:space="preserve">sc. Karolina Dobi Barišić </w:t>
            </w:r>
            <w:r w:rsidR="00965345" w:rsidRPr="00395FED">
              <w:rPr>
                <w:rFonts w:cstheme="minorHAnsi"/>
                <w:color w:val="000000"/>
              </w:rPr>
              <w:t xml:space="preserve"> V 15/2 </w:t>
            </w:r>
          </w:p>
        </w:tc>
      </w:tr>
      <w:tr w:rsidR="00E3551E" w:rsidRPr="00395FED" w14:paraId="7CBC7751" w14:textId="77777777" w:rsidTr="00C76F0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33352" w14:textId="77777777" w:rsidR="00E3551E" w:rsidRPr="00395FED" w:rsidRDefault="00E3551E" w:rsidP="00021B2E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3B082" w14:textId="77777777" w:rsidR="00FB29BD" w:rsidRPr="00395FED" w:rsidRDefault="00FB29BD" w:rsidP="00FB29BD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Slobodni izborni-student izabire</w:t>
            </w:r>
          </w:p>
          <w:p w14:paraId="0594D571" w14:textId="6F431332" w:rsidR="00E3551E" w:rsidRPr="00395FED" w:rsidRDefault="00FB29BD" w:rsidP="00FB29BD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minimalno </w:t>
            </w:r>
            <w:r w:rsidR="00C45B39" w:rsidRPr="00395FED">
              <w:rPr>
                <w:rFonts w:cstheme="minorHAnsi"/>
                <w:b/>
              </w:rPr>
              <w:t>3</w:t>
            </w:r>
            <w:r w:rsidRPr="00395FED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9CCFF42" w14:textId="77777777" w:rsidR="00E3551E" w:rsidRPr="00395FED" w:rsidRDefault="00E3551E" w:rsidP="00021B2E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694B17" w14:textId="77777777" w:rsidR="00E3551E" w:rsidRPr="00395FED" w:rsidRDefault="00E3551E" w:rsidP="00021B2E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72691A" w14:textId="77777777" w:rsidR="00E3551E" w:rsidRPr="00395FED" w:rsidRDefault="00E3551E" w:rsidP="00021B2E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36E9AE" w14:textId="77777777" w:rsidR="00E3551E" w:rsidRPr="00395FED" w:rsidRDefault="00E3551E" w:rsidP="00021B2E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AF8CE2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B10BF9" w:rsidRPr="00395FED" w14:paraId="591689F2" w14:textId="77777777" w:rsidTr="00C76F0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A6173" w14:textId="7BF33A8F" w:rsidR="00B10BF9" w:rsidRPr="00395FED" w:rsidRDefault="00B10BF9" w:rsidP="0038752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3B267B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B93B76" w14:textId="6EFDA56B" w:rsidR="00B10BF9" w:rsidRPr="00395FED" w:rsidRDefault="00C45B39" w:rsidP="00B10BF9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>Inkluzivni građanski odgoj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12B1108" w14:textId="472B99C0" w:rsidR="00B10BF9" w:rsidRPr="00395FED" w:rsidRDefault="00C45B39" w:rsidP="00B10BF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3940B6" w14:textId="6EB63004" w:rsidR="00B10BF9" w:rsidRPr="00395FED" w:rsidRDefault="00C45B39" w:rsidP="00B10BF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747A09" w14:textId="3099172E" w:rsidR="00B10BF9" w:rsidRPr="00395FED" w:rsidRDefault="00C45B39" w:rsidP="00B10BF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7A5EAB" w14:textId="7C1AFE0C" w:rsidR="00B10BF9" w:rsidRPr="00395FED" w:rsidRDefault="00C45B39" w:rsidP="00B10BF9">
            <w:pPr>
              <w:jc w:val="center"/>
              <w:rPr>
                <w:rFonts w:cstheme="minorHAnsi"/>
                <w:bCs/>
                <w:color w:val="000000"/>
              </w:rPr>
            </w:pPr>
            <w:r w:rsidRPr="00395FED">
              <w:rPr>
                <w:rFonts w:cstheme="minorHAnsi"/>
                <w:bCs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6BF2E1" w14:textId="69802CF8" w:rsidR="00DD2AE4" w:rsidRDefault="00C45B39" w:rsidP="0012510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oc.</w:t>
            </w:r>
            <w:r w:rsidR="00A121CD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Pr="00395FED">
              <w:rPr>
                <w:rFonts w:eastAsia="Times New Roman" w:cstheme="minorHAnsi"/>
                <w:lang w:eastAsia="hr-HR"/>
              </w:rPr>
              <w:t>dr.</w:t>
            </w:r>
            <w:r w:rsidR="00A121CD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Pr="00395FED">
              <w:rPr>
                <w:rFonts w:eastAsia="Times New Roman" w:cstheme="minorHAnsi"/>
                <w:lang w:eastAsia="hr-HR"/>
              </w:rPr>
              <w:t xml:space="preserve">sc. </w:t>
            </w:r>
            <w:r w:rsidR="001B514D" w:rsidRPr="00395FED">
              <w:rPr>
                <w:rFonts w:eastAsia="Times New Roman" w:cstheme="minorHAnsi"/>
                <w:lang w:eastAsia="hr-HR"/>
              </w:rPr>
              <w:t>Antonija Huljev</w:t>
            </w:r>
            <w:r w:rsidR="0018627C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754A10CA" w14:textId="5084E142" w:rsidR="00BF46DA" w:rsidRPr="00395FED" w:rsidRDefault="00BF46DA" w:rsidP="0012510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Iva Barišić, asist.</w:t>
            </w:r>
          </w:p>
          <w:p w14:paraId="178EB731" w14:textId="70FE3157" w:rsidR="00082AA3" w:rsidRPr="00395FED" w:rsidRDefault="00082AA3" w:rsidP="0012510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364AAE" w:rsidRPr="00395FED" w14:paraId="02ADEF0D" w14:textId="77777777" w:rsidTr="00C76F0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C490C" w14:textId="3BE4333A" w:rsidR="00364AAE" w:rsidRPr="00395FED" w:rsidRDefault="00364AAE" w:rsidP="00B35152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3B267B">
              <w:rPr>
                <w:rFonts w:cstheme="minorHAnsi"/>
              </w:rPr>
              <w:t>2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6B0B94" w14:textId="60AB4B0F" w:rsidR="00364AAE" w:rsidRPr="00395FED" w:rsidRDefault="00FD54C5" w:rsidP="00D0307F">
            <w:pPr>
              <w:rPr>
                <w:rFonts w:cstheme="minorHAnsi"/>
              </w:rPr>
            </w:pPr>
            <w:r w:rsidRPr="00395FED">
              <w:rPr>
                <w:rFonts w:eastAsia="Calibri" w:cstheme="minorHAnsi"/>
              </w:rPr>
              <w:t>Edukacijska kineziologij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A80BC6" w14:textId="005E24B2" w:rsidR="00364AAE" w:rsidRPr="00395FED" w:rsidRDefault="00FD54C5" w:rsidP="00364AAE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D8910F" w14:textId="7D94A9BF" w:rsidR="00364AAE" w:rsidRPr="00395FED" w:rsidRDefault="00A85785" w:rsidP="00364AAE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  <w:color w:val="000000" w:themeColor="text1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941B608" w14:textId="78746B5C" w:rsidR="00364AAE" w:rsidRPr="00395FED" w:rsidRDefault="00FD54C5" w:rsidP="00364AAE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F1129E" w14:textId="46B2CF9A" w:rsidR="00364AAE" w:rsidRPr="00395FED" w:rsidRDefault="00FD54C5" w:rsidP="00364AAE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BD9326" w14:textId="5B326F75" w:rsidR="002D226C" w:rsidRPr="00395FED" w:rsidRDefault="002D226C" w:rsidP="002D226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dr. sc. </w:t>
            </w:r>
            <w:r>
              <w:rPr>
                <w:rFonts w:eastAsia="Times New Roman" w:cstheme="minorHAnsi"/>
                <w:lang w:eastAsia="hr-HR"/>
              </w:rPr>
              <w:t>Dražen Rastovski</w:t>
            </w:r>
            <w:r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D0307F">
              <w:rPr>
                <w:rFonts w:eastAsia="Times New Roman" w:cstheme="minorHAnsi"/>
                <w:lang w:eastAsia="hr-HR"/>
              </w:rPr>
              <w:t xml:space="preserve"> N</w:t>
            </w:r>
          </w:p>
          <w:p w14:paraId="7D2137CF" w14:textId="4D4E995C" w:rsidR="00EC2DB6" w:rsidRPr="00BF46DA" w:rsidRDefault="00FD54C5" w:rsidP="00364AAE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BF46DA">
              <w:rPr>
                <w:rFonts w:eastAsia="Times New Roman" w:cstheme="minorHAnsi"/>
                <w:color w:val="000000" w:themeColor="text1"/>
                <w:lang w:eastAsia="hr-HR"/>
              </w:rPr>
              <w:t>Patrik Petrov</w:t>
            </w:r>
            <w:r w:rsidR="00BF46DA" w:rsidRPr="00BF46DA">
              <w:rPr>
                <w:rFonts w:eastAsia="Times New Roman" w:cstheme="minorHAnsi"/>
                <w:color w:val="000000" w:themeColor="text1"/>
                <w:lang w:eastAsia="hr-HR"/>
              </w:rPr>
              <w:t>, pred.</w:t>
            </w:r>
          </w:p>
          <w:p w14:paraId="13641CB4" w14:textId="234CDB8D" w:rsidR="00EC2DB6" w:rsidRPr="00395FED" w:rsidRDefault="00EC2DB6" w:rsidP="00364AAE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</w:tbl>
    <w:p w14:paraId="6F9FF834" w14:textId="5D9618B5" w:rsidR="00E3551E" w:rsidRPr="00395FED" w:rsidRDefault="00E3551E" w:rsidP="00E3551E">
      <w:pPr>
        <w:rPr>
          <w:rFonts w:eastAsia="Times New Roman" w:cstheme="minorHAnsi"/>
          <w:lang w:eastAsia="hr-HR"/>
        </w:rPr>
      </w:pPr>
    </w:p>
    <w:p w14:paraId="623ECC44" w14:textId="1E2F37DA" w:rsidR="008155A2" w:rsidRPr="00395FED" w:rsidRDefault="008155A2" w:rsidP="00E3551E">
      <w:pPr>
        <w:rPr>
          <w:rFonts w:eastAsia="Times New Roman" w:cstheme="minorHAnsi"/>
          <w:lang w:eastAsia="hr-HR"/>
        </w:rPr>
      </w:pPr>
    </w:p>
    <w:p w14:paraId="147E764C" w14:textId="528CFBC1" w:rsidR="008155A2" w:rsidRPr="00395FED" w:rsidRDefault="008155A2" w:rsidP="00E3551E">
      <w:pPr>
        <w:rPr>
          <w:rFonts w:eastAsia="Times New Roman" w:cstheme="minorHAnsi"/>
          <w:lang w:eastAsia="hr-HR"/>
        </w:rPr>
      </w:pPr>
    </w:p>
    <w:p w14:paraId="2269A3DB" w14:textId="77777777" w:rsidR="009E04A3" w:rsidRPr="00395FED" w:rsidRDefault="009E04A3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47AF1F80" w14:textId="39C0542A" w:rsidR="008155A2" w:rsidRPr="00395FED" w:rsidRDefault="008155A2" w:rsidP="008155A2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2458450C" w14:textId="77777777" w:rsidR="008155A2" w:rsidRPr="00395FED" w:rsidRDefault="008155A2" w:rsidP="008155A2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695DA523" w14:textId="77777777" w:rsidR="008155A2" w:rsidRPr="00395FED" w:rsidRDefault="008155A2" w:rsidP="008155A2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E6D5B45" w14:textId="4D6391B3" w:rsidR="008155A2" w:rsidRPr="00395FED" w:rsidRDefault="008155A2" w:rsidP="00157344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I. GODINA</w:t>
      </w:r>
    </w:p>
    <w:p w14:paraId="645326BA" w14:textId="5C2061A5" w:rsidR="008155A2" w:rsidRPr="00395FED" w:rsidRDefault="00A121CD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6501A468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B0D06C5" w14:textId="7980CBE0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V. Zimski semestar</w:t>
      </w:r>
    </w:p>
    <w:p w14:paraId="0DC97701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4E72720" w14:textId="3542ACB1" w:rsidR="008155A2" w:rsidRPr="00395FED" w:rsidRDefault="008155A2" w:rsidP="008155A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3969"/>
      </w:tblGrid>
      <w:tr w:rsidR="008155A2" w:rsidRPr="00395FED" w14:paraId="5A4F0DBB" w14:textId="77777777" w:rsidTr="00AB4A28">
        <w:tc>
          <w:tcPr>
            <w:tcW w:w="539" w:type="dxa"/>
            <w:shd w:val="clear" w:color="auto" w:fill="D9D9D9" w:themeFill="background1" w:themeFillShade="D9"/>
          </w:tcPr>
          <w:p w14:paraId="32D4AE39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242C9202" w14:textId="77777777" w:rsidR="008155A2" w:rsidRPr="00395FED" w:rsidRDefault="008155A2" w:rsidP="009C35D2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5CEA0D46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A0C1943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D31E938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ECCE6ED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75C40D47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D3E4E4E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481431" w:rsidRPr="00395FED" w14:paraId="45A658FA" w14:textId="77777777" w:rsidTr="00AB4A28">
        <w:trPr>
          <w:trHeight w:val="604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EA177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15269B" w14:textId="42204DBA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Upravljanje profesionalnim razvojem osoba s invaliditetom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76A9A6" w14:textId="73551652" w:rsidR="00481431" w:rsidRPr="00395FED" w:rsidRDefault="009F22E6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573EFE" w14:textId="2246326A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A186028" w14:textId="7A08D243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2D95C2" w14:textId="21A7795F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D6E1EE" w14:textId="5019B7F7" w:rsidR="00481431" w:rsidRPr="00395FED" w:rsidRDefault="00AB4A28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izv. prof</w:t>
            </w:r>
            <w:r w:rsidR="00481431" w:rsidRPr="00395FED">
              <w:rPr>
                <w:rFonts w:cstheme="minorHAnsi"/>
                <w:color w:val="000000" w:themeColor="text1"/>
              </w:rPr>
              <w:t>. dr. sc. Zvjezdana Penava Brekalo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481431" w:rsidRPr="00395FED" w14:paraId="1C2375F7" w14:textId="77777777" w:rsidTr="00AB4A2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04FC8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F160C8" w14:textId="6C52C2AB" w:rsidR="00481431" w:rsidRPr="00395FED" w:rsidRDefault="00481431" w:rsidP="00481431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avjetovanje i rehabilitacija u obitelji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1AAA2E" w14:textId="3FCC0CBD" w:rsidR="00481431" w:rsidRPr="00395FED" w:rsidRDefault="009F22E6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FF722B" w14:textId="1211894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CB8BBA" w14:textId="01EACB7D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BC2993" w14:textId="278D34EE" w:rsidR="00481431" w:rsidRPr="00395FED" w:rsidRDefault="00481431" w:rsidP="0048143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250ED8" w14:textId="4EBFAF41" w:rsidR="00BB610F" w:rsidRPr="00D36336" w:rsidRDefault="00BB610F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D36336">
              <w:rPr>
                <w:rFonts w:cstheme="minorHAnsi"/>
                <w:color w:val="000000" w:themeColor="text1"/>
              </w:rPr>
              <w:t xml:space="preserve">doc.dr.sc. </w:t>
            </w:r>
            <w:r w:rsidR="00D36336" w:rsidRPr="00D36336">
              <w:rPr>
                <w:rFonts w:cstheme="minorHAnsi"/>
                <w:color w:val="000000" w:themeColor="text1"/>
              </w:rPr>
              <w:t>Tamara Živković Ivanović</w:t>
            </w:r>
          </w:p>
          <w:p w14:paraId="37DE7ED2" w14:textId="77777777" w:rsidR="00686B96" w:rsidRDefault="003155DD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  <w:r>
              <w:rPr>
                <w:rFonts w:cstheme="minorHAnsi"/>
                <w:color w:val="000000" w:themeColor="text1"/>
              </w:rPr>
              <w:t xml:space="preserve">  1/</w:t>
            </w:r>
            <w:r w:rsidR="00173D0C">
              <w:rPr>
                <w:rFonts w:cstheme="minorHAnsi"/>
                <w:color w:val="000000" w:themeColor="text1"/>
              </w:rPr>
              <w:t>1</w:t>
            </w:r>
          </w:p>
          <w:p w14:paraId="0193BF6D" w14:textId="3588E4D1" w:rsidR="00173D0C" w:rsidRPr="00395FED" w:rsidRDefault="008041B5" w:rsidP="0048143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173D0C" w:rsidRPr="008041B5">
              <w:rPr>
                <w:rFonts w:cstheme="minorHAnsi"/>
                <w:color w:val="000000" w:themeColor="text1"/>
              </w:rPr>
              <w:t>1/1</w:t>
            </w:r>
          </w:p>
        </w:tc>
      </w:tr>
      <w:tr w:rsidR="00481431" w:rsidRPr="00395FED" w14:paraId="451521DB" w14:textId="77777777" w:rsidTr="00AB4A2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15582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EA13DC" w14:textId="3E02FBC1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08C6E3" w14:textId="45CB26E1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C2BA2C" w14:textId="1D9F5C48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6CFD4E" w14:textId="05A40822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E7294" w14:textId="5B72EAE2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FDC0A6" w14:textId="4D345231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izv. prof. art. Jelena Kovačević, univ. spec. art. therap.</w:t>
            </w:r>
          </w:p>
          <w:p w14:paraId="4344E515" w14:textId="73B7C60A" w:rsidR="00561D36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61D36" w:rsidRPr="00395FED">
              <w:rPr>
                <w:rFonts w:cstheme="minorHAnsi"/>
                <w:color w:val="00B050"/>
              </w:rPr>
              <w:t>Tena Duran</w:t>
            </w:r>
            <w:r w:rsidR="0018627C" w:rsidRPr="00395FED">
              <w:rPr>
                <w:rFonts w:cstheme="minorHAnsi"/>
                <w:color w:val="00B050"/>
              </w:rPr>
              <w:t xml:space="preserve">  </w:t>
            </w:r>
            <w:r w:rsidR="0013638E">
              <w:rPr>
                <w:rFonts w:cstheme="minorHAnsi"/>
                <w:color w:val="00B050"/>
              </w:rPr>
              <w:t xml:space="preserve"> </w:t>
            </w:r>
          </w:p>
        </w:tc>
      </w:tr>
      <w:tr w:rsidR="00481431" w:rsidRPr="00395FED" w14:paraId="54F97E90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0B67C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258A6A" w14:textId="1380E8AB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Intelektualna onesposobljenost i višestruke teškoće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3BD667" w14:textId="00D8A8E4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9D1BB7" w14:textId="12D3F092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3CFD58" w14:textId="65D367D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CFE5D9" w14:textId="7A427E69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D1D2F6" w14:textId="77777777" w:rsidR="008E48C1" w:rsidRPr="00395FED" w:rsidRDefault="008E48C1" w:rsidP="008E48C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 </w:t>
            </w:r>
          </w:p>
          <w:p w14:paraId="14387552" w14:textId="00F2B6D0" w:rsidR="00F875F3" w:rsidRPr="00395FED" w:rsidRDefault="00654345" w:rsidP="00481431">
            <w:pPr>
              <w:spacing w:after="0"/>
              <w:rPr>
                <w:rFonts w:cstheme="minorHAnsi"/>
                <w:color w:val="000000" w:themeColor="text1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 w:rsidR="008041B5">
              <w:rPr>
                <w:rFonts w:cstheme="minorHAnsi"/>
                <w:color w:val="000000" w:themeColor="text1"/>
              </w:rPr>
              <w:t>, asist.</w:t>
            </w:r>
            <w:r w:rsidR="00627C64" w:rsidRPr="008041B5">
              <w:rPr>
                <w:rFonts w:cstheme="minorHAnsi"/>
                <w:color w:val="000000" w:themeColor="text1"/>
              </w:rPr>
              <w:t xml:space="preserve">   </w:t>
            </w:r>
            <w:r w:rsidR="00C81086" w:rsidRPr="008041B5">
              <w:rPr>
                <w:rFonts w:cstheme="minorHAnsi"/>
                <w:color w:val="000000" w:themeColor="text1"/>
              </w:rPr>
              <w:t>15/2</w:t>
            </w:r>
            <w:r w:rsidR="00627C64"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481431" w:rsidRPr="00395FED" w14:paraId="6E73CDE7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947DD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C68BD5" w14:textId="536A9B85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Zdravstveni odgoj djece s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EF13BE" w14:textId="67C0DE4A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D534B0" w14:textId="4E43326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531FDF" w14:textId="6D1CACA3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FAA959" w14:textId="59EF3FAE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1BC897" w14:textId="77777777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prof. dr. sc. Zvonimir Užarev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7A3F6E35" w14:textId="00170743" w:rsidR="00965345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823DEB" w:rsidRPr="00395FED">
              <w:rPr>
                <w:rFonts w:eastAsia="Times New Roman" w:cstheme="minorHAnsi"/>
                <w:color w:val="00B050"/>
                <w:lang w:eastAsia="hr-HR"/>
              </w:rPr>
              <w:t>Filip Petković</w:t>
            </w:r>
          </w:p>
        </w:tc>
      </w:tr>
      <w:tr w:rsidR="00481431" w:rsidRPr="00395FED" w14:paraId="38C350DB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F116C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3C5BD7" w14:textId="3BDD2E62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imski rad i surad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9C0778" w14:textId="0017D305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D7618F" w14:textId="7FEFFD8E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C6720E" w14:textId="2D070636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126B63" w14:textId="72DAF60E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16A94F" w14:textId="2F2E3C95" w:rsidR="00B370F2" w:rsidRPr="00395FED" w:rsidRDefault="00B370F2" w:rsidP="00B370F2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C65958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C65958" w:rsidRPr="00C65958">
              <w:rPr>
                <w:rFonts w:eastAsia="Times New Roman" w:cstheme="minorHAnsi"/>
                <w:color w:val="000000" w:themeColor="text1"/>
                <w:lang w:eastAsia="hr-HR"/>
              </w:rPr>
              <w:t>Tamara Živković Ivanović</w:t>
            </w:r>
            <w:r w:rsidRPr="00C65958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C65958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6EAE88CF" w14:textId="3960DA7A" w:rsidR="00481431" w:rsidRPr="00395FED" w:rsidRDefault="000E1C92" w:rsidP="00B370F2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B610F" w:rsidRPr="00395FED">
              <w:rPr>
                <w:rFonts w:cstheme="minorHAnsi"/>
                <w:color w:val="00B050"/>
              </w:rPr>
              <w:t>Silvija Hinek</w:t>
            </w:r>
          </w:p>
        </w:tc>
      </w:tr>
      <w:tr w:rsidR="00481431" w:rsidRPr="00395FED" w14:paraId="447225C7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810B2" w14:textId="4E05A5EA" w:rsidR="00481431" w:rsidRPr="00395FED" w:rsidRDefault="00F875F3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</w:t>
            </w:r>
            <w:r w:rsidR="00481431"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454485" w14:textId="28A07D63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Neuro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628393" w14:textId="2B42CFA4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5E6F67" w14:textId="0BBBFC98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E48375" w14:textId="3D249691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93EC76" w14:textId="3D673C5F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91AB5A" w14:textId="07BFDFF2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prof. dr. sc. Edita Bor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 </w:t>
            </w:r>
          </w:p>
          <w:p w14:paraId="1D569A5A" w14:textId="77777777" w:rsidR="001C679D" w:rsidRDefault="001C679D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Marta Zečević Berbić, asist.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7FE30CE2" w14:textId="2B9B586B" w:rsidR="00D16296" w:rsidRPr="00395FED" w:rsidRDefault="00D16296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Nikolina Jozić, asist.</w:t>
            </w:r>
          </w:p>
        </w:tc>
      </w:tr>
      <w:tr w:rsidR="00481431" w:rsidRPr="00395FED" w14:paraId="285C91A3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00E72" w14:textId="1F7FE8CC" w:rsidR="00481431" w:rsidRPr="00395FED" w:rsidRDefault="00F875F3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</w:t>
            </w:r>
            <w:r w:rsidR="00481431"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D70C5E" w14:textId="48CA7E54" w:rsidR="00481431" w:rsidRPr="00395FED" w:rsidRDefault="00F402A9" w:rsidP="00481431">
            <w:pPr>
              <w:rPr>
                <w:rFonts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Praktikum iz oštećenja vid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027400" w14:textId="3C83EE31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428F59A" w14:textId="2E254F87" w:rsidR="00481431" w:rsidRPr="00395FED" w:rsidRDefault="009F22E6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62C102" w14:textId="6A191243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9315B6" w14:textId="5EDE7765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3611D9" w14:textId="1EA1E156" w:rsidR="0055065D" w:rsidRPr="00395FED" w:rsidRDefault="0055065D" w:rsidP="0055065D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 xml:space="preserve">izv. prof. dr. sc. Ksenija Romstein </w:t>
            </w:r>
            <w:r w:rsidR="00601390">
              <w:rPr>
                <w:rFonts w:cstheme="minorHAnsi"/>
                <w:color w:val="000000"/>
              </w:rPr>
              <w:t xml:space="preserve"> </w:t>
            </w:r>
            <w:r>
              <w:rPr>
                <w:rFonts w:cstheme="minorHAnsi"/>
                <w:color w:val="000000"/>
              </w:rPr>
              <w:t>N</w:t>
            </w:r>
          </w:p>
          <w:p w14:paraId="093098A4" w14:textId="3FEDEDAE" w:rsidR="00F875F3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370F2" w:rsidRPr="00395FED">
              <w:rPr>
                <w:rFonts w:cstheme="minorHAnsi"/>
                <w:color w:val="00B050"/>
              </w:rPr>
              <w:t>Iva Molnar</w:t>
            </w:r>
            <w:r w:rsidR="00627C64" w:rsidRPr="00395FED">
              <w:rPr>
                <w:rFonts w:cstheme="minorHAnsi"/>
                <w:color w:val="00B050"/>
              </w:rPr>
              <w:t xml:space="preserve"> 30/2</w:t>
            </w:r>
          </w:p>
        </w:tc>
      </w:tr>
      <w:tr w:rsidR="00481431" w:rsidRPr="00395FED" w14:paraId="4CF0FFA2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BEDB0" w14:textId="278F4803" w:rsidR="00481431" w:rsidRPr="00395FED" w:rsidRDefault="00F875F3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</w:t>
            </w:r>
            <w:r w:rsidR="00481431"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EA39C0" w14:textId="33EA1ABE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B65929" w14:textId="6868AB55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8765A4" w14:textId="1FF7E58B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532636" w14:textId="1281CC0D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EDB32A" w14:textId="6E483EA3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BD82E5" w14:textId="0E243E1B" w:rsidR="00305161" w:rsidRPr="00BD6F19" w:rsidRDefault="00305161" w:rsidP="0030516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prof.dr.sc. Medina Vantić Tanjić</w:t>
            </w:r>
            <w:r w:rsidR="00433B21">
              <w:rPr>
                <w:rFonts w:cstheme="minorHAnsi"/>
                <w:color w:val="00B050"/>
              </w:rPr>
              <w:t xml:space="preserve">, gostujuća nastavnica </w:t>
            </w:r>
          </w:p>
          <w:p w14:paraId="3B086AAB" w14:textId="37B8F229" w:rsidR="00F875F3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370F2" w:rsidRPr="00395FED">
              <w:rPr>
                <w:rFonts w:cstheme="minorHAnsi"/>
                <w:color w:val="00B050"/>
              </w:rPr>
              <w:t>Marija Iličić</w:t>
            </w:r>
          </w:p>
        </w:tc>
      </w:tr>
      <w:tr w:rsidR="00481431" w:rsidRPr="00395FED" w14:paraId="3C1FF55C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4FAA" w14:textId="743A4B11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F875F3" w:rsidRPr="00395FED">
              <w:rPr>
                <w:rFonts w:cstheme="minorHAnsi"/>
              </w:rPr>
              <w:t>0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5602EE" w14:textId="44B60BB2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čenje i podučavanje </w:t>
            </w:r>
            <w:r w:rsidR="00AC58A0" w:rsidRPr="00395FED">
              <w:rPr>
                <w:rFonts w:cstheme="minorHAnsi"/>
              </w:rPr>
              <w:t>osoba</w:t>
            </w:r>
            <w:r w:rsidRPr="00395FED">
              <w:rPr>
                <w:rFonts w:cstheme="minorHAnsi"/>
              </w:rPr>
              <w:t xml:space="preserve"> s intelektualnom onesposobljenosti i višestrukim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BB1397" w14:textId="462AE49E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EB6B5C" w14:textId="31EF7DD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828AA6" w14:textId="769165E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0E0787" w14:textId="47CBB261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42E8C1" w14:textId="77777777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</w:t>
            </w:r>
            <w:r w:rsidR="00F875F3" w:rsidRPr="00395FED">
              <w:rPr>
                <w:rFonts w:cstheme="minorHAnsi"/>
                <w:color w:val="000000" w:themeColor="text1"/>
              </w:rPr>
              <w:t>Dragana Mam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0B439E63" w14:textId="1E20C940" w:rsidR="008E48C1" w:rsidRPr="00395FED" w:rsidRDefault="008041B5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8155A2" w:rsidRPr="00395FED" w14:paraId="7BEF2305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BCEB4" w14:textId="77777777" w:rsidR="008155A2" w:rsidRPr="00395FED" w:rsidRDefault="008155A2" w:rsidP="009C35D2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85BBF7" w14:textId="77777777" w:rsidR="008155A2" w:rsidRPr="00395FED" w:rsidRDefault="008155A2" w:rsidP="009C35D2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Slobodni izborni-student izabire</w:t>
            </w:r>
          </w:p>
          <w:p w14:paraId="2F88ADC6" w14:textId="53254E75" w:rsidR="008155A2" w:rsidRPr="00395FED" w:rsidRDefault="008155A2" w:rsidP="009C35D2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minimalno </w:t>
            </w:r>
            <w:r w:rsidR="008C5879" w:rsidRPr="00395FED">
              <w:rPr>
                <w:rFonts w:cstheme="minorHAnsi"/>
                <w:b/>
              </w:rPr>
              <w:t>2</w:t>
            </w:r>
            <w:r w:rsidRPr="00395FED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97F63DE" w14:textId="77777777" w:rsidR="008155A2" w:rsidRPr="00395FED" w:rsidRDefault="008155A2" w:rsidP="009C35D2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26F472" w14:textId="77777777" w:rsidR="008155A2" w:rsidRPr="00395FED" w:rsidRDefault="008155A2" w:rsidP="009C35D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7C871D" w14:textId="77777777" w:rsidR="008155A2" w:rsidRPr="00395FED" w:rsidRDefault="008155A2" w:rsidP="009C35D2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584B3C" w14:textId="77777777" w:rsidR="008155A2" w:rsidRPr="00395FED" w:rsidRDefault="008155A2" w:rsidP="009C35D2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4B259F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80318" w:rsidRPr="00395FED" w14:paraId="5516D8B7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C1EED" w14:textId="30C50FA8" w:rsidR="00880318" w:rsidRPr="00395FED" w:rsidRDefault="00880318" w:rsidP="0088031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3B267B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FB144A" w14:textId="263494C1" w:rsidR="00880318" w:rsidRPr="00395FED" w:rsidRDefault="008E48C1" w:rsidP="00880318">
            <w:pPr>
              <w:rPr>
                <w:rFonts w:cstheme="minorHAnsi"/>
              </w:rPr>
            </w:pPr>
            <w:r w:rsidRPr="00395FED">
              <w:rPr>
                <w:rFonts w:eastAsia="Calibri" w:cstheme="minorHAnsi"/>
              </w:rPr>
              <w:t>Društveno korisno učenje u inkluzij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46007D" w14:textId="64FABF23" w:rsidR="00880318" w:rsidRPr="00395FED" w:rsidRDefault="00880318" w:rsidP="0088031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8D760A" w14:textId="02839FD3" w:rsidR="00880318" w:rsidRPr="00395FED" w:rsidRDefault="00880318" w:rsidP="0088031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F64FC9" w14:textId="0E9709AB" w:rsidR="00880318" w:rsidRPr="00395FED" w:rsidRDefault="00880318" w:rsidP="0088031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5FB4B4" w14:textId="338694C6" w:rsidR="00880318" w:rsidRPr="00395FED" w:rsidRDefault="00B370F2" w:rsidP="0088031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092BC7" w14:textId="1F0BB16A" w:rsidR="0055065D" w:rsidRPr="00395FED" w:rsidRDefault="0055065D" w:rsidP="0055065D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</w:t>
            </w:r>
            <w:r>
              <w:rPr>
                <w:rFonts w:eastAsia="Times New Roman" w:cstheme="minorHAnsi"/>
                <w:color w:val="00B050"/>
                <w:lang w:eastAsia="hr-HR"/>
              </w:rPr>
              <w:t xml:space="preserve"> N</w:t>
            </w:r>
          </w:p>
          <w:p w14:paraId="756F9793" w14:textId="31460C5E" w:rsidR="00880318" w:rsidRPr="00395FED" w:rsidRDefault="000E1C92" w:rsidP="00492F6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8E48C1" w:rsidRPr="00395FED">
              <w:rPr>
                <w:rFonts w:eastAsia="Times New Roman" w:cstheme="minorHAnsi"/>
                <w:color w:val="00B050"/>
                <w:lang w:eastAsia="hr-HR"/>
              </w:rPr>
              <w:t>dr. sc. Vladimir Bjelobrk</w:t>
            </w:r>
          </w:p>
        </w:tc>
      </w:tr>
    </w:tbl>
    <w:p w14:paraId="6884B720" w14:textId="77777777" w:rsidR="008155A2" w:rsidRPr="00395FED" w:rsidRDefault="008155A2" w:rsidP="008155A2">
      <w:pPr>
        <w:rPr>
          <w:rFonts w:eastAsia="Times New Roman" w:cstheme="minorHAnsi"/>
          <w:lang w:eastAsia="hr-HR"/>
        </w:rPr>
      </w:pPr>
    </w:p>
    <w:p w14:paraId="3F92F21F" w14:textId="77777777" w:rsidR="00880318" w:rsidRPr="00395FED" w:rsidRDefault="00880318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0E6CEFBD" w14:textId="681D1A9D" w:rsidR="008155A2" w:rsidRPr="00395FED" w:rsidRDefault="008155A2" w:rsidP="008155A2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0435EA39" w14:textId="77777777" w:rsidR="008155A2" w:rsidRPr="00395FED" w:rsidRDefault="008155A2" w:rsidP="008155A2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236747E7" w14:textId="698998A1" w:rsidR="008155A2" w:rsidRPr="00395FED" w:rsidRDefault="008155A2" w:rsidP="008155A2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 xml:space="preserve">               III. GODINA</w:t>
      </w:r>
    </w:p>
    <w:p w14:paraId="4C3E2F6D" w14:textId="77777777" w:rsidR="008155A2" w:rsidRPr="00395FED" w:rsidRDefault="008155A2" w:rsidP="008155A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08AE3F85" w14:textId="2A3BBCD8" w:rsidR="008155A2" w:rsidRPr="00395FED" w:rsidRDefault="00A121CD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1FC77968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2894513" w14:textId="274DB7A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VI. Ljetni semestar</w:t>
      </w:r>
    </w:p>
    <w:p w14:paraId="272BCFE2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6D2CCBE" w14:textId="59E7E428" w:rsidR="008155A2" w:rsidRPr="00395FED" w:rsidRDefault="008155A2" w:rsidP="008155A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3856"/>
      </w:tblGrid>
      <w:tr w:rsidR="008155A2" w:rsidRPr="00395FED" w14:paraId="47DBC112" w14:textId="77777777" w:rsidTr="00446079">
        <w:tc>
          <w:tcPr>
            <w:tcW w:w="567" w:type="dxa"/>
            <w:shd w:val="clear" w:color="auto" w:fill="D9D9D9" w:themeFill="background1" w:themeFillShade="D9"/>
          </w:tcPr>
          <w:p w14:paraId="70058557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1ED93F29" w14:textId="77777777" w:rsidR="008155A2" w:rsidRPr="00395FED" w:rsidRDefault="008155A2" w:rsidP="009C35D2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0F58D8BF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E7FCA7C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6787F29A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572EBF0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4D248E8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56" w:type="dxa"/>
            <w:shd w:val="clear" w:color="auto" w:fill="D9D9D9" w:themeFill="background1" w:themeFillShade="D9"/>
          </w:tcPr>
          <w:p w14:paraId="1243A348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D47D38" w:rsidRPr="00395FED" w14:paraId="4D4605EF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AA70E" w14:textId="77777777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37A3EB" w14:textId="7CC2B19E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Metodologija izrade završnog rad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98546B" w14:textId="454A0829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EB9C36" w14:textId="498E9DE3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D48987" w14:textId="4427F69E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ACC593" w14:textId="1C37E10E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98B874" w14:textId="77777777" w:rsidR="00F74B81" w:rsidRPr="00395FED" w:rsidRDefault="00F74B81" w:rsidP="00F74B8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Antonija Huljev </w:t>
            </w:r>
          </w:p>
          <w:p w14:paraId="397B6106" w14:textId="7CBFE663" w:rsidR="00D47D38" w:rsidRPr="00E57945" w:rsidRDefault="000E1C92" w:rsidP="00D47D38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AC12F8" w:rsidRPr="00E57945">
              <w:rPr>
                <w:rFonts w:eastAsia="Times New Roman" w:cstheme="minorHAnsi"/>
                <w:color w:val="00B050"/>
                <w:lang w:eastAsia="hr-HR"/>
              </w:rPr>
              <w:t>Magdalena Šimatić</w:t>
            </w:r>
          </w:p>
        </w:tc>
      </w:tr>
      <w:tr w:rsidR="00D47D38" w:rsidRPr="00395FED" w14:paraId="62A8E4D7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E8B1A" w14:textId="77777777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0B1FCA" w14:textId="542506E3" w:rsidR="00D47D38" w:rsidRPr="00395FED" w:rsidRDefault="00D47D38" w:rsidP="00D47D38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CF5CD3" w14:textId="0F5E0843" w:rsidR="00D47D38" w:rsidRPr="00395FED" w:rsidRDefault="009F22E6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28FFB2" w14:textId="256FAC69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E5F880" w14:textId="63008B12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7B201D" w14:textId="26E42DFF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EE56DB" w14:textId="1C9A9105" w:rsidR="00D47D38" w:rsidRPr="00395FED" w:rsidRDefault="00D47D38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izv. prof. </w:t>
            </w:r>
            <w:r w:rsidR="00112D94" w:rsidRPr="00395FED">
              <w:rPr>
                <w:rFonts w:cstheme="minorHAnsi"/>
                <w:color w:val="000000" w:themeColor="text1"/>
              </w:rPr>
              <w:t xml:space="preserve">dr. </w:t>
            </w:r>
            <w:r w:rsidRPr="00395FED">
              <w:rPr>
                <w:rFonts w:cstheme="minorHAnsi"/>
                <w:color w:val="000000" w:themeColor="text1"/>
              </w:rPr>
              <w:t>art. Jelena Kovačev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7976EE82" w14:textId="1BBD3641" w:rsidR="00561D36" w:rsidRPr="00395FED" w:rsidRDefault="000E1C92" w:rsidP="00D47D38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61D36" w:rsidRPr="00395FED">
              <w:rPr>
                <w:rFonts w:cstheme="minorHAnsi"/>
                <w:color w:val="00B050"/>
              </w:rPr>
              <w:t>Tena Duran</w:t>
            </w:r>
            <w:r w:rsidR="0018627C" w:rsidRPr="00395FED">
              <w:rPr>
                <w:rFonts w:cstheme="minorHAnsi"/>
                <w:color w:val="00B050"/>
              </w:rPr>
              <w:t xml:space="preserve"> </w:t>
            </w:r>
            <w:r w:rsidR="00256DFA">
              <w:rPr>
                <w:rFonts w:cstheme="minorHAnsi"/>
                <w:color w:val="00B050"/>
              </w:rPr>
              <w:t xml:space="preserve"> </w:t>
            </w:r>
          </w:p>
        </w:tc>
      </w:tr>
      <w:tr w:rsidR="00D47D38" w:rsidRPr="00395FED" w14:paraId="1BF720DD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FF070" w14:textId="77777777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97B47A" w14:textId="2B86227C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Suvremeni pristupi u radu s djecom i odraslima s ADHD-o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F3AA93" w14:textId="5C0C7159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E3A5CB" w14:textId="20BA3286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5C0ECC" w14:textId="48360937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B08ED7" w14:textId="4BFA4C5D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02D98E" w14:textId="49A6380D" w:rsidR="00D47D38" w:rsidRPr="00395FED" w:rsidRDefault="00D47D38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prof. dr. sc. Tena Velki</w:t>
            </w:r>
          </w:p>
          <w:p w14:paraId="256482B5" w14:textId="07337C47" w:rsidR="00A805BF" w:rsidRPr="00395FED" w:rsidRDefault="00BE55B8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Zrinka Lovrinčević</w:t>
            </w:r>
            <w:r w:rsidR="00F539F5" w:rsidRPr="00395FED">
              <w:rPr>
                <w:rFonts w:cstheme="minorHAnsi"/>
                <w:color w:val="000000" w:themeColor="text1"/>
              </w:rPr>
              <w:t>, asist.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D47D38" w:rsidRPr="00395FED" w14:paraId="64FF95E0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48038" w14:textId="77777777" w:rsidR="00D47D38" w:rsidRPr="00395FED" w:rsidRDefault="00D47D38" w:rsidP="0044607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A7DE8E" w14:textId="53E5B7BA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rilagodba nastavnih sadrža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11AAF3" w14:textId="64655286" w:rsidR="00D47D38" w:rsidRPr="00395FED" w:rsidRDefault="00D47D38" w:rsidP="00D47D38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D82369" w14:textId="1E1BCDCD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D36C28" w14:textId="19F21DD7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E8FB7E" w14:textId="786F7B06" w:rsidR="00D47D38" w:rsidRPr="00395FED" w:rsidRDefault="00D47D38" w:rsidP="00D47D38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4271A" w14:textId="7459BD58" w:rsidR="007F0858" w:rsidRPr="00395FED" w:rsidRDefault="007F0858" w:rsidP="00D47D38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>doc.dr.sc. Dragana Mamić</w:t>
            </w:r>
            <w:r w:rsidR="0018627C" w:rsidRPr="00395FED">
              <w:rPr>
                <w:rFonts w:cstheme="minorHAnsi"/>
              </w:rPr>
              <w:t xml:space="preserve"> </w:t>
            </w:r>
          </w:p>
          <w:p w14:paraId="626F5AE9" w14:textId="17372CD4" w:rsidR="007F0858" w:rsidRPr="00395FED" w:rsidRDefault="000E1C92" w:rsidP="00D47D3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135FE7" w:rsidRPr="00D840FF">
              <w:rPr>
                <w:rFonts w:cstheme="minorHAnsi"/>
                <w:color w:val="00B050"/>
              </w:rPr>
              <w:t xml:space="preserve">Antonija </w:t>
            </w:r>
            <w:r w:rsidR="00D840FF" w:rsidRPr="00D840FF">
              <w:rPr>
                <w:rFonts w:cstheme="minorHAnsi"/>
                <w:color w:val="00B050"/>
              </w:rPr>
              <w:t>Blaži Ostoj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256DFA" w:rsidRPr="00D840FF">
              <w:rPr>
                <w:rFonts w:cstheme="minorHAnsi"/>
                <w:color w:val="00B050"/>
              </w:rPr>
              <w:t>15/2</w:t>
            </w:r>
          </w:p>
        </w:tc>
      </w:tr>
      <w:tr w:rsidR="00D47D38" w:rsidRPr="00395FED" w14:paraId="36B68F4F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0502" w14:textId="3E5C63AB" w:rsidR="00D47D38" w:rsidRPr="00395FED" w:rsidRDefault="00E91100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</w:t>
            </w:r>
            <w:r w:rsidR="00D47D38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341324" w14:textId="05EF2525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raksa I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CF17D5" w14:textId="1AC8C8FA" w:rsidR="00D47D38" w:rsidRPr="00395FED" w:rsidRDefault="00D47D38" w:rsidP="00D47D38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D2125C" w14:textId="0692491B" w:rsidR="00D47D38" w:rsidRPr="00395FED" w:rsidRDefault="009F22E6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170DF1" w14:textId="6D1939E7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7EAB13" w14:textId="7BCF50F2" w:rsidR="00D47D38" w:rsidRPr="00395FED" w:rsidRDefault="00D47D38" w:rsidP="00D47D38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9B8127" w14:textId="7584010D" w:rsidR="00D47D38" w:rsidRPr="00395FED" w:rsidRDefault="000E1C92" w:rsidP="00D47D3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E3284E" w:rsidRPr="00395FED">
              <w:rPr>
                <w:rFonts w:cstheme="minorHAnsi"/>
                <w:color w:val="00B050"/>
              </w:rPr>
              <w:t>Maja Radoš-Bučma</w:t>
            </w:r>
          </w:p>
        </w:tc>
      </w:tr>
      <w:tr w:rsidR="00D47D38" w:rsidRPr="00395FED" w14:paraId="36ACDBBF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490E2" w14:textId="36C81EC8" w:rsidR="00D47D38" w:rsidRPr="00395FED" w:rsidRDefault="00E91100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</w:t>
            </w:r>
            <w:r w:rsidR="00D47D38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56F703" w14:textId="4270C19A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4ED774" w14:textId="350B487B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AC3ACE" w14:textId="3D277434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58DD7B" w14:textId="0CE86EF4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35A00F" w14:textId="2F0F489A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7ECF3D" w14:textId="1F2B8B5B" w:rsidR="00305161" w:rsidRPr="00BD6F19" w:rsidRDefault="00305161" w:rsidP="0030516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prof.dr.sc. Medina Vantić Tanjić</w:t>
            </w:r>
            <w:r w:rsidR="00433B21">
              <w:rPr>
                <w:rFonts w:cstheme="minorHAnsi"/>
                <w:color w:val="00B050"/>
              </w:rPr>
              <w:t>, gostujuća nastavnica</w:t>
            </w:r>
          </w:p>
          <w:p w14:paraId="2C4A3A57" w14:textId="0721D4D6" w:rsidR="00D47D38" w:rsidRPr="00395FED" w:rsidRDefault="000E1C92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E1429" w:rsidRPr="00395FED">
              <w:rPr>
                <w:rFonts w:cstheme="minorHAnsi"/>
                <w:color w:val="00B050"/>
              </w:rPr>
              <w:t>Marija Iličić</w:t>
            </w:r>
          </w:p>
        </w:tc>
      </w:tr>
      <w:tr w:rsidR="00D47D38" w:rsidRPr="00395FED" w14:paraId="0A37C626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6F472" w14:textId="76D240CF" w:rsidR="00D47D38" w:rsidRPr="00395FED" w:rsidRDefault="00E91100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</w:t>
            </w:r>
            <w:r w:rsidR="00D47D38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8C8CE3" w14:textId="7ABFFD85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eškoće učenja matematik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05A147" w14:textId="4BF53911" w:rsidR="00D47D38" w:rsidRPr="00395FED" w:rsidRDefault="00D47D38" w:rsidP="00D47D38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008FF35" w14:textId="3FC9EEFA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3342A2" w14:textId="199B2462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02B65" w14:textId="2F0824A8" w:rsidR="00D47D38" w:rsidRPr="00395FED" w:rsidRDefault="00D47D38" w:rsidP="00D47D38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E609E1" w14:textId="07FE2A1C" w:rsidR="00D47D38" w:rsidRPr="00395FED" w:rsidRDefault="0001381B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doc</w:t>
            </w:r>
            <w:r w:rsidR="00D47D38" w:rsidRPr="00395FED">
              <w:rPr>
                <w:rFonts w:cstheme="minorHAnsi"/>
                <w:color w:val="000000" w:themeColor="text1"/>
              </w:rPr>
              <w:t xml:space="preserve">. dr. sc. </w:t>
            </w:r>
            <w:r w:rsidRPr="00395FED">
              <w:rPr>
                <w:rFonts w:cstheme="minorHAnsi"/>
                <w:color w:val="000000" w:themeColor="text1"/>
              </w:rPr>
              <w:t>Ana Katalen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3E136C8A" w14:textId="27D41CA4" w:rsidR="0001381B" w:rsidRPr="00395FED" w:rsidRDefault="00965345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Željko Gregorović, viši pred.</w:t>
            </w:r>
          </w:p>
        </w:tc>
      </w:tr>
      <w:tr w:rsidR="008E1429" w:rsidRPr="00395FED" w14:paraId="61D48E0C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95562" w14:textId="4401B6A2" w:rsidR="008E1429" w:rsidRPr="00395FED" w:rsidRDefault="00E91100" w:rsidP="008E1429">
            <w:pPr>
              <w:rPr>
                <w:rFonts w:cstheme="minorHAnsi"/>
              </w:rPr>
            </w:pPr>
            <w:bookmarkStart w:id="2" w:name="_Hlk211587508"/>
            <w:r w:rsidRPr="00395FED">
              <w:rPr>
                <w:rFonts w:cstheme="minorHAnsi"/>
              </w:rPr>
              <w:t>8</w:t>
            </w:r>
            <w:r w:rsidR="008E1429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0D3F36" w14:textId="326DC995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Edukacijsko-rehabilitacijski praktiku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3EAD58" w14:textId="66730B6F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8CE1AE" w14:textId="13DF0C2D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BAD2CF" w14:textId="6BC3137C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36401E" w14:textId="35CF7030" w:rsidR="008E1429" w:rsidRPr="00395FED" w:rsidRDefault="008E1429" w:rsidP="008E1429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6698EB" w14:textId="17B1F7CE" w:rsidR="00D0307F" w:rsidRPr="00395FED" w:rsidRDefault="00D0307F" w:rsidP="00D0307F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Dragana Mamić  </w:t>
            </w:r>
            <w:r>
              <w:rPr>
                <w:rFonts w:cstheme="minorHAnsi"/>
                <w:color w:val="000000" w:themeColor="text1"/>
              </w:rPr>
              <w:t>N</w:t>
            </w:r>
          </w:p>
          <w:p w14:paraId="44468E79" w14:textId="3D1F53E4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395FED">
              <w:rPr>
                <w:rFonts w:cstheme="minorHAnsi"/>
              </w:rPr>
              <w:t xml:space="preserve">Vedrana Veić, asist. </w:t>
            </w:r>
          </w:p>
        </w:tc>
      </w:tr>
      <w:tr w:rsidR="008E1429" w:rsidRPr="00395FED" w14:paraId="3150B584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A5740" w14:textId="03EC7098" w:rsidR="008E1429" w:rsidRPr="00395FED" w:rsidRDefault="00E91100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</w:t>
            </w:r>
            <w:r w:rsidR="008E1429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D1F383" w14:textId="73CAB964" w:rsidR="008E1429" w:rsidRPr="00395FED" w:rsidRDefault="008E1429" w:rsidP="008E1429">
            <w:pPr>
              <w:rPr>
                <w:rFonts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Praktikum iz poremećaja iz spektra autizma 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77CA72" w14:textId="720FA9E4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9E59CB" w14:textId="0ABA5F6D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E7AD8B" w14:textId="2E9B0C23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F97D72" w14:textId="0D2D6CB1" w:rsidR="008E1429" w:rsidRPr="00395FED" w:rsidRDefault="008E1429" w:rsidP="008E1429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054995" w14:textId="4FE4CDA4" w:rsidR="00D0307F" w:rsidRPr="00395FED" w:rsidRDefault="00D0307F" w:rsidP="00D0307F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Dragana Mamić  </w:t>
            </w:r>
            <w:r>
              <w:rPr>
                <w:rFonts w:cstheme="minorHAnsi"/>
                <w:color w:val="000000" w:themeColor="text1"/>
              </w:rPr>
              <w:t>N</w:t>
            </w:r>
          </w:p>
          <w:p w14:paraId="7185B3D4" w14:textId="04D867F6" w:rsidR="008E1429" w:rsidRPr="00395FED" w:rsidRDefault="000E1C92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256DFA" w:rsidRPr="00256DFA">
              <w:rPr>
                <w:rFonts w:cstheme="minorHAnsi"/>
                <w:color w:val="00B050"/>
              </w:rPr>
              <w:t>Ivona Tuđman</w:t>
            </w:r>
            <w:r w:rsidR="008E1429" w:rsidRPr="00256DFA">
              <w:rPr>
                <w:rFonts w:cstheme="minorHAnsi"/>
                <w:color w:val="00B050"/>
              </w:rPr>
              <w:t xml:space="preserve"> </w:t>
            </w:r>
            <w:r w:rsidR="00EC5B8F" w:rsidRPr="00256DFA">
              <w:rPr>
                <w:rFonts w:cstheme="minorHAnsi"/>
                <w:color w:val="00B050"/>
              </w:rPr>
              <w:t>30/2</w:t>
            </w:r>
          </w:p>
        </w:tc>
      </w:tr>
      <w:bookmarkEnd w:id="2"/>
      <w:tr w:rsidR="008E1429" w:rsidRPr="00395FED" w14:paraId="769667A3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05935" w14:textId="6E949F2B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0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7AE7F9" w14:textId="635F8662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uvremene tehnologije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220B41" w14:textId="3F18D276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16B5FF" w14:textId="2AEB9EBB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50DB5E" w14:textId="79DC8D14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FC75FF" w14:textId="1D1D42E3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6CDCCF" w14:textId="77777777" w:rsidR="008B21D3" w:rsidRPr="008B21D3" w:rsidRDefault="008B21D3" w:rsidP="008B21D3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8B21D3">
              <w:rPr>
                <w:rFonts w:ascii="Calibri" w:eastAsia="Calibri" w:hAnsi="Calibri" w:cs="Calibri"/>
              </w:rPr>
              <w:t>doc. dr</w:t>
            </w:r>
            <w:r w:rsidRPr="008B21D3">
              <w:rPr>
                <w:rFonts w:ascii="Calibri" w:eastAsia="Calibri" w:hAnsi="Calibri" w:cs="Calibri"/>
                <w:color w:val="000000"/>
              </w:rPr>
              <w:t xml:space="preserve">. sc. Damir Tomić  </w:t>
            </w:r>
          </w:p>
          <w:p w14:paraId="0A47911B" w14:textId="4B4775EC" w:rsidR="008E1429" w:rsidRPr="008B21D3" w:rsidRDefault="008B21D3" w:rsidP="008E1429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8B21D3">
              <w:rPr>
                <w:rFonts w:ascii="Calibri" w:eastAsia="Calibri" w:hAnsi="Calibri" w:cs="Calibri"/>
                <w:color w:val="00B050"/>
              </w:rPr>
              <w:t>Naslovna asist. Martina Nemet 15/2</w:t>
            </w:r>
          </w:p>
        </w:tc>
      </w:tr>
      <w:tr w:rsidR="008E1429" w:rsidRPr="00395FED" w14:paraId="45245875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4F0A" w14:textId="0135F30E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56F17F" w14:textId="0A257D61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Izrada završnog rad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7B7E30" w14:textId="77777777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A4C43D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0938F8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DB4FA6" w14:textId="069BB371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6</w:t>
            </w:r>
          </w:p>
        </w:tc>
        <w:tc>
          <w:tcPr>
            <w:tcW w:w="3856" w:type="dxa"/>
            <w:tcBorders>
              <w:bottom w:val="single" w:sz="4" w:space="0" w:color="auto"/>
            </w:tcBorders>
          </w:tcPr>
          <w:p w14:paraId="478B46B5" w14:textId="72D0B7DC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odabrani mentor</w:t>
            </w:r>
          </w:p>
        </w:tc>
      </w:tr>
      <w:tr w:rsidR="008E1429" w:rsidRPr="00395FED" w14:paraId="6336D859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2C637" w14:textId="77777777" w:rsidR="008E1429" w:rsidRPr="00395FED" w:rsidRDefault="008E1429" w:rsidP="008E1429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58E318" w14:textId="77777777" w:rsidR="008E1429" w:rsidRPr="00395FED" w:rsidRDefault="008E1429" w:rsidP="008E1429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Slobodni izborni-student izabire</w:t>
            </w:r>
          </w:p>
          <w:p w14:paraId="0B65F476" w14:textId="04601AD5" w:rsidR="008E1429" w:rsidRPr="00395FED" w:rsidRDefault="008E1429" w:rsidP="008E1429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minimalno 3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160036A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6FE6B3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F22596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98CD0D" w14:textId="77777777" w:rsidR="008E1429" w:rsidRPr="00395FED" w:rsidRDefault="008E1429" w:rsidP="008E1429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FF323C" w14:textId="77777777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  <w:tr w:rsidR="008E1429" w:rsidRPr="00395FED" w14:paraId="64D40F1F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B6457" w14:textId="378761BC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2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853199" w14:textId="2AAB6903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terdisciplinarna suradnj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CCAC2C" w14:textId="07ABAA4D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F5FBE9" w14:textId="5FB10C8F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CDF115" w14:textId="7FC4B0E5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A6B1DC" w14:textId="37C33AA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5D8151" w14:textId="6DB3F0EC" w:rsidR="00BB610F" w:rsidRPr="00395FED" w:rsidRDefault="00BB610F" w:rsidP="00BB610F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doc. dr. sc. Ivana </w:t>
            </w:r>
            <w:r w:rsidR="00061248">
              <w:rPr>
                <w:rFonts w:eastAsia="Times New Roman" w:cstheme="minorHAnsi"/>
                <w:color w:val="00B050"/>
                <w:lang w:eastAsia="hr-HR"/>
              </w:rPr>
              <w:t>Perkušić</w:t>
            </w: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5415D688" w14:textId="78E8E294" w:rsidR="008E1429" w:rsidRPr="00395FED" w:rsidRDefault="004039CE" w:rsidP="00BB610F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B610F" w:rsidRPr="00395FED">
              <w:rPr>
                <w:rFonts w:cstheme="minorHAnsi"/>
                <w:color w:val="00B050"/>
              </w:rPr>
              <w:t>Silvija Hinek</w:t>
            </w:r>
          </w:p>
        </w:tc>
      </w:tr>
      <w:tr w:rsidR="008E1429" w:rsidRPr="00395FED" w14:paraId="1FBC5315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B422" w14:textId="7A709B29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3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AB408A" w14:textId="0CE85888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erenska nastav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D7B851" w14:textId="57ADDD14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C6A828" w14:textId="2D27E455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2DF13A" w14:textId="5FC5A236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8C3115" w14:textId="3BECEE26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43EBDD" w14:textId="2D5BB299" w:rsidR="008E1429" w:rsidRPr="00395FED" w:rsidRDefault="00F8492B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F8492B">
              <w:rPr>
                <w:rFonts w:cstheme="minorHAnsi"/>
                <w:color w:val="000000" w:themeColor="text1"/>
              </w:rPr>
              <w:t xml:space="preserve">Kristina </w:t>
            </w:r>
            <w:r w:rsidR="008F3B44">
              <w:rPr>
                <w:rFonts w:cstheme="minorHAnsi"/>
                <w:color w:val="000000" w:themeColor="text1"/>
              </w:rPr>
              <w:t xml:space="preserve">Fišer </w:t>
            </w:r>
            <w:r w:rsidRPr="00F8492B">
              <w:rPr>
                <w:rFonts w:cstheme="minorHAnsi"/>
                <w:color w:val="000000" w:themeColor="text1"/>
              </w:rPr>
              <w:t>Kovačić, asist.</w:t>
            </w:r>
          </w:p>
        </w:tc>
      </w:tr>
    </w:tbl>
    <w:p w14:paraId="41111714" w14:textId="77777777" w:rsidR="008155A2" w:rsidRPr="00395FED" w:rsidRDefault="008155A2" w:rsidP="00E3551E">
      <w:pPr>
        <w:rPr>
          <w:rFonts w:eastAsia="Times New Roman" w:cstheme="minorHAnsi"/>
          <w:lang w:eastAsia="hr-HR"/>
        </w:rPr>
      </w:pPr>
    </w:p>
    <w:sectPr w:rsidR="008155A2" w:rsidRPr="00395FED" w:rsidSect="009E04A3"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03AE"/>
    <w:rsid w:val="00003460"/>
    <w:rsid w:val="000036A8"/>
    <w:rsid w:val="000110AF"/>
    <w:rsid w:val="00012B76"/>
    <w:rsid w:val="0001381B"/>
    <w:rsid w:val="00014DF2"/>
    <w:rsid w:val="0001786F"/>
    <w:rsid w:val="00021B2E"/>
    <w:rsid w:val="00024E97"/>
    <w:rsid w:val="00025D03"/>
    <w:rsid w:val="00027ACC"/>
    <w:rsid w:val="00027FAF"/>
    <w:rsid w:val="00032074"/>
    <w:rsid w:val="000328C3"/>
    <w:rsid w:val="0003307F"/>
    <w:rsid w:val="00034F42"/>
    <w:rsid w:val="00035B23"/>
    <w:rsid w:val="0004051D"/>
    <w:rsid w:val="00052B19"/>
    <w:rsid w:val="000548BD"/>
    <w:rsid w:val="000557A0"/>
    <w:rsid w:val="00060DEE"/>
    <w:rsid w:val="00060EC4"/>
    <w:rsid w:val="00061248"/>
    <w:rsid w:val="00064859"/>
    <w:rsid w:val="00066C39"/>
    <w:rsid w:val="00070F81"/>
    <w:rsid w:val="000731AC"/>
    <w:rsid w:val="0007790E"/>
    <w:rsid w:val="00080582"/>
    <w:rsid w:val="00082AA3"/>
    <w:rsid w:val="000877FD"/>
    <w:rsid w:val="000914EB"/>
    <w:rsid w:val="00091BA7"/>
    <w:rsid w:val="00097A26"/>
    <w:rsid w:val="00097AD7"/>
    <w:rsid w:val="000A193F"/>
    <w:rsid w:val="000A31E6"/>
    <w:rsid w:val="000A6EFE"/>
    <w:rsid w:val="000B01C8"/>
    <w:rsid w:val="000B343B"/>
    <w:rsid w:val="000B597F"/>
    <w:rsid w:val="000B764A"/>
    <w:rsid w:val="000D7CF8"/>
    <w:rsid w:val="000E1C92"/>
    <w:rsid w:val="000E3290"/>
    <w:rsid w:val="000E3927"/>
    <w:rsid w:val="000E3D94"/>
    <w:rsid w:val="000E5027"/>
    <w:rsid w:val="000E757D"/>
    <w:rsid w:val="000E777C"/>
    <w:rsid w:val="001002B0"/>
    <w:rsid w:val="0010072B"/>
    <w:rsid w:val="001010FC"/>
    <w:rsid w:val="001023D2"/>
    <w:rsid w:val="00104C74"/>
    <w:rsid w:val="00112D94"/>
    <w:rsid w:val="00114DAF"/>
    <w:rsid w:val="00116521"/>
    <w:rsid w:val="00117DF6"/>
    <w:rsid w:val="00121C66"/>
    <w:rsid w:val="00121DFB"/>
    <w:rsid w:val="00122FD4"/>
    <w:rsid w:val="001247E6"/>
    <w:rsid w:val="0012510D"/>
    <w:rsid w:val="00125688"/>
    <w:rsid w:val="0013387E"/>
    <w:rsid w:val="001346CB"/>
    <w:rsid w:val="00135224"/>
    <w:rsid w:val="00135CF7"/>
    <w:rsid w:val="00135FE7"/>
    <w:rsid w:val="0013638E"/>
    <w:rsid w:val="001379FC"/>
    <w:rsid w:val="00141C14"/>
    <w:rsid w:val="0014710C"/>
    <w:rsid w:val="00147881"/>
    <w:rsid w:val="00157344"/>
    <w:rsid w:val="00161C84"/>
    <w:rsid w:val="00166288"/>
    <w:rsid w:val="00167220"/>
    <w:rsid w:val="00167A2E"/>
    <w:rsid w:val="001713FC"/>
    <w:rsid w:val="00171593"/>
    <w:rsid w:val="00171CDC"/>
    <w:rsid w:val="00171F62"/>
    <w:rsid w:val="00173D0C"/>
    <w:rsid w:val="00173EBD"/>
    <w:rsid w:val="00174263"/>
    <w:rsid w:val="00176618"/>
    <w:rsid w:val="00176D1F"/>
    <w:rsid w:val="0018064D"/>
    <w:rsid w:val="00181990"/>
    <w:rsid w:val="00181CF5"/>
    <w:rsid w:val="0018627C"/>
    <w:rsid w:val="00186367"/>
    <w:rsid w:val="00186E83"/>
    <w:rsid w:val="00190E82"/>
    <w:rsid w:val="001A6407"/>
    <w:rsid w:val="001A7658"/>
    <w:rsid w:val="001B1ABD"/>
    <w:rsid w:val="001B1FF8"/>
    <w:rsid w:val="001B45B6"/>
    <w:rsid w:val="001B514D"/>
    <w:rsid w:val="001B6DDA"/>
    <w:rsid w:val="001B7A7A"/>
    <w:rsid w:val="001C29C4"/>
    <w:rsid w:val="001C37F5"/>
    <w:rsid w:val="001C48CA"/>
    <w:rsid w:val="001C679D"/>
    <w:rsid w:val="001C67D2"/>
    <w:rsid w:val="001C6E43"/>
    <w:rsid w:val="001D2B65"/>
    <w:rsid w:val="001D2C16"/>
    <w:rsid w:val="001D337C"/>
    <w:rsid w:val="001D4A9D"/>
    <w:rsid w:val="001D68D3"/>
    <w:rsid w:val="001D7241"/>
    <w:rsid w:val="001D775E"/>
    <w:rsid w:val="001D7BDB"/>
    <w:rsid w:val="001E7B54"/>
    <w:rsid w:val="001F3FBF"/>
    <w:rsid w:val="001F5834"/>
    <w:rsid w:val="001F620B"/>
    <w:rsid w:val="001F707B"/>
    <w:rsid w:val="00201A23"/>
    <w:rsid w:val="0020234F"/>
    <w:rsid w:val="00207201"/>
    <w:rsid w:val="00212D85"/>
    <w:rsid w:val="00217DF9"/>
    <w:rsid w:val="00225099"/>
    <w:rsid w:val="00232230"/>
    <w:rsid w:val="00232E35"/>
    <w:rsid w:val="00235B40"/>
    <w:rsid w:val="00241FF6"/>
    <w:rsid w:val="002432B5"/>
    <w:rsid w:val="0024695B"/>
    <w:rsid w:val="00246FE5"/>
    <w:rsid w:val="00251B22"/>
    <w:rsid w:val="002528B9"/>
    <w:rsid w:val="00252BA6"/>
    <w:rsid w:val="002558FF"/>
    <w:rsid w:val="00256376"/>
    <w:rsid w:val="00256DFA"/>
    <w:rsid w:val="002578B5"/>
    <w:rsid w:val="00257C9B"/>
    <w:rsid w:val="00260E72"/>
    <w:rsid w:val="00261E87"/>
    <w:rsid w:val="002652D4"/>
    <w:rsid w:val="00266009"/>
    <w:rsid w:val="002678F6"/>
    <w:rsid w:val="0027321B"/>
    <w:rsid w:val="00274C80"/>
    <w:rsid w:val="00275810"/>
    <w:rsid w:val="00280A93"/>
    <w:rsid w:val="00290D6C"/>
    <w:rsid w:val="00292E6B"/>
    <w:rsid w:val="002A689B"/>
    <w:rsid w:val="002A714E"/>
    <w:rsid w:val="002B0B89"/>
    <w:rsid w:val="002B529E"/>
    <w:rsid w:val="002C0406"/>
    <w:rsid w:val="002C0B9B"/>
    <w:rsid w:val="002C2B07"/>
    <w:rsid w:val="002C3C49"/>
    <w:rsid w:val="002C406C"/>
    <w:rsid w:val="002C59D0"/>
    <w:rsid w:val="002C7B19"/>
    <w:rsid w:val="002D226C"/>
    <w:rsid w:val="002D3AA8"/>
    <w:rsid w:val="002E2DAF"/>
    <w:rsid w:val="002E5653"/>
    <w:rsid w:val="002E59A6"/>
    <w:rsid w:val="002F0D14"/>
    <w:rsid w:val="002F6057"/>
    <w:rsid w:val="00300EF4"/>
    <w:rsid w:val="003046D8"/>
    <w:rsid w:val="00305161"/>
    <w:rsid w:val="003058E9"/>
    <w:rsid w:val="0030749C"/>
    <w:rsid w:val="003124C7"/>
    <w:rsid w:val="003155DD"/>
    <w:rsid w:val="00316785"/>
    <w:rsid w:val="00316F7A"/>
    <w:rsid w:val="00322129"/>
    <w:rsid w:val="0032619F"/>
    <w:rsid w:val="00330ABE"/>
    <w:rsid w:val="003310BF"/>
    <w:rsid w:val="00331E7F"/>
    <w:rsid w:val="00333CA0"/>
    <w:rsid w:val="00336C20"/>
    <w:rsid w:val="00340FA8"/>
    <w:rsid w:val="003456EC"/>
    <w:rsid w:val="00346A61"/>
    <w:rsid w:val="00347087"/>
    <w:rsid w:val="003502DB"/>
    <w:rsid w:val="0035102B"/>
    <w:rsid w:val="0035221C"/>
    <w:rsid w:val="00352B39"/>
    <w:rsid w:val="003645A8"/>
    <w:rsid w:val="00364AAE"/>
    <w:rsid w:val="003663D3"/>
    <w:rsid w:val="00367C6D"/>
    <w:rsid w:val="003733FB"/>
    <w:rsid w:val="003755B2"/>
    <w:rsid w:val="00376893"/>
    <w:rsid w:val="003809C6"/>
    <w:rsid w:val="003813C8"/>
    <w:rsid w:val="003819F6"/>
    <w:rsid w:val="003839C4"/>
    <w:rsid w:val="0038752A"/>
    <w:rsid w:val="00387F3D"/>
    <w:rsid w:val="0039051E"/>
    <w:rsid w:val="003919F2"/>
    <w:rsid w:val="00391E50"/>
    <w:rsid w:val="003954C3"/>
    <w:rsid w:val="00395FED"/>
    <w:rsid w:val="0039631E"/>
    <w:rsid w:val="003A048B"/>
    <w:rsid w:val="003A1ADD"/>
    <w:rsid w:val="003A6BA7"/>
    <w:rsid w:val="003A7F63"/>
    <w:rsid w:val="003B0899"/>
    <w:rsid w:val="003B1007"/>
    <w:rsid w:val="003B1EDB"/>
    <w:rsid w:val="003B2163"/>
    <w:rsid w:val="003B267B"/>
    <w:rsid w:val="003B4E9D"/>
    <w:rsid w:val="003B4FDE"/>
    <w:rsid w:val="003B51EF"/>
    <w:rsid w:val="003B68F2"/>
    <w:rsid w:val="003C60C8"/>
    <w:rsid w:val="003D066A"/>
    <w:rsid w:val="003E05D1"/>
    <w:rsid w:val="003E0C12"/>
    <w:rsid w:val="003F03D3"/>
    <w:rsid w:val="003F33DA"/>
    <w:rsid w:val="003F3FB4"/>
    <w:rsid w:val="003F62C2"/>
    <w:rsid w:val="004039CE"/>
    <w:rsid w:val="004130E2"/>
    <w:rsid w:val="00422859"/>
    <w:rsid w:val="00426BA0"/>
    <w:rsid w:val="0042709E"/>
    <w:rsid w:val="004300AB"/>
    <w:rsid w:val="004303B9"/>
    <w:rsid w:val="00431B20"/>
    <w:rsid w:val="0043360C"/>
    <w:rsid w:val="00433B21"/>
    <w:rsid w:val="00433B60"/>
    <w:rsid w:val="00434153"/>
    <w:rsid w:val="0043640D"/>
    <w:rsid w:val="0044203A"/>
    <w:rsid w:val="0044447B"/>
    <w:rsid w:val="00446079"/>
    <w:rsid w:val="00453E95"/>
    <w:rsid w:val="00454351"/>
    <w:rsid w:val="0045609E"/>
    <w:rsid w:val="00456251"/>
    <w:rsid w:val="0045713A"/>
    <w:rsid w:val="00457190"/>
    <w:rsid w:val="0046039D"/>
    <w:rsid w:val="004604BE"/>
    <w:rsid w:val="0046587B"/>
    <w:rsid w:val="00466231"/>
    <w:rsid w:val="00467730"/>
    <w:rsid w:val="0047328A"/>
    <w:rsid w:val="004771B7"/>
    <w:rsid w:val="00480A7E"/>
    <w:rsid w:val="00481431"/>
    <w:rsid w:val="00490A81"/>
    <w:rsid w:val="00491ED4"/>
    <w:rsid w:val="00492345"/>
    <w:rsid w:val="00492F65"/>
    <w:rsid w:val="00495128"/>
    <w:rsid w:val="00497652"/>
    <w:rsid w:val="00497F11"/>
    <w:rsid w:val="004A3CE6"/>
    <w:rsid w:val="004A58D8"/>
    <w:rsid w:val="004B0B1C"/>
    <w:rsid w:val="004B3BA9"/>
    <w:rsid w:val="004B5F0F"/>
    <w:rsid w:val="004C0D6A"/>
    <w:rsid w:val="004C4D53"/>
    <w:rsid w:val="004C5F91"/>
    <w:rsid w:val="004D05A9"/>
    <w:rsid w:val="004D5BBA"/>
    <w:rsid w:val="004D71E6"/>
    <w:rsid w:val="004D7834"/>
    <w:rsid w:val="004E034A"/>
    <w:rsid w:val="004E2BB6"/>
    <w:rsid w:val="004F2A50"/>
    <w:rsid w:val="004F5DBD"/>
    <w:rsid w:val="00504330"/>
    <w:rsid w:val="00504E62"/>
    <w:rsid w:val="00504FBB"/>
    <w:rsid w:val="00507EC7"/>
    <w:rsid w:val="00510292"/>
    <w:rsid w:val="00512756"/>
    <w:rsid w:val="00512947"/>
    <w:rsid w:val="00512F1C"/>
    <w:rsid w:val="00515B6F"/>
    <w:rsid w:val="0051635C"/>
    <w:rsid w:val="005179DC"/>
    <w:rsid w:val="00523BED"/>
    <w:rsid w:val="00532453"/>
    <w:rsid w:val="00533412"/>
    <w:rsid w:val="00535B94"/>
    <w:rsid w:val="0055065D"/>
    <w:rsid w:val="0055084D"/>
    <w:rsid w:val="00551938"/>
    <w:rsid w:val="005541CE"/>
    <w:rsid w:val="005614BB"/>
    <w:rsid w:val="0056158A"/>
    <w:rsid w:val="00561D36"/>
    <w:rsid w:val="0056288B"/>
    <w:rsid w:val="005631E9"/>
    <w:rsid w:val="00564AE9"/>
    <w:rsid w:val="0056610B"/>
    <w:rsid w:val="00567373"/>
    <w:rsid w:val="00575513"/>
    <w:rsid w:val="00580F46"/>
    <w:rsid w:val="005856FB"/>
    <w:rsid w:val="005860EB"/>
    <w:rsid w:val="00590DCF"/>
    <w:rsid w:val="005913F5"/>
    <w:rsid w:val="00591A2F"/>
    <w:rsid w:val="00595B63"/>
    <w:rsid w:val="005A22DB"/>
    <w:rsid w:val="005A4F9A"/>
    <w:rsid w:val="005A5291"/>
    <w:rsid w:val="005A7935"/>
    <w:rsid w:val="005A7CE8"/>
    <w:rsid w:val="005B1D84"/>
    <w:rsid w:val="005B25A0"/>
    <w:rsid w:val="005B5238"/>
    <w:rsid w:val="005C117D"/>
    <w:rsid w:val="005C2CD1"/>
    <w:rsid w:val="005C4122"/>
    <w:rsid w:val="005C530A"/>
    <w:rsid w:val="005C750E"/>
    <w:rsid w:val="005C75C5"/>
    <w:rsid w:val="005D00B5"/>
    <w:rsid w:val="005D0779"/>
    <w:rsid w:val="005D52A9"/>
    <w:rsid w:val="005D78E5"/>
    <w:rsid w:val="005E02EB"/>
    <w:rsid w:val="005E056F"/>
    <w:rsid w:val="005E0F92"/>
    <w:rsid w:val="005E33D6"/>
    <w:rsid w:val="005E377B"/>
    <w:rsid w:val="005E387F"/>
    <w:rsid w:val="00601390"/>
    <w:rsid w:val="006022F2"/>
    <w:rsid w:val="00602420"/>
    <w:rsid w:val="00603BB5"/>
    <w:rsid w:val="006066C9"/>
    <w:rsid w:val="00610013"/>
    <w:rsid w:val="00611ACE"/>
    <w:rsid w:val="00614AE3"/>
    <w:rsid w:val="00615B9F"/>
    <w:rsid w:val="00616783"/>
    <w:rsid w:val="006217C4"/>
    <w:rsid w:val="00626C60"/>
    <w:rsid w:val="00627B06"/>
    <w:rsid w:val="00627C64"/>
    <w:rsid w:val="00631CA1"/>
    <w:rsid w:val="006324F7"/>
    <w:rsid w:val="0063568E"/>
    <w:rsid w:val="00636DE0"/>
    <w:rsid w:val="006415B7"/>
    <w:rsid w:val="006427B1"/>
    <w:rsid w:val="0065410A"/>
    <w:rsid w:val="00654345"/>
    <w:rsid w:val="00654FC2"/>
    <w:rsid w:val="00655CD2"/>
    <w:rsid w:val="006604DE"/>
    <w:rsid w:val="0066600A"/>
    <w:rsid w:val="0067192F"/>
    <w:rsid w:val="0067301A"/>
    <w:rsid w:val="00682525"/>
    <w:rsid w:val="00684F13"/>
    <w:rsid w:val="00686639"/>
    <w:rsid w:val="00686B96"/>
    <w:rsid w:val="0069163C"/>
    <w:rsid w:val="00691F39"/>
    <w:rsid w:val="006938C0"/>
    <w:rsid w:val="006A30FE"/>
    <w:rsid w:val="006B0729"/>
    <w:rsid w:val="006B35C6"/>
    <w:rsid w:val="006B60FE"/>
    <w:rsid w:val="006B7BD2"/>
    <w:rsid w:val="006C0A7F"/>
    <w:rsid w:val="006C1690"/>
    <w:rsid w:val="006C23C5"/>
    <w:rsid w:val="006C3771"/>
    <w:rsid w:val="006D1F93"/>
    <w:rsid w:val="006D4DA3"/>
    <w:rsid w:val="006D55E2"/>
    <w:rsid w:val="006D5FB6"/>
    <w:rsid w:val="006D62DE"/>
    <w:rsid w:val="006E08C1"/>
    <w:rsid w:val="006E11F8"/>
    <w:rsid w:val="006F2EED"/>
    <w:rsid w:val="006F6216"/>
    <w:rsid w:val="007016D3"/>
    <w:rsid w:val="00701C64"/>
    <w:rsid w:val="00704558"/>
    <w:rsid w:val="00706616"/>
    <w:rsid w:val="0070717D"/>
    <w:rsid w:val="007121F7"/>
    <w:rsid w:val="007206E0"/>
    <w:rsid w:val="00723371"/>
    <w:rsid w:val="00724C98"/>
    <w:rsid w:val="0073310A"/>
    <w:rsid w:val="0073325C"/>
    <w:rsid w:val="0073633F"/>
    <w:rsid w:val="0073685F"/>
    <w:rsid w:val="0073790B"/>
    <w:rsid w:val="0074048F"/>
    <w:rsid w:val="007404F9"/>
    <w:rsid w:val="00741ECA"/>
    <w:rsid w:val="0074399E"/>
    <w:rsid w:val="00747F2C"/>
    <w:rsid w:val="00751E91"/>
    <w:rsid w:val="00754D38"/>
    <w:rsid w:val="00757109"/>
    <w:rsid w:val="00767D3C"/>
    <w:rsid w:val="00774743"/>
    <w:rsid w:val="007803B7"/>
    <w:rsid w:val="00782605"/>
    <w:rsid w:val="00785458"/>
    <w:rsid w:val="007877D8"/>
    <w:rsid w:val="00793FD0"/>
    <w:rsid w:val="007A751B"/>
    <w:rsid w:val="007B2455"/>
    <w:rsid w:val="007B48E9"/>
    <w:rsid w:val="007C310E"/>
    <w:rsid w:val="007C6B55"/>
    <w:rsid w:val="007D0A9E"/>
    <w:rsid w:val="007D1786"/>
    <w:rsid w:val="007D1862"/>
    <w:rsid w:val="007D2734"/>
    <w:rsid w:val="007D38D5"/>
    <w:rsid w:val="007D6E42"/>
    <w:rsid w:val="007D7DC3"/>
    <w:rsid w:val="007E022C"/>
    <w:rsid w:val="007E5DD1"/>
    <w:rsid w:val="007E5DF6"/>
    <w:rsid w:val="007E6341"/>
    <w:rsid w:val="007E6685"/>
    <w:rsid w:val="007F0858"/>
    <w:rsid w:val="007F6AB8"/>
    <w:rsid w:val="007F7CC9"/>
    <w:rsid w:val="008023E6"/>
    <w:rsid w:val="008041B5"/>
    <w:rsid w:val="00806C1A"/>
    <w:rsid w:val="0081289E"/>
    <w:rsid w:val="008155A2"/>
    <w:rsid w:val="00823263"/>
    <w:rsid w:val="00823677"/>
    <w:rsid w:val="00823DEB"/>
    <w:rsid w:val="00825E88"/>
    <w:rsid w:val="00830AF1"/>
    <w:rsid w:val="0083148D"/>
    <w:rsid w:val="00832A82"/>
    <w:rsid w:val="00832B9F"/>
    <w:rsid w:val="00832E6A"/>
    <w:rsid w:val="008345E2"/>
    <w:rsid w:val="00842FA6"/>
    <w:rsid w:val="00844D3B"/>
    <w:rsid w:val="00844DE4"/>
    <w:rsid w:val="00847F62"/>
    <w:rsid w:val="0085349E"/>
    <w:rsid w:val="0085464B"/>
    <w:rsid w:val="0085468E"/>
    <w:rsid w:val="00855FFD"/>
    <w:rsid w:val="008646C7"/>
    <w:rsid w:val="00872766"/>
    <w:rsid w:val="00877684"/>
    <w:rsid w:val="00880318"/>
    <w:rsid w:val="008851E4"/>
    <w:rsid w:val="0088685E"/>
    <w:rsid w:val="00886980"/>
    <w:rsid w:val="008950FE"/>
    <w:rsid w:val="008972B6"/>
    <w:rsid w:val="008A1555"/>
    <w:rsid w:val="008A6027"/>
    <w:rsid w:val="008A6ED8"/>
    <w:rsid w:val="008A74E1"/>
    <w:rsid w:val="008B02A8"/>
    <w:rsid w:val="008B0DC5"/>
    <w:rsid w:val="008B21D3"/>
    <w:rsid w:val="008B2E08"/>
    <w:rsid w:val="008C1612"/>
    <w:rsid w:val="008C53DC"/>
    <w:rsid w:val="008C5879"/>
    <w:rsid w:val="008C7C5B"/>
    <w:rsid w:val="008D2372"/>
    <w:rsid w:val="008E03AA"/>
    <w:rsid w:val="008E0609"/>
    <w:rsid w:val="008E1429"/>
    <w:rsid w:val="008E29DE"/>
    <w:rsid w:val="008E3E27"/>
    <w:rsid w:val="008E48C1"/>
    <w:rsid w:val="008E4B20"/>
    <w:rsid w:val="008F3B44"/>
    <w:rsid w:val="008F6C31"/>
    <w:rsid w:val="008F7047"/>
    <w:rsid w:val="00900645"/>
    <w:rsid w:val="00914720"/>
    <w:rsid w:val="00916B67"/>
    <w:rsid w:val="00917767"/>
    <w:rsid w:val="00922D79"/>
    <w:rsid w:val="00923155"/>
    <w:rsid w:val="00924288"/>
    <w:rsid w:val="00927ECB"/>
    <w:rsid w:val="00935611"/>
    <w:rsid w:val="00941EEB"/>
    <w:rsid w:val="00945244"/>
    <w:rsid w:val="00947A49"/>
    <w:rsid w:val="009512BF"/>
    <w:rsid w:val="00951755"/>
    <w:rsid w:val="00953ADE"/>
    <w:rsid w:val="009552AE"/>
    <w:rsid w:val="00957314"/>
    <w:rsid w:val="009614A3"/>
    <w:rsid w:val="0096193A"/>
    <w:rsid w:val="0096364C"/>
    <w:rsid w:val="00965345"/>
    <w:rsid w:val="00965AFE"/>
    <w:rsid w:val="009673EC"/>
    <w:rsid w:val="00986F65"/>
    <w:rsid w:val="00987F48"/>
    <w:rsid w:val="0099270F"/>
    <w:rsid w:val="009937F2"/>
    <w:rsid w:val="009960CD"/>
    <w:rsid w:val="00996CD5"/>
    <w:rsid w:val="009A1700"/>
    <w:rsid w:val="009A1A2E"/>
    <w:rsid w:val="009A268E"/>
    <w:rsid w:val="009A3074"/>
    <w:rsid w:val="009A4544"/>
    <w:rsid w:val="009B1F38"/>
    <w:rsid w:val="009B31F4"/>
    <w:rsid w:val="009C1E0A"/>
    <w:rsid w:val="009C35D2"/>
    <w:rsid w:val="009C6A4A"/>
    <w:rsid w:val="009C7835"/>
    <w:rsid w:val="009C7EF6"/>
    <w:rsid w:val="009D0ED2"/>
    <w:rsid w:val="009D3682"/>
    <w:rsid w:val="009E04A3"/>
    <w:rsid w:val="009E1C36"/>
    <w:rsid w:val="009E2F52"/>
    <w:rsid w:val="009E3871"/>
    <w:rsid w:val="009E40C8"/>
    <w:rsid w:val="009E4FA1"/>
    <w:rsid w:val="009E5A89"/>
    <w:rsid w:val="009E78D4"/>
    <w:rsid w:val="009F0265"/>
    <w:rsid w:val="009F22E6"/>
    <w:rsid w:val="009F2B51"/>
    <w:rsid w:val="009F3869"/>
    <w:rsid w:val="009F44EF"/>
    <w:rsid w:val="009F5329"/>
    <w:rsid w:val="009F6237"/>
    <w:rsid w:val="009F7AAF"/>
    <w:rsid w:val="00A00667"/>
    <w:rsid w:val="00A00736"/>
    <w:rsid w:val="00A025AD"/>
    <w:rsid w:val="00A121CD"/>
    <w:rsid w:val="00A14B3A"/>
    <w:rsid w:val="00A243BD"/>
    <w:rsid w:val="00A24814"/>
    <w:rsid w:val="00A309C6"/>
    <w:rsid w:val="00A33CFC"/>
    <w:rsid w:val="00A35205"/>
    <w:rsid w:val="00A447C3"/>
    <w:rsid w:val="00A47D14"/>
    <w:rsid w:val="00A50093"/>
    <w:rsid w:val="00A715B1"/>
    <w:rsid w:val="00A7261D"/>
    <w:rsid w:val="00A7293F"/>
    <w:rsid w:val="00A732E6"/>
    <w:rsid w:val="00A75C15"/>
    <w:rsid w:val="00A77A60"/>
    <w:rsid w:val="00A805BF"/>
    <w:rsid w:val="00A80B05"/>
    <w:rsid w:val="00A81B7B"/>
    <w:rsid w:val="00A84939"/>
    <w:rsid w:val="00A85785"/>
    <w:rsid w:val="00A9232C"/>
    <w:rsid w:val="00A94F05"/>
    <w:rsid w:val="00AA27B7"/>
    <w:rsid w:val="00AA39E5"/>
    <w:rsid w:val="00AA5237"/>
    <w:rsid w:val="00AA7404"/>
    <w:rsid w:val="00AB13CC"/>
    <w:rsid w:val="00AB1824"/>
    <w:rsid w:val="00AB1AA0"/>
    <w:rsid w:val="00AB1AD0"/>
    <w:rsid w:val="00AB434D"/>
    <w:rsid w:val="00AB4A28"/>
    <w:rsid w:val="00AB5279"/>
    <w:rsid w:val="00AB6EEB"/>
    <w:rsid w:val="00AC12F8"/>
    <w:rsid w:val="00AC3405"/>
    <w:rsid w:val="00AC58A0"/>
    <w:rsid w:val="00AC70CB"/>
    <w:rsid w:val="00AD0AA7"/>
    <w:rsid w:val="00AD1ABE"/>
    <w:rsid w:val="00AD36F1"/>
    <w:rsid w:val="00AE5890"/>
    <w:rsid w:val="00AE6B9F"/>
    <w:rsid w:val="00AF06EC"/>
    <w:rsid w:val="00AF3ACB"/>
    <w:rsid w:val="00B0172F"/>
    <w:rsid w:val="00B01FDA"/>
    <w:rsid w:val="00B04183"/>
    <w:rsid w:val="00B0500C"/>
    <w:rsid w:val="00B070E6"/>
    <w:rsid w:val="00B10BF9"/>
    <w:rsid w:val="00B125E7"/>
    <w:rsid w:val="00B13DB3"/>
    <w:rsid w:val="00B142C3"/>
    <w:rsid w:val="00B14FA3"/>
    <w:rsid w:val="00B158E6"/>
    <w:rsid w:val="00B15DBE"/>
    <w:rsid w:val="00B17E57"/>
    <w:rsid w:val="00B26C19"/>
    <w:rsid w:val="00B32E52"/>
    <w:rsid w:val="00B35152"/>
    <w:rsid w:val="00B35801"/>
    <w:rsid w:val="00B370F2"/>
    <w:rsid w:val="00B37E19"/>
    <w:rsid w:val="00B525D6"/>
    <w:rsid w:val="00B61D73"/>
    <w:rsid w:val="00B6205D"/>
    <w:rsid w:val="00B67C2D"/>
    <w:rsid w:val="00B7218D"/>
    <w:rsid w:val="00B7499C"/>
    <w:rsid w:val="00B75D20"/>
    <w:rsid w:val="00B763AC"/>
    <w:rsid w:val="00B81C86"/>
    <w:rsid w:val="00B85CB8"/>
    <w:rsid w:val="00B91A40"/>
    <w:rsid w:val="00B944CD"/>
    <w:rsid w:val="00B946CA"/>
    <w:rsid w:val="00B97ACA"/>
    <w:rsid w:val="00BA002F"/>
    <w:rsid w:val="00BA2A65"/>
    <w:rsid w:val="00BA3B51"/>
    <w:rsid w:val="00BA589C"/>
    <w:rsid w:val="00BB610F"/>
    <w:rsid w:val="00BC5C55"/>
    <w:rsid w:val="00BD1F95"/>
    <w:rsid w:val="00BD6F19"/>
    <w:rsid w:val="00BE038B"/>
    <w:rsid w:val="00BE55B8"/>
    <w:rsid w:val="00BF087C"/>
    <w:rsid w:val="00BF224E"/>
    <w:rsid w:val="00BF46DA"/>
    <w:rsid w:val="00BF4A1F"/>
    <w:rsid w:val="00BF7B57"/>
    <w:rsid w:val="00BF7F04"/>
    <w:rsid w:val="00C0158A"/>
    <w:rsid w:val="00C06406"/>
    <w:rsid w:val="00C077A1"/>
    <w:rsid w:val="00C07E87"/>
    <w:rsid w:val="00C11DFE"/>
    <w:rsid w:val="00C13C60"/>
    <w:rsid w:val="00C1710A"/>
    <w:rsid w:val="00C20DD9"/>
    <w:rsid w:val="00C21BE6"/>
    <w:rsid w:val="00C266C2"/>
    <w:rsid w:val="00C30369"/>
    <w:rsid w:val="00C31C9F"/>
    <w:rsid w:val="00C331A6"/>
    <w:rsid w:val="00C401CA"/>
    <w:rsid w:val="00C440AB"/>
    <w:rsid w:val="00C458AF"/>
    <w:rsid w:val="00C45B39"/>
    <w:rsid w:val="00C526EF"/>
    <w:rsid w:val="00C52867"/>
    <w:rsid w:val="00C52F0D"/>
    <w:rsid w:val="00C569B4"/>
    <w:rsid w:val="00C65958"/>
    <w:rsid w:val="00C66C3B"/>
    <w:rsid w:val="00C66C4C"/>
    <w:rsid w:val="00C675CA"/>
    <w:rsid w:val="00C76F0C"/>
    <w:rsid w:val="00C81086"/>
    <w:rsid w:val="00C81699"/>
    <w:rsid w:val="00C9005F"/>
    <w:rsid w:val="00C90156"/>
    <w:rsid w:val="00C9073C"/>
    <w:rsid w:val="00C9239D"/>
    <w:rsid w:val="00C94A93"/>
    <w:rsid w:val="00C94C6E"/>
    <w:rsid w:val="00C954E4"/>
    <w:rsid w:val="00C97B3D"/>
    <w:rsid w:val="00CA1324"/>
    <w:rsid w:val="00CA509A"/>
    <w:rsid w:val="00CA571D"/>
    <w:rsid w:val="00CB135D"/>
    <w:rsid w:val="00CB2E53"/>
    <w:rsid w:val="00CB362B"/>
    <w:rsid w:val="00CD03C8"/>
    <w:rsid w:val="00CD158E"/>
    <w:rsid w:val="00CD5484"/>
    <w:rsid w:val="00CD718E"/>
    <w:rsid w:val="00CD79F0"/>
    <w:rsid w:val="00CE0AC8"/>
    <w:rsid w:val="00CE6130"/>
    <w:rsid w:val="00CE6E49"/>
    <w:rsid w:val="00CE7FFB"/>
    <w:rsid w:val="00CF480D"/>
    <w:rsid w:val="00D001CB"/>
    <w:rsid w:val="00D0307F"/>
    <w:rsid w:val="00D04319"/>
    <w:rsid w:val="00D06674"/>
    <w:rsid w:val="00D15F22"/>
    <w:rsid w:val="00D16296"/>
    <w:rsid w:val="00D21833"/>
    <w:rsid w:val="00D326C3"/>
    <w:rsid w:val="00D351E6"/>
    <w:rsid w:val="00D36336"/>
    <w:rsid w:val="00D3653B"/>
    <w:rsid w:val="00D4175C"/>
    <w:rsid w:val="00D41D14"/>
    <w:rsid w:val="00D42D0C"/>
    <w:rsid w:val="00D443B2"/>
    <w:rsid w:val="00D44C8D"/>
    <w:rsid w:val="00D47018"/>
    <w:rsid w:val="00D47D38"/>
    <w:rsid w:val="00D47E39"/>
    <w:rsid w:val="00D5079C"/>
    <w:rsid w:val="00D51090"/>
    <w:rsid w:val="00D57BDD"/>
    <w:rsid w:val="00D63B18"/>
    <w:rsid w:val="00D65B14"/>
    <w:rsid w:val="00D6622F"/>
    <w:rsid w:val="00D7136B"/>
    <w:rsid w:val="00D723CE"/>
    <w:rsid w:val="00D72A2D"/>
    <w:rsid w:val="00D7398D"/>
    <w:rsid w:val="00D739E6"/>
    <w:rsid w:val="00D7410D"/>
    <w:rsid w:val="00D74721"/>
    <w:rsid w:val="00D769B2"/>
    <w:rsid w:val="00D840FF"/>
    <w:rsid w:val="00D90814"/>
    <w:rsid w:val="00D90B0B"/>
    <w:rsid w:val="00D90F61"/>
    <w:rsid w:val="00D91874"/>
    <w:rsid w:val="00DA315D"/>
    <w:rsid w:val="00DA3988"/>
    <w:rsid w:val="00DB0CE1"/>
    <w:rsid w:val="00DB100E"/>
    <w:rsid w:val="00DB2FD6"/>
    <w:rsid w:val="00DB3DDF"/>
    <w:rsid w:val="00DC189C"/>
    <w:rsid w:val="00DC1B5F"/>
    <w:rsid w:val="00DC324D"/>
    <w:rsid w:val="00DC495E"/>
    <w:rsid w:val="00DC6543"/>
    <w:rsid w:val="00DD2AE4"/>
    <w:rsid w:val="00DD30AD"/>
    <w:rsid w:val="00DD7112"/>
    <w:rsid w:val="00DE3FFA"/>
    <w:rsid w:val="00DE5DB1"/>
    <w:rsid w:val="00DF14AF"/>
    <w:rsid w:val="00DF3FE2"/>
    <w:rsid w:val="00DF4507"/>
    <w:rsid w:val="00DF5920"/>
    <w:rsid w:val="00E03969"/>
    <w:rsid w:val="00E05CB4"/>
    <w:rsid w:val="00E113E5"/>
    <w:rsid w:val="00E149D1"/>
    <w:rsid w:val="00E21703"/>
    <w:rsid w:val="00E21998"/>
    <w:rsid w:val="00E21A42"/>
    <w:rsid w:val="00E24E94"/>
    <w:rsid w:val="00E2751D"/>
    <w:rsid w:val="00E31A67"/>
    <w:rsid w:val="00E31C3E"/>
    <w:rsid w:val="00E3284E"/>
    <w:rsid w:val="00E33574"/>
    <w:rsid w:val="00E3551E"/>
    <w:rsid w:val="00E35714"/>
    <w:rsid w:val="00E37BE2"/>
    <w:rsid w:val="00E40D3C"/>
    <w:rsid w:val="00E436F9"/>
    <w:rsid w:val="00E457E7"/>
    <w:rsid w:val="00E544F3"/>
    <w:rsid w:val="00E56862"/>
    <w:rsid w:val="00E57945"/>
    <w:rsid w:val="00E63BF0"/>
    <w:rsid w:val="00E65BF8"/>
    <w:rsid w:val="00E72640"/>
    <w:rsid w:val="00E73020"/>
    <w:rsid w:val="00E75DBB"/>
    <w:rsid w:val="00E76582"/>
    <w:rsid w:val="00E81DF0"/>
    <w:rsid w:val="00E87AEA"/>
    <w:rsid w:val="00E903E5"/>
    <w:rsid w:val="00E91100"/>
    <w:rsid w:val="00E92696"/>
    <w:rsid w:val="00E94F8F"/>
    <w:rsid w:val="00E966A2"/>
    <w:rsid w:val="00E96A3E"/>
    <w:rsid w:val="00EA5DE1"/>
    <w:rsid w:val="00EA693E"/>
    <w:rsid w:val="00EA7F04"/>
    <w:rsid w:val="00EB280A"/>
    <w:rsid w:val="00EC26D3"/>
    <w:rsid w:val="00EC2DB6"/>
    <w:rsid w:val="00EC3F82"/>
    <w:rsid w:val="00EC46DE"/>
    <w:rsid w:val="00EC5B8F"/>
    <w:rsid w:val="00ED1613"/>
    <w:rsid w:val="00ED1B05"/>
    <w:rsid w:val="00ED2F33"/>
    <w:rsid w:val="00EE07FE"/>
    <w:rsid w:val="00EE3498"/>
    <w:rsid w:val="00EE5C20"/>
    <w:rsid w:val="00EE5EB9"/>
    <w:rsid w:val="00EE6295"/>
    <w:rsid w:val="00EF2F23"/>
    <w:rsid w:val="00EF5B0C"/>
    <w:rsid w:val="00EF76CA"/>
    <w:rsid w:val="00F0159B"/>
    <w:rsid w:val="00F01DF4"/>
    <w:rsid w:val="00F01EE8"/>
    <w:rsid w:val="00F031AD"/>
    <w:rsid w:val="00F07F95"/>
    <w:rsid w:val="00F10890"/>
    <w:rsid w:val="00F112B1"/>
    <w:rsid w:val="00F142FE"/>
    <w:rsid w:val="00F15905"/>
    <w:rsid w:val="00F21A27"/>
    <w:rsid w:val="00F2384A"/>
    <w:rsid w:val="00F30013"/>
    <w:rsid w:val="00F31DA6"/>
    <w:rsid w:val="00F402A9"/>
    <w:rsid w:val="00F4184B"/>
    <w:rsid w:val="00F41B08"/>
    <w:rsid w:val="00F46675"/>
    <w:rsid w:val="00F46874"/>
    <w:rsid w:val="00F47195"/>
    <w:rsid w:val="00F539F5"/>
    <w:rsid w:val="00F54A06"/>
    <w:rsid w:val="00F5553D"/>
    <w:rsid w:val="00F5771C"/>
    <w:rsid w:val="00F579C7"/>
    <w:rsid w:val="00F60655"/>
    <w:rsid w:val="00F61605"/>
    <w:rsid w:val="00F618B7"/>
    <w:rsid w:val="00F62B7F"/>
    <w:rsid w:val="00F630CC"/>
    <w:rsid w:val="00F64F39"/>
    <w:rsid w:val="00F677C0"/>
    <w:rsid w:val="00F72839"/>
    <w:rsid w:val="00F73D2F"/>
    <w:rsid w:val="00F74B81"/>
    <w:rsid w:val="00F759D2"/>
    <w:rsid w:val="00F76745"/>
    <w:rsid w:val="00F76E15"/>
    <w:rsid w:val="00F83F44"/>
    <w:rsid w:val="00F8492B"/>
    <w:rsid w:val="00F84B97"/>
    <w:rsid w:val="00F8649B"/>
    <w:rsid w:val="00F86773"/>
    <w:rsid w:val="00F875F3"/>
    <w:rsid w:val="00F910AE"/>
    <w:rsid w:val="00F91B97"/>
    <w:rsid w:val="00F92943"/>
    <w:rsid w:val="00F92A8A"/>
    <w:rsid w:val="00F936C1"/>
    <w:rsid w:val="00F953C3"/>
    <w:rsid w:val="00F961BD"/>
    <w:rsid w:val="00F96928"/>
    <w:rsid w:val="00F979AE"/>
    <w:rsid w:val="00FA319F"/>
    <w:rsid w:val="00FA63EC"/>
    <w:rsid w:val="00FA72E2"/>
    <w:rsid w:val="00FB0278"/>
    <w:rsid w:val="00FB12BA"/>
    <w:rsid w:val="00FB273C"/>
    <w:rsid w:val="00FB29BD"/>
    <w:rsid w:val="00FB3351"/>
    <w:rsid w:val="00FB5DF7"/>
    <w:rsid w:val="00FB7461"/>
    <w:rsid w:val="00FC6CDE"/>
    <w:rsid w:val="00FC7467"/>
    <w:rsid w:val="00FD1FAE"/>
    <w:rsid w:val="00FD5447"/>
    <w:rsid w:val="00FD54C5"/>
    <w:rsid w:val="00FD7E80"/>
    <w:rsid w:val="00FE1917"/>
    <w:rsid w:val="00FE3E83"/>
    <w:rsid w:val="00FE62A6"/>
    <w:rsid w:val="00FF20B9"/>
    <w:rsid w:val="00FF52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393F6BFA-A3F8-48AD-ACFD-0330C1C2E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C266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C404F-AEFE-40D3-8829-47A1A7C76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9</TotalTime>
  <Pages>6</Pages>
  <Words>1460</Words>
  <Characters>8326</Characters>
  <Application>Microsoft Office Word</Application>
  <DocSecurity>0</DocSecurity>
  <Lines>69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50</cp:revision>
  <cp:lastPrinted>2025-07-21T07:59:00Z</cp:lastPrinted>
  <dcterms:created xsi:type="dcterms:W3CDTF">2024-10-28T14:10:00Z</dcterms:created>
  <dcterms:modified xsi:type="dcterms:W3CDTF">2026-04-17T06:15:00Z</dcterms:modified>
</cp:coreProperties>
</file>